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4435" w14:textId="423B58AD" w:rsidR="00AE46E3" w:rsidRDefault="00CF42DF" w:rsidP="00D07B58">
      <w:pPr>
        <w:pStyle w:val="Heading1"/>
        <w:spacing w:before="0" w:after="120"/>
        <w:jc w:val="center"/>
        <w:rPr>
          <w:lang w:val="en-GB"/>
        </w:rPr>
      </w:pPr>
      <w:r w:rsidRPr="00CF42DF">
        <w:rPr>
          <w:lang w:val="en-GB"/>
        </w:rPr>
        <w:t>C# OOP Retake Exam - 2</w:t>
      </w:r>
      <w:r>
        <w:rPr>
          <w:lang w:val="en-GB"/>
        </w:rPr>
        <w:t>0</w:t>
      </w:r>
      <w:r w:rsidRPr="00CF42DF">
        <w:rPr>
          <w:lang w:val="en-GB"/>
        </w:rPr>
        <w:t xml:space="preserve"> </w:t>
      </w:r>
      <w:r>
        <w:rPr>
          <w:lang w:val="en-GB"/>
        </w:rPr>
        <w:t>December</w:t>
      </w:r>
      <w:r w:rsidRPr="00CF42DF">
        <w:rPr>
          <w:lang w:val="en-GB"/>
        </w:rPr>
        <w:t xml:space="preserve"> 2021</w:t>
      </w:r>
    </w:p>
    <w:p w14:paraId="705A32BD" w14:textId="77777777" w:rsidR="00AE46E3" w:rsidRDefault="008D44D9">
      <w:pPr>
        <w:pStyle w:val="Heading3"/>
      </w:pPr>
      <w:r>
        <w:t>Setup</w:t>
      </w:r>
    </w:p>
    <w:p w14:paraId="4F596FD4" w14:textId="7B6CA7CB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pload </w:t>
      </w:r>
      <w:r>
        <w:rPr>
          <w:b/>
        </w:rPr>
        <w:t>only the</w:t>
      </w:r>
      <w:r w:rsidR="00DC26CF">
        <w:rPr>
          <w:b/>
        </w:rPr>
        <w:t xml:space="preserve"> </w:t>
      </w:r>
      <w:proofErr w:type="spellStart"/>
      <w:r w:rsidR="00DC26CF">
        <w:rPr>
          <w:b/>
        </w:rPr>
        <w:t>N</w:t>
      </w:r>
      <w:r w:rsidR="00DC26CF" w:rsidRPr="00DC26CF">
        <w:rPr>
          <w:b/>
        </w:rPr>
        <w:t>aval</w:t>
      </w:r>
      <w:r w:rsidR="00DC26CF">
        <w:rPr>
          <w:b/>
        </w:rPr>
        <w:t>V</w:t>
      </w:r>
      <w:r w:rsidR="00DC26CF" w:rsidRPr="00DC26CF">
        <w:rPr>
          <w:b/>
        </w:rPr>
        <w:t>essels</w:t>
      </w:r>
      <w:proofErr w:type="spellEnd"/>
      <w:r>
        <w:rPr>
          <w:b/>
        </w:rPr>
        <w:t xml:space="preserve"> </w:t>
      </w:r>
      <w:r>
        <w:t xml:space="preserve">project </w:t>
      </w:r>
      <w:r w:rsidR="00BA1D8E">
        <w:t xml:space="preserve">for </w:t>
      </w:r>
      <w:r w:rsidR="006E734A">
        <w:t xml:space="preserve">the </w:t>
      </w:r>
      <w:r w:rsidR="00BA1D8E">
        <w:t>first and second task</w:t>
      </w:r>
      <w:r w:rsidR="006E734A">
        <w:t>s</w:t>
      </w:r>
      <w:r>
        <w:t>.</w:t>
      </w:r>
    </w:p>
    <w:p w14:paraId="3523E97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 modify the interfaces or their namespaces!</w:t>
      </w:r>
    </w:p>
    <w:p w14:paraId="3DC03EB7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t>.</w:t>
      </w:r>
    </w:p>
    <w:p w14:paraId="1332CD12" w14:textId="11D99DFC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Use inheritance and the provided interfaces wherever possible</w:t>
      </w:r>
      <w:r>
        <w:t xml:space="preserve">. 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E02619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t>!</w:t>
      </w:r>
    </w:p>
    <w:p w14:paraId="1EF1F62C" w14:textId="77777777" w:rsidR="008D44D9" w:rsidRDefault="008D44D9" w:rsidP="008D44D9">
      <w:pPr>
        <w:pStyle w:val="ListParagraph"/>
        <w:numPr>
          <w:ilvl w:val="0"/>
          <w:numId w:val="15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or </w:t>
      </w:r>
      <w:r>
        <w:rPr>
          <w:b/>
        </w:rPr>
        <w:t>properties</w:t>
      </w:r>
      <w:r>
        <w:t xml:space="preserve"> in the concrete class than the interface has defined!</w:t>
      </w:r>
    </w:p>
    <w:p w14:paraId="437DA62A" w14:textId="77777777" w:rsidR="008D44D9" w:rsidRPr="008D44D9" w:rsidRDefault="008D44D9" w:rsidP="008D44D9">
      <w:pPr>
        <w:pStyle w:val="ListParagraph"/>
        <w:numPr>
          <w:ilvl w:val="0"/>
          <w:numId w:val="15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65C6B3B" w14:textId="77777777" w:rsidR="00AE46E3" w:rsidRDefault="0095260B">
      <w:pPr>
        <w:pStyle w:val="Heading2"/>
      </w:pPr>
      <w:r>
        <w:t>Task 1: Structure (</w:t>
      </w:r>
      <w:r w:rsidR="00507BC0">
        <w:t>50</w:t>
      </w:r>
      <w:r>
        <w:t xml:space="preserve"> points)</w:t>
      </w:r>
    </w:p>
    <w:p w14:paraId="628A8555" w14:textId="77777777" w:rsidR="00AE46E3" w:rsidRDefault="0095260B">
      <w:r>
        <w:t xml:space="preserve">You are given </w:t>
      </w:r>
      <w:r w:rsidR="00D07B58">
        <w:rPr>
          <w:b/>
          <w:bCs/>
        </w:rPr>
        <w:t>4</w:t>
      </w:r>
      <w:r>
        <w:t xml:space="preserve"> interfaces</w:t>
      </w:r>
      <w:r w:rsidR="00372056">
        <w:t>,</w:t>
      </w:r>
      <w:r>
        <w:t xml:space="preserve"> </w:t>
      </w:r>
      <w:r w:rsidR="00D07B58">
        <w:t>and you have to</w:t>
      </w:r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7729F1FB" w14:textId="648E7B86" w:rsidR="00AE46E3" w:rsidRDefault="0095260B">
      <w:r>
        <w:t xml:space="preserve">There are </w:t>
      </w:r>
      <w:r w:rsidR="00D07B58">
        <w:rPr>
          <w:b/>
        </w:rPr>
        <w:t>4</w:t>
      </w:r>
      <w:r w:rsidRPr="007A4EDA">
        <w:rPr>
          <w:b/>
        </w:rPr>
        <w:t xml:space="preserve"> </w:t>
      </w:r>
      <w:r>
        <w:t xml:space="preserve">types of entities in the application: </w:t>
      </w:r>
      <w:r w:rsidR="000C62EB" w:rsidRPr="000C62EB">
        <w:rPr>
          <w:rFonts w:ascii="Consolas" w:hAnsi="Consolas"/>
          <w:b/>
          <w:bCs/>
        </w:rPr>
        <w:t>Vessel</w:t>
      </w:r>
      <w:r>
        <w:t xml:space="preserve">, </w:t>
      </w:r>
      <w:r w:rsidR="000C62EB" w:rsidRPr="000C62EB">
        <w:rPr>
          <w:rFonts w:ascii="Consolas" w:hAnsi="Consolas"/>
          <w:b/>
          <w:bCs/>
        </w:rPr>
        <w:t>Submarine</w:t>
      </w:r>
      <w:r w:rsidR="00D07B58">
        <w:rPr>
          <w:b/>
          <w:bCs/>
        </w:rPr>
        <w:t xml:space="preserve">, </w:t>
      </w:r>
      <w:r w:rsidR="000C62EB" w:rsidRPr="000C62EB">
        <w:rPr>
          <w:rFonts w:ascii="Consolas" w:hAnsi="Consolas"/>
          <w:b/>
          <w:bCs/>
        </w:rPr>
        <w:t>Battleships</w:t>
      </w:r>
      <w:r w:rsidR="00E02619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>
        <w:t xml:space="preserve">and </w:t>
      </w:r>
      <w:r w:rsidR="000C62EB" w:rsidRPr="000C62EB">
        <w:rPr>
          <w:rFonts w:ascii="Consolas" w:hAnsi="Consolas"/>
          <w:b/>
          <w:bCs/>
        </w:rPr>
        <w:t>Captain</w:t>
      </w:r>
      <w:r>
        <w:t>:</w:t>
      </w:r>
    </w:p>
    <w:p w14:paraId="1F351DCD" w14:textId="3D8F186C" w:rsidR="00AE46E3" w:rsidRDefault="00785F8E">
      <w:pPr>
        <w:pStyle w:val="Heading3"/>
      </w:pPr>
      <w:r w:rsidRPr="00785F8E">
        <w:rPr>
          <w:rStyle w:val="CodeChar"/>
          <w:b/>
          <w:bCs/>
        </w:rPr>
        <w:t>Vessel</w:t>
      </w:r>
    </w:p>
    <w:p w14:paraId="53C4FF70" w14:textId="653097E0" w:rsidR="00AE46E3" w:rsidRDefault="0095260B">
      <w:r>
        <w:t xml:space="preserve">The </w:t>
      </w:r>
      <w:r w:rsidR="000C62EB" w:rsidRPr="000C62EB">
        <w:rPr>
          <w:rStyle w:val="CodeChar"/>
        </w:rPr>
        <w:t>Vessel</w:t>
      </w:r>
      <w:r w:rsidR="000C62EB">
        <w:rPr>
          <w:rStyle w:val="CodeChar"/>
        </w:rPr>
        <w:t xml:space="preserve"> </w:t>
      </w:r>
      <w:r>
        <w:t xml:space="preserve">is a </w:t>
      </w:r>
      <w:r>
        <w:rPr>
          <w:b/>
        </w:rPr>
        <w:t>base class</w:t>
      </w:r>
      <w:r>
        <w:t xml:space="preserve"> for any </w:t>
      </w:r>
      <w:r w:rsidR="00D174D4">
        <w:rPr>
          <w:b/>
        </w:rPr>
        <w:t xml:space="preserve">type of </w:t>
      </w:r>
      <w:r w:rsidR="00A531B1">
        <w:rPr>
          <w:b/>
        </w:rPr>
        <w:t>vessel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7884DD8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531F2F5C" w14:textId="1CF9D99A" w:rsidR="00AE46E3" w:rsidRPr="005F5A90" w:rsidRDefault="0095260B">
      <w:pPr>
        <w:pStyle w:val="ListParagraph"/>
        <w:numPr>
          <w:ilvl w:val="0"/>
          <w:numId w:val="4"/>
        </w:numPr>
        <w:spacing w:before="0" w:after="0"/>
        <w:rPr>
          <w:b/>
          <w:highlight w:val="green"/>
        </w:rPr>
      </w:pPr>
      <w:r w:rsidRPr="005F5A90">
        <w:rPr>
          <w:rStyle w:val="CodeChar"/>
          <w:highlight w:val="green"/>
        </w:rPr>
        <w:t>Name</w:t>
      </w:r>
      <w:r w:rsidRPr="005F5A90">
        <w:rPr>
          <w:highlight w:val="green"/>
        </w:rPr>
        <w:t xml:space="preserve"> </w:t>
      </w:r>
      <w:r w:rsidR="00824908" w:rsidRPr="005F5A90">
        <w:rPr>
          <w:highlight w:val="green"/>
        </w:rPr>
        <w:t>-</w:t>
      </w:r>
      <w:r w:rsidRPr="005F5A90">
        <w:rPr>
          <w:highlight w:val="green"/>
        </w:rPr>
        <w:t xml:space="preserve"> </w:t>
      </w:r>
      <w:r w:rsidRPr="005F5A90">
        <w:rPr>
          <w:bCs/>
          <w:highlight w:val="green"/>
        </w:rPr>
        <w:t>string</w:t>
      </w:r>
      <w:r w:rsidR="0044632C" w:rsidRPr="005F5A90">
        <w:rPr>
          <w:b/>
          <w:highlight w:val="green"/>
        </w:rPr>
        <w:t xml:space="preserve">, </w:t>
      </w:r>
      <w:r w:rsidR="0044632C" w:rsidRPr="005F5A90">
        <w:rPr>
          <w:bCs/>
          <w:highlight w:val="green"/>
        </w:rPr>
        <w:t>i</w:t>
      </w:r>
      <w:r w:rsidR="00D174D4" w:rsidRPr="005F5A90">
        <w:rPr>
          <w:bCs/>
          <w:highlight w:val="green"/>
        </w:rPr>
        <w:t>f the name is null or whitespace throw</w:t>
      </w:r>
      <w:r w:rsidR="00E02619" w:rsidRPr="005F5A90">
        <w:rPr>
          <w:bCs/>
          <w:highlight w:val="green"/>
        </w:rPr>
        <w:t>s</w:t>
      </w:r>
      <w:r w:rsidR="00D174D4" w:rsidRPr="005F5A90">
        <w:rPr>
          <w:bCs/>
          <w:highlight w:val="green"/>
        </w:rPr>
        <w:t xml:space="preserve"> </w:t>
      </w:r>
      <w:r w:rsidR="00372056" w:rsidRPr="005F5A90">
        <w:rPr>
          <w:bCs/>
          <w:highlight w:val="green"/>
        </w:rPr>
        <w:t xml:space="preserve">an </w:t>
      </w:r>
      <w:bookmarkStart w:id="0" w:name="OLE_LINK1"/>
      <w:proofErr w:type="spellStart"/>
      <w:r w:rsidR="00D174D4" w:rsidRPr="005F5A90">
        <w:rPr>
          <w:rFonts w:ascii="Consolas" w:hAnsi="Consolas"/>
          <w:b/>
          <w:highlight w:val="green"/>
        </w:rPr>
        <w:t>Argument</w:t>
      </w:r>
      <w:r w:rsidR="004D5792" w:rsidRPr="005F5A90">
        <w:rPr>
          <w:rFonts w:ascii="Consolas" w:hAnsi="Consolas"/>
          <w:b/>
          <w:highlight w:val="green"/>
        </w:rPr>
        <w:t>Null</w:t>
      </w:r>
      <w:r w:rsidR="00D174D4" w:rsidRPr="005F5A90">
        <w:rPr>
          <w:rFonts w:ascii="Consolas" w:hAnsi="Consolas"/>
          <w:b/>
          <w:highlight w:val="green"/>
        </w:rPr>
        <w:t>Exception</w:t>
      </w:r>
      <w:proofErr w:type="spellEnd"/>
      <w:r w:rsidR="00D174D4" w:rsidRPr="005F5A90">
        <w:rPr>
          <w:bCs/>
          <w:highlight w:val="green"/>
        </w:rPr>
        <w:t xml:space="preserve"> </w:t>
      </w:r>
      <w:bookmarkEnd w:id="0"/>
      <w:r w:rsidR="00D174D4" w:rsidRPr="005F5A90">
        <w:rPr>
          <w:bCs/>
          <w:highlight w:val="green"/>
        </w:rPr>
        <w:t xml:space="preserve">with </w:t>
      </w:r>
      <w:r w:rsidR="00E02619" w:rsidRPr="005F5A90">
        <w:rPr>
          <w:bCs/>
          <w:highlight w:val="green"/>
        </w:rPr>
        <w:t xml:space="preserve">a </w:t>
      </w:r>
      <w:r w:rsidR="00D174D4" w:rsidRPr="005F5A90">
        <w:rPr>
          <w:bCs/>
          <w:highlight w:val="green"/>
        </w:rPr>
        <w:t>message</w:t>
      </w:r>
      <w:r w:rsidR="00D174D4" w:rsidRPr="005F5A90">
        <w:rPr>
          <w:b/>
          <w:highlight w:val="green"/>
        </w:rPr>
        <w:t xml:space="preserve"> </w:t>
      </w:r>
      <w:r w:rsidR="009D223B" w:rsidRPr="005F5A90">
        <w:rPr>
          <w:rFonts w:ascii="Consolas" w:hAnsi="Consolas"/>
          <w:bCs/>
          <w:noProof/>
          <w:highlight w:val="green"/>
        </w:rPr>
        <w:t>"</w:t>
      </w:r>
      <w:r w:rsidR="009D223B" w:rsidRPr="005F5A90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Vessel name cannot be null or empty.</w:t>
      </w:r>
      <w:r w:rsidR="009D223B" w:rsidRPr="005F5A90">
        <w:rPr>
          <w:rFonts w:ascii="Consolas" w:hAnsi="Consolas"/>
          <w:bCs/>
          <w:noProof/>
          <w:highlight w:val="green"/>
        </w:rPr>
        <w:t>"</w:t>
      </w:r>
    </w:p>
    <w:p w14:paraId="6E68B8BB" w14:textId="7795216F" w:rsidR="00AE46E3" w:rsidRPr="005F5A90" w:rsidRDefault="0044632C" w:rsidP="006105D1">
      <w:pPr>
        <w:pStyle w:val="ListParagraph"/>
        <w:numPr>
          <w:ilvl w:val="0"/>
          <w:numId w:val="4"/>
        </w:numPr>
        <w:spacing w:before="0" w:after="0"/>
        <w:rPr>
          <w:highlight w:val="green"/>
        </w:rPr>
      </w:pPr>
      <w:r w:rsidRPr="005F5A90">
        <w:rPr>
          <w:rStyle w:val="CodeChar"/>
          <w:highlight w:val="green"/>
        </w:rPr>
        <w:t xml:space="preserve">Captain </w:t>
      </w:r>
      <w:r w:rsidR="0095260B" w:rsidRPr="005F5A90">
        <w:rPr>
          <w:highlight w:val="green"/>
        </w:rPr>
        <w:t xml:space="preserve">– </w:t>
      </w:r>
      <w:r w:rsidR="00101493" w:rsidRPr="005F5A90">
        <w:rPr>
          <w:highlight w:val="green"/>
        </w:rPr>
        <w:t xml:space="preserve">the </w:t>
      </w:r>
      <w:r w:rsidRPr="005F5A90">
        <w:rPr>
          <w:highlight w:val="green"/>
        </w:rPr>
        <w:t>vessel’s</w:t>
      </w:r>
      <w:r w:rsidR="00101493" w:rsidRPr="005F5A90">
        <w:rPr>
          <w:highlight w:val="green"/>
        </w:rPr>
        <w:t xml:space="preserve"> </w:t>
      </w:r>
      <w:r w:rsidRPr="005F5A90">
        <w:rPr>
          <w:highlight w:val="green"/>
        </w:rPr>
        <w:t xml:space="preserve">captain, </w:t>
      </w:r>
      <w:r w:rsidR="00101493" w:rsidRPr="005F5A90">
        <w:rPr>
          <w:highlight w:val="green"/>
        </w:rPr>
        <w:t xml:space="preserve">if </w:t>
      </w:r>
      <w:r w:rsidR="008921B9" w:rsidRPr="005F5A90">
        <w:rPr>
          <w:highlight w:val="green"/>
        </w:rPr>
        <w:t>it</w:t>
      </w:r>
      <w:r w:rsidR="00101493" w:rsidRPr="005F5A90">
        <w:rPr>
          <w:highlight w:val="green"/>
        </w:rPr>
        <w:t xml:space="preserve"> is null throw </w:t>
      </w:r>
      <w:proofErr w:type="spellStart"/>
      <w:r w:rsidR="00101493" w:rsidRPr="005F5A90">
        <w:rPr>
          <w:rFonts w:ascii="Consolas" w:hAnsi="Consolas"/>
          <w:b/>
          <w:bCs/>
          <w:highlight w:val="green"/>
        </w:rPr>
        <w:t>NullReferenceException</w:t>
      </w:r>
      <w:proofErr w:type="spellEnd"/>
      <w:r w:rsidR="00101493" w:rsidRPr="005F5A90">
        <w:rPr>
          <w:highlight w:val="green"/>
        </w:rPr>
        <w:t xml:space="preserve"> with </w:t>
      </w:r>
      <w:r w:rsidR="00E02619" w:rsidRPr="005F5A90">
        <w:rPr>
          <w:highlight w:val="green"/>
        </w:rPr>
        <w:t xml:space="preserve">a </w:t>
      </w:r>
      <w:r w:rsidR="00101493" w:rsidRPr="005F5A90">
        <w:rPr>
          <w:highlight w:val="green"/>
        </w:rPr>
        <w:t xml:space="preserve">message </w:t>
      </w:r>
      <w:r w:rsidR="00077DA9" w:rsidRPr="005F5A90">
        <w:rPr>
          <w:rFonts w:ascii="Consolas" w:hAnsi="Consolas"/>
          <w:bCs/>
          <w:noProof/>
          <w:highlight w:val="green"/>
        </w:rPr>
        <w:t>"</w:t>
      </w:r>
      <w:r w:rsidR="00077DA9" w:rsidRPr="005F5A90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Captain cannot be null.</w:t>
      </w:r>
      <w:r w:rsidR="00077DA9" w:rsidRPr="005F5A90">
        <w:rPr>
          <w:rFonts w:ascii="Consolas" w:hAnsi="Consolas"/>
          <w:bCs/>
          <w:noProof/>
          <w:highlight w:val="green"/>
        </w:rPr>
        <w:t>"</w:t>
      </w:r>
    </w:p>
    <w:p w14:paraId="45873515" w14:textId="75683999" w:rsidR="00EF49AE" w:rsidRPr="005F5A90" w:rsidRDefault="00EF49AE" w:rsidP="00EF49AE">
      <w:pPr>
        <w:pStyle w:val="ListParagraph"/>
        <w:numPr>
          <w:ilvl w:val="0"/>
          <w:numId w:val="4"/>
        </w:numPr>
        <w:spacing w:before="0" w:after="0"/>
        <w:rPr>
          <w:highlight w:val="green"/>
        </w:rPr>
      </w:pPr>
      <w:proofErr w:type="spellStart"/>
      <w:r w:rsidRPr="005F5A90">
        <w:rPr>
          <w:rStyle w:val="CodeChar"/>
          <w:highlight w:val="green"/>
        </w:rPr>
        <w:t>ArmorThinknes</w:t>
      </w:r>
      <w:r w:rsidR="008921B9" w:rsidRPr="005F5A90">
        <w:rPr>
          <w:rStyle w:val="CodeChar"/>
          <w:highlight w:val="green"/>
        </w:rPr>
        <w:t>s</w:t>
      </w:r>
      <w:proofErr w:type="spellEnd"/>
      <w:r w:rsidRPr="005F5A90">
        <w:rPr>
          <w:rStyle w:val="CodeChar"/>
          <w:highlight w:val="green"/>
        </w:rPr>
        <w:t xml:space="preserve"> - </w:t>
      </w:r>
      <w:r w:rsidRPr="005F5A90">
        <w:rPr>
          <w:b/>
          <w:bCs/>
          <w:highlight w:val="green"/>
        </w:rPr>
        <w:t>double</w:t>
      </w:r>
    </w:p>
    <w:p w14:paraId="4283D5BE" w14:textId="78934663" w:rsidR="00AE46E3" w:rsidRPr="005F5A90" w:rsidRDefault="006A2CC5" w:rsidP="00437CE1">
      <w:pPr>
        <w:pStyle w:val="ListParagraph"/>
        <w:numPr>
          <w:ilvl w:val="0"/>
          <w:numId w:val="4"/>
        </w:numPr>
        <w:spacing w:before="0" w:after="0"/>
        <w:rPr>
          <w:highlight w:val="green"/>
        </w:rPr>
      </w:pPr>
      <w:proofErr w:type="spellStart"/>
      <w:r w:rsidRPr="005F5A90">
        <w:rPr>
          <w:rStyle w:val="CodeChar"/>
          <w:highlight w:val="green"/>
        </w:rPr>
        <w:t>MainWeaponCaliber</w:t>
      </w:r>
      <w:proofErr w:type="spellEnd"/>
      <w:r w:rsidRPr="005F5A90">
        <w:rPr>
          <w:rStyle w:val="CodeChar"/>
          <w:highlight w:val="green"/>
        </w:rPr>
        <w:t xml:space="preserve"> </w:t>
      </w:r>
      <w:r w:rsidR="00650E68" w:rsidRPr="005F5A90">
        <w:rPr>
          <w:highlight w:val="green"/>
        </w:rPr>
        <w:t>-</w:t>
      </w:r>
      <w:r w:rsidR="006105D1" w:rsidRPr="005F5A90">
        <w:rPr>
          <w:highlight w:val="green"/>
        </w:rPr>
        <w:t xml:space="preserve"> </w:t>
      </w:r>
      <w:r w:rsidR="00101493" w:rsidRPr="005F5A90">
        <w:rPr>
          <w:b/>
          <w:bCs/>
          <w:highlight w:val="green"/>
        </w:rPr>
        <w:t>double</w:t>
      </w:r>
      <w:r w:rsidR="00F95D74" w:rsidRPr="005F5A90">
        <w:rPr>
          <w:b/>
          <w:bCs/>
          <w:highlight w:val="green"/>
        </w:rPr>
        <w:t xml:space="preserve"> </w:t>
      </w:r>
    </w:p>
    <w:p w14:paraId="16AF5979" w14:textId="541D186B" w:rsidR="00D07B58" w:rsidRPr="005F5A90" w:rsidRDefault="00B7453B" w:rsidP="00437CE1">
      <w:pPr>
        <w:pStyle w:val="ListParagraph"/>
        <w:numPr>
          <w:ilvl w:val="0"/>
          <w:numId w:val="4"/>
        </w:numPr>
        <w:spacing w:before="0" w:after="0"/>
        <w:rPr>
          <w:highlight w:val="green"/>
        </w:rPr>
      </w:pPr>
      <w:r w:rsidRPr="005F5A90">
        <w:rPr>
          <w:rStyle w:val="CodeChar"/>
          <w:highlight w:val="green"/>
        </w:rPr>
        <w:t xml:space="preserve">Speed </w:t>
      </w:r>
      <w:r w:rsidR="00101493" w:rsidRPr="005F5A90">
        <w:rPr>
          <w:rStyle w:val="CodeChar"/>
          <w:highlight w:val="green"/>
        </w:rPr>
        <w:t xml:space="preserve">- </w:t>
      </w:r>
      <w:r w:rsidR="00101493" w:rsidRPr="005F5A90">
        <w:rPr>
          <w:b/>
          <w:bCs/>
          <w:highlight w:val="green"/>
        </w:rPr>
        <w:t>double</w:t>
      </w:r>
    </w:p>
    <w:p w14:paraId="60083D77" w14:textId="7CF0945F" w:rsidR="00D07B58" w:rsidRPr="005F5A90" w:rsidRDefault="00D07B58" w:rsidP="00437CE1">
      <w:pPr>
        <w:pStyle w:val="ListParagraph"/>
        <w:numPr>
          <w:ilvl w:val="0"/>
          <w:numId w:val="4"/>
        </w:numPr>
        <w:spacing w:before="0" w:after="0"/>
        <w:rPr>
          <w:highlight w:val="green"/>
        </w:rPr>
      </w:pPr>
      <w:r w:rsidRPr="005F5A90">
        <w:rPr>
          <w:rStyle w:val="CodeChar"/>
          <w:highlight w:val="green"/>
        </w:rPr>
        <w:t>Targets</w:t>
      </w:r>
      <w:r w:rsidR="00101493" w:rsidRPr="005F5A90">
        <w:rPr>
          <w:rStyle w:val="CodeChar"/>
          <w:highlight w:val="green"/>
        </w:rPr>
        <w:t xml:space="preserve"> </w:t>
      </w:r>
      <w:r w:rsidR="00B71C37" w:rsidRPr="005F5A90">
        <w:rPr>
          <w:rStyle w:val="CodeChar"/>
          <w:highlight w:val="green"/>
        </w:rPr>
        <w:t>-</w:t>
      </w:r>
      <w:r w:rsidR="00101493" w:rsidRPr="005F5A90">
        <w:rPr>
          <w:rStyle w:val="CodeChar"/>
          <w:highlight w:val="green"/>
        </w:rPr>
        <w:t xml:space="preserve"> </w:t>
      </w:r>
      <w:r w:rsidR="00E02619" w:rsidRPr="005F5A90">
        <w:rPr>
          <w:rStyle w:val="CodeChar"/>
          <w:highlight w:val="green"/>
        </w:rPr>
        <w:t xml:space="preserve">a </w:t>
      </w:r>
      <w:r w:rsidR="00101493" w:rsidRPr="005F5A90">
        <w:rPr>
          <w:b/>
          <w:bCs/>
          <w:highlight w:val="green"/>
        </w:rPr>
        <w:t>collection of strings</w:t>
      </w:r>
    </w:p>
    <w:p w14:paraId="372AD526" w14:textId="77777777" w:rsidR="006F22A4" w:rsidRDefault="006F22A4" w:rsidP="006F22A4">
      <w:pPr>
        <w:pStyle w:val="Heading4"/>
        <w:tabs>
          <w:tab w:val="center" w:pos="5217"/>
        </w:tabs>
      </w:pPr>
      <w:r>
        <w:t>Behavior</w:t>
      </w:r>
    </w:p>
    <w:p w14:paraId="013FE142" w14:textId="02858906" w:rsidR="00101493" w:rsidRDefault="00101493" w:rsidP="00101493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v</w:t>
      </w:r>
      <w:r w:rsidRPr="00101493">
        <w:rPr>
          <w:rFonts w:ascii="Consolas" w:hAnsi="Consolas"/>
          <w:sz w:val="24"/>
          <w:szCs w:val="24"/>
        </w:rPr>
        <w:t xml:space="preserve">oid </w:t>
      </w:r>
      <w:proofErr w:type="gramStart"/>
      <w:r w:rsidRPr="00101493">
        <w:rPr>
          <w:rFonts w:ascii="Consolas" w:hAnsi="Consolas"/>
          <w:sz w:val="24"/>
          <w:szCs w:val="24"/>
        </w:rPr>
        <w:t>Attack(</w:t>
      </w:r>
      <w:proofErr w:type="spellStart"/>
      <w:proofErr w:type="gramEnd"/>
      <w:r w:rsidR="002A0C26">
        <w:rPr>
          <w:rFonts w:ascii="Consolas" w:hAnsi="Consolas"/>
          <w:sz w:val="24"/>
          <w:szCs w:val="24"/>
        </w:rPr>
        <w:t>I</w:t>
      </w:r>
      <w:r w:rsidR="006A2CC5">
        <w:rPr>
          <w:rFonts w:ascii="Consolas" w:hAnsi="Consolas"/>
          <w:sz w:val="24"/>
          <w:szCs w:val="24"/>
        </w:rPr>
        <w:t>Vessel</w:t>
      </w:r>
      <w:proofErr w:type="spellEnd"/>
      <w:r w:rsidRPr="00101493">
        <w:rPr>
          <w:rFonts w:ascii="Consolas" w:hAnsi="Consolas"/>
          <w:sz w:val="24"/>
          <w:szCs w:val="24"/>
        </w:rPr>
        <w:t xml:space="preserve"> target)</w:t>
      </w:r>
    </w:p>
    <w:p w14:paraId="0AB15B46" w14:textId="688C0735" w:rsidR="00A432F6" w:rsidRDefault="00A432F6" w:rsidP="00A531B1">
      <w:pPr>
        <w:pStyle w:val="Index"/>
        <w:spacing w:after="0"/>
        <w:rPr>
          <w:rFonts w:ascii="Consolas" w:hAnsi="Consolas"/>
          <w:bCs/>
          <w:noProof/>
        </w:rPr>
      </w:pPr>
      <w:r w:rsidRPr="00631296">
        <w:rPr>
          <w:highlight w:val="green"/>
        </w:rPr>
        <w:t>If the target</w:t>
      </w:r>
      <w:r w:rsidR="00A00981" w:rsidRPr="00631296">
        <w:rPr>
          <w:highlight w:val="green"/>
        </w:rPr>
        <w:t xml:space="preserve"> (defending vessel)</w:t>
      </w:r>
      <w:r w:rsidRPr="00631296">
        <w:rPr>
          <w:highlight w:val="green"/>
        </w:rPr>
        <w:t xml:space="preserve"> is null throw </w:t>
      </w:r>
      <w:proofErr w:type="spellStart"/>
      <w:r w:rsidRPr="00631296">
        <w:rPr>
          <w:rStyle w:val="CodeChar"/>
          <w:highlight w:val="green"/>
        </w:rPr>
        <w:t>NullReferenceException</w:t>
      </w:r>
      <w:proofErr w:type="spellEnd"/>
      <w:r w:rsidRPr="00631296">
        <w:rPr>
          <w:highlight w:val="green"/>
        </w:rPr>
        <w:t xml:space="preserve"> with </w:t>
      </w:r>
      <w:r w:rsidR="00E02619" w:rsidRPr="00631296">
        <w:rPr>
          <w:highlight w:val="green"/>
        </w:rPr>
        <w:t xml:space="preserve">a </w:t>
      </w:r>
      <w:r w:rsidRPr="00631296">
        <w:rPr>
          <w:highlight w:val="green"/>
        </w:rPr>
        <w:t>message</w:t>
      </w:r>
      <w:r w:rsidR="0040226F" w:rsidRPr="00631296">
        <w:rPr>
          <w:highlight w:val="green"/>
        </w:rPr>
        <w:t xml:space="preserve"> </w:t>
      </w:r>
      <w:r w:rsidR="0040226F" w:rsidRPr="00631296">
        <w:rPr>
          <w:rFonts w:ascii="Consolas" w:hAnsi="Consolas"/>
          <w:bCs/>
          <w:noProof/>
          <w:highlight w:val="green"/>
        </w:rPr>
        <w:t>"</w:t>
      </w:r>
      <w:r w:rsidR="0040226F" w:rsidRPr="00631296">
        <w:rPr>
          <w:rFonts w:ascii="Consolas" w:hAnsi="Consolas" w:cs="Consolas"/>
          <w:noProof/>
          <w:color w:val="A31515"/>
          <w:sz w:val="19"/>
          <w:szCs w:val="19"/>
          <w:highlight w:val="green"/>
        </w:rPr>
        <w:t>Target cannot be null.</w:t>
      </w:r>
      <w:r w:rsidR="0040226F" w:rsidRPr="00631296">
        <w:rPr>
          <w:rFonts w:ascii="Consolas" w:hAnsi="Consolas"/>
          <w:bCs/>
          <w:noProof/>
          <w:highlight w:val="green"/>
        </w:rPr>
        <w:t>"</w:t>
      </w:r>
    </w:p>
    <w:p w14:paraId="1FFD2F82" w14:textId="07CB5A90" w:rsidR="00CC17B9" w:rsidRPr="008D4E2E" w:rsidRDefault="008D4E2E" w:rsidP="00A531B1">
      <w:pPr>
        <w:pStyle w:val="Index"/>
        <w:spacing w:after="0"/>
        <w:rPr>
          <w:rFonts w:cstheme="minorHAnsi"/>
          <w:bCs/>
          <w:noProof/>
        </w:rPr>
      </w:pPr>
      <w:r w:rsidRPr="00631296">
        <w:rPr>
          <w:rFonts w:cstheme="minorHAnsi"/>
          <w:bCs/>
          <w:noProof/>
          <w:highlight w:val="green"/>
        </w:rPr>
        <w:t xml:space="preserve">When the </w:t>
      </w:r>
      <w:r w:rsidRPr="00631296">
        <w:rPr>
          <w:rFonts w:cstheme="minorHAnsi"/>
          <w:b/>
          <w:noProof/>
          <w:highlight w:val="green"/>
        </w:rPr>
        <w:t>attacking vessel</w:t>
      </w:r>
      <w:r w:rsidRPr="00631296">
        <w:rPr>
          <w:rFonts w:cstheme="minorHAnsi"/>
          <w:bCs/>
          <w:noProof/>
          <w:highlight w:val="green"/>
        </w:rPr>
        <w:t xml:space="preserve"> attacks the </w:t>
      </w:r>
      <w:r w:rsidRPr="00631296">
        <w:rPr>
          <w:rFonts w:cstheme="minorHAnsi"/>
          <w:b/>
          <w:noProof/>
          <w:highlight w:val="green"/>
        </w:rPr>
        <w:t>target vessel</w:t>
      </w:r>
      <w:r w:rsidRPr="00631296">
        <w:rPr>
          <w:rFonts w:cstheme="minorHAnsi"/>
          <w:bCs/>
          <w:noProof/>
          <w:highlight w:val="green"/>
        </w:rPr>
        <w:t xml:space="preserve">, the </w:t>
      </w:r>
      <w:r w:rsidRPr="00631296">
        <w:rPr>
          <w:rFonts w:cstheme="minorHAnsi"/>
          <w:b/>
          <w:noProof/>
          <w:highlight w:val="green"/>
        </w:rPr>
        <w:t>target's armor thickness points</w:t>
      </w:r>
      <w:r w:rsidRPr="00631296">
        <w:rPr>
          <w:rFonts w:cstheme="minorHAnsi"/>
          <w:bCs/>
          <w:noProof/>
          <w:highlight w:val="green"/>
        </w:rPr>
        <w:t xml:space="preserve"> are </w:t>
      </w:r>
      <w:r w:rsidRPr="00631296">
        <w:rPr>
          <w:rFonts w:cstheme="minorHAnsi"/>
          <w:b/>
          <w:noProof/>
          <w:highlight w:val="green"/>
        </w:rPr>
        <w:t>reduced</w:t>
      </w:r>
      <w:r w:rsidRPr="00631296">
        <w:rPr>
          <w:rFonts w:cstheme="minorHAnsi"/>
          <w:bCs/>
          <w:noProof/>
          <w:highlight w:val="green"/>
        </w:rPr>
        <w:t xml:space="preserve"> by the </w:t>
      </w:r>
      <w:r w:rsidRPr="00631296">
        <w:rPr>
          <w:rFonts w:cstheme="minorHAnsi"/>
          <w:b/>
          <w:noProof/>
          <w:highlight w:val="green"/>
        </w:rPr>
        <w:t>attacking vessel's main weapon caliber points</w:t>
      </w:r>
      <w:r w:rsidRPr="00631296">
        <w:rPr>
          <w:rFonts w:cstheme="minorHAnsi"/>
          <w:bCs/>
          <w:noProof/>
          <w:highlight w:val="green"/>
        </w:rPr>
        <w:t>.</w:t>
      </w:r>
      <w:r w:rsidRPr="008D4E2E">
        <w:rPr>
          <w:rFonts w:cstheme="minorHAnsi"/>
          <w:bCs/>
          <w:noProof/>
        </w:rPr>
        <w:t xml:space="preserve"> </w:t>
      </w:r>
      <w:r w:rsidRPr="00631296">
        <w:rPr>
          <w:rFonts w:cstheme="minorHAnsi"/>
          <w:bCs/>
          <w:noProof/>
          <w:highlight w:val="green"/>
        </w:rPr>
        <w:t xml:space="preserve">Keep in mind that the </w:t>
      </w:r>
      <w:r w:rsidRPr="00631296">
        <w:rPr>
          <w:rFonts w:cstheme="minorHAnsi"/>
          <w:b/>
          <w:noProof/>
          <w:highlight w:val="green"/>
        </w:rPr>
        <w:t>target's armor thickness</w:t>
      </w:r>
      <w:r w:rsidRPr="00631296">
        <w:rPr>
          <w:rFonts w:cstheme="minorHAnsi"/>
          <w:bCs/>
          <w:noProof/>
          <w:highlight w:val="green"/>
        </w:rPr>
        <w:t xml:space="preserve"> </w:t>
      </w:r>
      <w:r w:rsidRPr="00631296">
        <w:rPr>
          <w:rFonts w:cstheme="minorHAnsi"/>
          <w:b/>
          <w:noProof/>
          <w:highlight w:val="green"/>
        </w:rPr>
        <w:t>points</w:t>
      </w:r>
      <w:r w:rsidRPr="00631296">
        <w:rPr>
          <w:rFonts w:cstheme="minorHAnsi"/>
          <w:bCs/>
          <w:noProof/>
          <w:highlight w:val="green"/>
        </w:rPr>
        <w:t xml:space="preserve"> can </w:t>
      </w:r>
      <w:r w:rsidRPr="00631296">
        <w:rPr>
          <w:rFonts w:cstheme="minorHAnsi"/>
          <w:b/>
          <w:noProof/>
          <w:highlight w:val="green"/>
        </w:rPr>
        <w:t>not</w:t>
      </w:r>
      <w:r w:rsidRPr="00631296">
        <w:rPr>
          <w:rFonts w:cstheme="minorHAnsi"/>
          <w:bCs/>
          <w:noProof/>
          <w:highlight w:val="green"/>
        </w:rPr>
        <w:t xml:space="preserve"> go below </w:t>
      </w:r>
      <w:r w:rsidRPr="00631296">
        <w:rPr>
          <w:rFonts w:cstheme="minorHAnsi"/>
          <w:b/>
          <w:noProof/>
          <w:highlight w:val="green"/>
        </w:rPr>
        <w:t>zero</w:t>
      </w:r>
      <w:r w:rsidRPr="00631296">
        <w:rPr>
          <w:rFonts w:cstheme="minorHAnsi"/>
          <w:bCs/>
          <w:noProof/>
          <w:highlight w:val="green"/>
        </w:rPr>
        <w:t xml:space="preserve">. If the </w:t>
      </w:r>
      <w:r w:rsidRPr="00631296">
        <w:rPr>
          <w:rFonts w:cstheme="minorHAnsi"/>
          <w:b/>
          <w:noProof/>
          <w:highlight w:val="green"/>
        </w:rPr>
        <w:t>target's armor thickness points become a negative number</w:t>
      </w:r>
      <w:r w:rsidRPr="00631296">
        <w:rPr>
          <w:rFonts w:cstheme="minorHAnsi"/>
          <w:bCs/>
          <w:noProof/>
          <w:highlight w:val="green"/>
        </w:rPr>
        <w:t xml:space="preserve">, set it to </w:t>
      </w:r>
      <w:r w:rsidRPr="00631296">
        <w:rPr>
          <w:rFonts w:cstheme="minorHAnsi"/>
          <w:b/>
          <w:noProof/>
          <w:highlight w:val="green"/>
        </w:rPr>
        <w:t>zero</w:t>
      </w:r>
      <w:r w:rsidRPr="00631296">
        <w:rPr>
          <w:rFonts w:cstheme="minorHAnsi"/>
          <w:bCs/>
          <w:noProof/>
          <w:highlight w:val="green"/>
        </w:rPr>
        <w:t>.</w:t>
      </w:r>
      <w:r>
        <w:rPr>
          <w:rStyle w:val="CodeChar"/>
          <w:rFonts w:asciiTheme="minorHAnsi" w:hAnsiTheme="minorHAnsi" w:cstheme="minorHAnsi"/>
          <w:b w:val="0"/>
          <w:bCs/>
          <w:noProof/>
        </w:rPr>
        <w:t xml:space="preserve"> </w:t>
      </w:r>
      <w:r w:rsidR="00CC17B9">
        <w:t xml:space="preserve">Add the name of the </w:t>
      </w:r>
      <w:r w:rsidR="00CC17B9" w:rsidRPr="00631296">
        <w:rPr>
          <w:highlight w:val="green"/>
        </w:rPr>
        <w:t>target</w:t>
      </w:r>
      <w:r w:rsidR="00CA425C" w:rsidRPr="00631296">
        <w:rPr>
          <w:highlight w:val="green"/>
        </w:rPr>
        <w:t xml:space="preserve"> vessel</w:t>
      </w:r>
      <w:r w:rsidR="00CC17B9" w:rsidRPr="00631296">
        <w:rPr>
          <w:highlight w:val="green"/>
        </w:rPr>
        <w:t xml:space="preserve"> to the</w:t>
      </w:r>
      <w:r w:rsidR="00D65E7E" w:rsidRPr="00631296">
        <w:rPr>
          <w:highlight w:val="green"/>
        </w:rPr>
        <w:t xml:space="preserve"> </w:t>
      </w:r>
      <w:r w:rsidR="00D65E7E" w:rsidRPr="00631296">
        <w:rPr>
          <w:b/>
          <w:bCs/>
          <w:highlight w:val="green"/>
        </w:rPr>
        <w:t>attacker's</w:t>
      </w:r>
      <w:r w:rsidR="00CC17B9" w:rsidRPr="00631296">
        <w:rPr>
          <w:b/>
          <w:bCs/>
          <w:highlight w:val="green"/>
        </w:rPr>
        <w:t xml:space="preserve"> list of targets</w:t>
      </w:r>
      <w:r w:rsidR="00CC17B9" w:rsidRPr="00631296">
        <w:rPr>
          <w:highlight w:val="green"/>
        </w:rPr>
        <w:t>.</w:t>
      </w:r>
    </w:p>
    <w:p w14:paraId="382333C5" w14:textId="190C9079" w:rsidR="002F5419" w:rsidRDefault="002F5419" w:rsidP="002F5419">
      <w:pPr>
        <w:pStyle w:val="Heading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2D4ECB02" w14:textId="2C662A53" w:rsidR="002F5419" w:rsidRPr="002F5419" w:rsidRDefault="002F5419" w:rsidP="0060592C">
      <w:pPr>
        <w:pStyle w:val="Index"/>
        <w:rPr>
          <w:rFonts w:cstheme="minorHAnsi"/>
        </w:rPr>
      </w:pPr>
      <w:r w:rsidRPr="002F5419">
        <w:rPr>
          <w:rFonts w:cstheme="minorHAnsi"/>
        </w:rPr>
        <w:t xml:space="preserve">Set the vessel’s initial armor </w:t>
      </w:r>
      <w:r w:rsidRPr="002F5419">
        <w:rPr>
          <w:rFonts w:cstheme="minorHAnsi"/>
          <w:color w:val="000000"/>
        </w:rPr>
        <w:t>t</w:t>
      </w:r>
      <w:proofErr w:type="spellStart"/>
      <w:r w:rsidRPr="002F5419">
        <w:rPr>
          <w:rFonts w:cstheme="minorHAnsi"/>
          <w:color w:val="000000"/>
          <w:lang w:val="bg-BG"/>
        </w:rPr>
        <w:t>hickness</w:t>
      </w:r>
      <w:proofErr w:type="spellEnd"/>
      <w:r w:rsidRPr="002F5419">
        <w:rPr>
          <w:rFonts w:cstheme="minorHAnsi"/>
          <w:color w:val="000000"/>
        </w:rPr>
        <w:t xml:space="preserve"> to </w:t>
      </w:r>
      <w:r>
        <w:rPr>
          <w:rFonts w:cstheme="minorHAnsi"/>
          <w:color w:val="000000"/>
        </w:rPr>
        <w:t>t</w:t>
      </w:r>
      <w:r w:rsidRPr="002F5419">
        <w:rPr>
          <w:rFonts w:cstheme="minorHAnsi"/>
          <w:color w:val="000000"/>
        </w:rPr>
        <w:t>he default</w:t>
      </w:r>
      <w:r w:rsidR="00A531B1">
        <w:rPr>
          <w:rFonts w:cstheme="minorHAnsi"/>
          <w:color w:val="000000"/>
        </w:rPr>
        <w:t xml:space="preserve"> value</w:t>
      </w:r>
      <w:r w:rsidRPr="002F5419">
        <w:rPr>
          <w:rFonts w:cstheme="minorHAnsi"/>
          <w:color w:val="000000"/>
        </w:rPr>
        <w:t xml:space="preserve"> base</w:t>
      </w:r>
      <w:r w:rsidR="00BC5C4D">
        <w:rPr>
          <w:rFonts w:cstheme="minorHAnsi"/>
          <w:color w:val="000000"/>
        </w:rPr>
        <w:t>d</w:t>
      </w:r>
      <w:r w:rsidRPr="002F5419">
        <w:rPr>
          <w:rFonts w:cstheme="minorHAnsi"/>
          <w:color w:val="000000"/>
        </w:rPr>
        <w:t xml:space="preserve"> on the vessel type.</w:t>
      </w:r>
    </w:p>
    <w:p w14:paraId="4F14406E" w14:textId="77777777" w:rsidR="006F22A4" w:rsidRDefault="006F22A4" w:rsidP="006F22A4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56F88A43" w14:textId="66277917" w:rsidR="006F22A4" w:rsidRDefault="006F22A4" w:rsidP="006F22A4">
      <w:r>
        <w:t xml:space="preserve">Returns a </w:t>
      </w:r>
      <w:r>
        <w:rPr>
          <w:rStyle w:val="CodeChar"/>
        </w:rPr>
        <w:t>string</w:t>
      </w:r>
      <w:r>
        <w:t xml:space="preserve"> with information about </w:t>
      </w:r>
      <w:r w:rsidRPr="007A4EDA">
        <w:rPr>
          <w:b/>
        </w:rPr>
        <w:t xml:space="preserve">each </w:t>
      </w:r>
      <w:r w:rsidR="00223FA1">
        <w:rPr>
          <w:b/>
        </w:rPr>
        <w:t>vessel</w:t>
      </w:r>
      <w:r>
        <w:t>. The returned string must be in the following format:</w:t>
      </w:r>
    </w:p>
    <w:p w14:paraId="670C1DB8" w14:textId="03996A4D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7234AFF5" w14:textId="578BA1CA" w:rsidR="00CE4900" w:rsidRPr="00CE4900" w:rsidRDefault="00CE4900" w:rsidP="00CE4900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lastRenderedPageBreak/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3299C796" w14:textId="1165D93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0B4C0E7F" w14:textId="7FDF271F" w:rsidR="00CE4900" w:rsidRDefault="00CE4900" w:rsidP="006F22A4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2AD63929" w14:textId="7C5015E0" w:rsidR="00CE4900" w:rsidRP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bookmarkStart w:id="1" w:name="_Hlk8655973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Speed:</w:t>
      </w:r>
      <w:bookmarkEnd w:id="1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ascii="Consolas" w:hAnsi="Consolas" w:cs="Consolas"/>
          <w:noProof/>
          <w:color w:val="A31515"/>
          <w:sz w:val="19"/>
          <w:szCs w:val="19"/>
        </w:rPr>
        <w:t>knots</w:t>
      </w:r>
    </w:p>
    <w:p w14:paraId="66550E3A" w14:textId="58DFDE1A" w:rsidR="00CE4900" w:rsidRDefault="00CE4900" w:rsidP="00CE4900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</w:t>
      </w:r>
      <w:bookmarkStart w:id="2" w:name="_Hlk86558959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Targets</w:t>
      </w:r>
      <w:bookmarkEnd w:id="2"/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 w:rsidR="00C820C7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– if there are no targets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None"</w:t>
      </w:r>
      <w:r>
        <w:rPr>
          <w:rFonts w:cs="Consolas"/>
          <w:bCs/>
          <w:noProof/>
          <w:color w:val="A31515"/>
          <w:sz w:val="19"/>
          <w:szCs w:val="19"/>
        </w:rPr>
        <w:t xml:space="preserve"> </w:t>
      </w:r>
      <w:r>
        <w:t xml:space="preserve">Otherwise print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1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2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noProof/>
          <w:color w:val="000000" w:themeColor="text1"/>
          <w:sz w:val="19"/>
          <w:szCs w:val="19"/>
          <w:vertAlign w:val="subscript"/>
        </w:rPr>
        <w:t>3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,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</w:t>
      </w:r>
      <w:r w:rsidRPr="000D30C1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  <w:vertAlign w:val="subscript"/>
        </w:rPr>
        <w:t>N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}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"</w:t>
      </w:r>
    </w:p>
    <w:p w14:paraId="1F586DFA" w14:textId="5187525D" w:rsidR="00B96F0B" w:rsidRPr="00BA1A50" w:rsidRDefault="00B96F0B" w:rsidP="00CE4900">
      <w:pPr>
        <w:rPr>
          <w:rFonts w:cs="Consolas"/>
          <w:bCs/>
          <w:noProof/>
          <w:color w:val="A31515"/>
          <w:sz w:val="19"/>
          <w:szCs w:val="19"/>
          <w:lang w:val="bg-BG"/>
        </w:rPr>
      </w:pPr>
      <w:r w:rsidRPr="00B96F0B">
        <w:rPr>
          <w:b/>
          <w:bCs/>
        </w:rPr>
        <w:t>NOTE: Do not use</w:t>
      </w:r>
      <w:r>
        <w:t xml:space="preserve"> </w:t>
      </w:r>
      <w:r w:rsidR="00F73768" w:rsidRPr="00F73768">
        <w:rPr>
          <w:b/>
          <w:bCs/>
        </w:rPr>
        <w:t>"</w:t>
      </w:r>
      <w:r w:rsidRPr="00B96F0B">
        <w:rPr>
          <w:rFonts w:ascii="Consolas" w:hAnsi="Consolas"/>
          <w:b/>
          <w:bCs/>
        </w:rPr>
        <w:t>\r\n</w:t>
      </w:r>
      <w:r w:rsidR="00F73768" w:rsidRPr="00F73768">
        <w:rPr>
          <w:rFonts w:ascii="Consolas" w:hAnsi="Consolas"/>
          <w:b/>
          <w:bCs/>
        </w:rPr>
        <w:t>"</w:t>
      </w:r>
      <w:r>
        <w:t>.</w:t>
      </w:r>
    </w:p>
    <w:p w14:paraId="46A0BF87" w14:textId="77777777" w:rsidR="00AE46E3" w:rsidRDefault="0095260B" w:rsidP="00101493">
      <w:pPr>
        <w:pStyle w:val="Heading4"/>
      </w:pPr>
      <w:r>
        <w:t>Constructor</w:t>
      </w:r>
    </w:p>
    <w:p w14:paraId="4AE09AB3" w14:textId="33124EAB" w:rsidR="009C3ED5" w:rsidRDefault="009C3ED5" w:rsidP="009C3ED5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Vessel</w:t>
      </w:r>
      <w:r>
        <w:rPr>
          <w:noProof/>
        </w:rPr>
        <w:t xml:space="preserve"> class should accept the following parameters:</w:t>
      </w:r>
    </w:p>
    <w:p w14:paraId="02DC79D6" w14:textId="3B110FE0" w:rsidR="007A0011" w:rsidRDefault="007A0011"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 w:rsidRPr="007A0011">
        <w:t xml:space="preserve"> name,</w:t>
      </w:r>
      <w:r w:rsidR="000A3C56">
        <w:t xml:space="preserve">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proofErr w:type="spellStart"/>
      <w:r w:rsidR="000A3C56" w:rsidRPr="00F00B7B">
        <w:t>mainWeaponCaliber</w:t>
      </w:r>
      <w:proofErr w:type="spellEnd"/>
      <w:r w:rsidR="000A3C56">
        <w:t xml:space="preserve">, </w:t>
      </w:r>
      <w:proofErr w:type="spellStart"/>
      <w:r w:rsidR="000A3C56"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="000A3C56" w:rsidRPr="007A0011">
        <w:t xml:space="preserve"> </w:t>
      </w:r>
      <w:r w:rsidR="000A3C56" w:rsidRPr="00F00B7B">
        <w:t>speed</w:t>
      </w:r>
      <w:r w:rsidR="000A3C56">
        <w:t>,</w:t>
      </w:r>
      <w:r>
        <w:t xml:space="preserve"> </w:t>
      </w:r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 w:rsidRPr="007A0011">
        <w:t xml:space="preserve"> </w:t>
      </w:r>
      <w:proofErr w:type="spellStart"/>
      <w:r w:rsidR="00F00B7B" w:rsidRPr="00F00B7B">
        <w:t>armorThickness</w:t>
      </w:r>
      <w:proofErr w:type="spellEnd"/>
    </w:p>
    <w:p w14:paraId="5F3AB6FF" w14:textId="77777777" w:rsidR="00AE46E3" w:rsidRDefault="0095260B">
      <w:pPr>
        <w:pStyle w:val="Heading4"/>
      </w:pPr>
      <w:r>
        <w:t>Child Classes</w:t>
      </w:r>
    </w:p>
    <w:p w14:paraId="6A8B2D94" w14:textId="62E46885" w:rsidR="00AE46E3" w:rsidRDefault="0095260B">
      <w:r>
        <w:t xml:space="preserve">There are </w:t>
      </w:r>
      <w:r w:rsidR="00292C93">
        <w:t>two</w:t>
      </w:r>
      <w:r>
        <w:t xml:space="preserve"> concrete types of </w:t>
      </w:r>
      <w:r w:rsidR="009B1077">
        <w:t>vessels</w:t>
      </w:r>
      <w:r>
        <w:t>:</w:t>
      </w:r>
    </w:p>
    <w:p w14:paraId="7860688B" w14:textId="0DE9208A" w:rsidR="00AE46E3" w:rsidRDefault="009B1077">
      <w:pPr>
        <w:pStyle w:val="Heading3"/>
      </w:pPr>
      <w:r w:rsidRPr="009B1077">
        <w:t>Battleship</w:t>
      </w:r>
    </w:p>
    <w:p w14:paraId="25979E46" w14:textId="26EB2643" w:rsidR="00C50AAC" w:rsidRPr="00C50AAC" w:rsidRDefault="00C50AAC" w:rsidP="00C50AAC">
      <w:r>
        <w:t xml:space="preserve">Has </w:t>
      </w:r>
      <w:r w:rsidR="009B1077">
        <w:t>3</w:t>
      </w:r>
      <w:r>
        <w:t xml:space="preserve">00 </w:t>
      </w:r>
      <w:r w:rsidR="00354FEC">
        <w:t xml:space="preserve">initial </w:t>
      </w:r>
      <w:r w:rsidR="001430B0">
        <w:t>armor</w:t>
      </w:r>
      <w:r>
        <w:t xml:space="preserve"> </w:t>
      </w:r>
      <w:r w:rsidR="001430B0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1430B0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>
        <w:t>.</w:t>
      </w:r>
    </w:p>
    <w:p w14:paraId="449FADFC" w14:textId="77777777" w:rsidR="00AE46E3" w:rsidRDefault="0095260B">
      <w:pPr>
        <w:pStyle w:val="Heading4"/>
        <w:rPr>
          <w:lang w:val="bg-BG"/>
        </w:rPr>
      </w:pPr>
      <w:r>
        <w:t>Data</w:t>
      </w:r>
    </w:p>
    <w:p w14:paraId="3CE26C1F" w14:textId="60B60B39" w:rsidR="007A0011" w:rsidRDefault="009B1077" w:rsidP="00137922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9B1077">
        <w:rPr>
          <w:rStyle w:val="CodeChar"/>
        </w:rPr>
        <w:t>SonarMode</w:t>
      </w:r>
      <w:proofErr w:type="spellEnd"/>
      <w:r>
        <w:rPr>
          <w:rStyle w:val="CodeChar"/>
        </w:rPr>
        <w:t xml:space="preserve"> </w:t>
      </w:r>
      <w:r w:rsidR="00671831">
        <w:t>-</w:t>
      </w:r>
      <w:r w:rsidR="006105D1">
        <w:t xml:space="preserve"> </w:t>
      </w:r>
      <w:r w:rsidR="007A0011">
        <w:rPr>
          <w:b/>
        </w:rPr>
        <w:t>bool</w:t>
      </w:r>
    </w:p>
    <w:p w14:paraId="555AB75A" w14:textId="1A6E01D6" w:rsidR="005A4D0C" w:rsidRPr="005A4D0C" w:rsidRDefault="00671831" w:rsidP="005A4D0C">
      <w:pPr>
        <w:pStyle w:val="ListParagraph"/>
        <w:numPr>
          <w:ilvl w:val="1"/>
          <w:numId w:val="4"/>
        </w:numPr>
        <w:spacing w:before="0" w:after="0"/>
      </w:pPr>
      <w:bookmarkStart w:id="3" w:name="_Hlk86560678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bookmarkStart w:id="4" w:name="_Hlk86559779"/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bookmarkEnd w:id="4"/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="005A4D0C" w:rsidRPr="005A4D0C">
        <w:rPr>
          <w:rStyle w:val="CodeChar"/>
        </w:rPr>
        <w:t xml:space="preserve"> </w:t>
      </w:r>
      <w:r w:rsidR="005A4D0C" w:rsidRPr="005A4D0C">
        <w:t>by default</w:t>
      </w:r>
    </w:p>
    <w:bookmarkEnd w:id="3"/>
    <w:p w14:paraId="1438EC96" w14:textId="77777777" w:rsidR="006105D1" w:rsidRDefault="006105D1" w:rsidP="006105D1">
      <w:pPr>
        <w:pStyle w:val="Heading4"/>
        <w:tabs>
          <w:tab w:val="center" w:pos="5217"/>
        </w:tabs>
      </w:pPr>
      <w:r>
        <w:t>Behavior</w:t>
      </w:r>
    </w:p>
    <w:p w14:paraId="66D8F7C1" w14:textId="43240573" w:rsidR="007A0011" w:rsidRDefault="00B23F26" w:rsidP="007A0011"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7A0011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oid</w:t>
      </w:r>
      <w:r w:rsid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SonarMode</w:t>
      </w:r>
      <w:proofErr w:type="spell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785F8E" w:rsidRPr="00785F8E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18274369" w14:textId="6554E2F1" w:rsidR="00671831" w:rsidRDefault="005A4D0C" w:rsidP="007A0011">
      <w:bookmarkStart w:id="5" w:name="_Hlk86560716"/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F20976">
        <w:rPr>
          <w:rFonts w:ascii="Consolas" w:hAnsi="Consolas"/>
          <w:b/>
          <w:bCs/>
        </w:rPr>
        <w:t>SonarMode</w:t>
      </w:r>
      <w:proofErr w:type="spellEnd"/>
      <w:r w:rsidRPr="005A4D0C">
        <w:t xml:space="preserve"> (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or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="00671831" w:rsidRPr="005A4D0C">
        <w:t xml:space="preserve"> </w:t>
      </w:r>
      <w:r w:rsidRPr="005A4D0C">
        <w:t xml:space="preserve">-&gt; </w:t>
      </w:r>
      <w:r w:rsidR="00671831"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>.</w:t>
      </w:r>
      <w:r w:rsidR="00671831">
        <w:t xml:space="preserve"> </w:t>
      </w:r>
    </w:p>
    <w:p w14:paraId="2F23B8B2" w14:textId="0EA28CD5" w:rsidR="00671831" w:rsidRDefault="00671831" w:rsidP="007A0011">
      <w:r>
        <w:t xml:space="preserve">When </w:t>
      </w:r>
      <w:proofErr w:type="spellStart"/>
      <w:r w:rsidRPr="00F20976">
        <w:rPr>
          <w:rFonts w:ascii="Consolas" w:hAnsi="Consolas"/>
          <w:b/>
          <w:bCs/>
        </w:rPr>
        <w:t>SonarMode</w:t>
      </w:r>
      <w:proofErr w:type="spellEnd"/>
      <w:r>
        <w:t xml:space="preserve"> 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6259E50E" w14:textId="265D10E6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increased</w:t>
      </w:r>
      <w:r w:rsidR="00671831">
        <w:t xml:space="preserve"> by 40 points</w:t>
      </w:r>
    </w:p>
    <w:p w14:paraId="399FBEA5" w14:textId="3A85DAB5" w:rsidR="00671831" w:rsidRDefault="00671831" w:rsidP="00671831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953947">
        <w:t>5</w:t>
      </w:r>
      <w:r>
        <w:t xml:space="preserve"> points</w:t>
      </w:r>
    </w:p>
    <w:p w14:paraId="48319982" w14:textId="14FED314" w:rsidR="00671831" w:rsidRDefault="00671831" w:rsidP="00671831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0D6DB0C6" w14:textId="433CE7FF" w:rsidR="00671831" w:rsidRDefault="00273F57" w:rsidP="00671831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671831" w:rsidRPr="00895349">
        <w:rPr>
          <w:b/>
          <w:bCs/>
        </w:rPr>
        <w:t>ain weapon caliber</w:t>
      </w:r>
      <w:r w:rsidR="00671831">
        <w:t xml:space="preserve"> is </w:t>
      </w:r>
      <w:r w:rsidR="00671831" w:rsidRPr="00895349">
        <w:rPr>
          <w:b/>
          <w:bCs/>
        </w:rPr>
        <w:t>decreased</w:t>
      </w:r>
      <w:r w:rsidR="00671831">
        <w:t xml:space="preserve"> by 40 points</w:t>
      </w:r>
    </w:p>
    <w:p w14:paraId="4260D118" w14:textId="500B7606" w:rsidR="00671831" w:rsidRDefault="00671831" w:rsidP="00671831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953947">
        <w:t>5</w:t>
      </w:r>
      <w:r>
        <w:t xml:space="preserve"> points</w:t>
      </w:r>
    </w:p>
    <w:p w14:paraId="067F73DE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43B4AF60" w14:textId="528E4B29" w:rsidR="004B3347" w:rsidRDefault="004B3347" w:rsidP="004B3347">
      <w:r>
        <w:t xml:space="preserve">If the battleship was </w:t>
      </w:r>
      <w:r w:rsidRPr="00DF0397">
        <w:rPr>
          <w:b/>
          <w:bCs/>
        </w:rPr>
        <w:t>attacked</w:t>
      </w:r>
      <w:r>
        <w:t xml:space="preserve"> (its initial armor thickness </w:t>
      </w:r>
      <w:r w:rsidRPr="00DF0397">
        <w:t>is</w:t>
      </w:r>
      <w:r w:rsidRPr="00DF0397">
        <w:rPr>
          <w:b/>
          <w:bCs/>
        </w:rPr>
        <w:t xml:space="preserve"> less than 300</w:t>
      </w:r>
      <w:r>
        <w:t xml:space="preserve">), set </w:t>
      </w:r>
      <w:r w:rsidR="00BC5C4D">
        <w:t xml:space="preserve">the </w:t>
      </w:r>
      <w:r>
        <w:t xml:space="preserve">battleship’s armor thickness back to the </w:t>
      </w:r>
      <w:r w:rsidRPr="00DF0397">
        <w:rPr>
          <w:b/>
          <w:bCs/>
        </w:rPr>
        <w:t>initial one</w:t>
      </w:r>
      <w:r>
        <w:t>.</w:t>
      </w:r>
    </w:p>
    <w:bookmarkEnd w:id="5"/>
    <w:p w14:paraId="65847479" w14:textId="77777777" w:rsidR="006105D1" w:rsidRDefault="006105D1" w:rsidP="006105D1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257532C1" w14:textId="51B27572" w:rsidR="007A0011" w:rsidRDefault="007A0011" w:rsidP="007A0011">
      <w:r>
        <w:t xml:space="preserve">Returns the same info as the </w:t>
      </w:r>
      <w:r w:rsidR="005B5321">
        <w:rPr>
          <w:rFonts w:ascii="Consolas" w:hAnsi="Consolas"/>
          <w:b/>
          <w:bCs/>
        </w:rPr>
        <w:t>V</w:t>
      </w:r>
      <w:r w:rsidR="00157E78" w:rsidRPr="005B5321">
        <w:rPr>
          <w:rFonts w:ascii="Consolas" w:hAnsi="Consolas"/>
          <w:b/>
          <w:bCs/>
        </w:rPr>
        <w:t>essel</w:t>
      </w:r>
      <w:r w:rsidRPr="005B5321">
        <w:rPr>
          <w:b/>
          <w:bCs/>
        </w:rPr>
        <w:t xml:space="preserve"> class</w:t>
      </w:r>
      <w:r>
        <w:t xml:space="preserve">, but at the end depending on the </w:t>
      </w:r>
      <w:proofErr w:type="spellStart"/>
      <w:r w:rsidR="005B5321" w:rsidRPr="005B5321">
        <w:rPr>
          <w:rFonts w:ascii="Consolas" w:hAnsi="Consolas"/>
          <w:b/>
          <w:bCs/>
        </w:rPr>
        <w:t>SonarMode</w:t>
      </w:r>
      <w:proofErr w:type="spellEnd"/>
      <w:r>
        <w:t xml:space="preserve"> mode writes</w:t>
      </w:r>
      <w:r w:rsidR="00A53587">
        <w:t xml:space="preserve"> the message</w:t>
      </w:r>
      <w:r w:rsidR="00BA1A50">
        <w:rPr>
          <w:lang w:val="bg-BG"/>
        </w:rPr>
        <w:t xml:space="preserve"> </w:t>
      </w:r>
      <w:r w:rsidR="00BA1A50">
        <w:t>on a new line</w:t>
      </w:r>
      <w:r w:rsidR="00A53587">
        <w:t>:</w:t>
      </w:r>
    </w:p>
    <w:p w14:paraId="0F8E5C0F" w14:textId="6805FADA" w:rsidR="005B5321" w:rsidRDefault="005B5321" w:rsidP="007A0011">
      <w:r w:rsidRPr="00101493"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bookmarkStart w:id="6" w:name="_Hlk86560825"/>
      <w:r w:rsidRPr="005B532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onar mode: </w:t>
      </w:r>
      <w:r w:rsidRPr="00486A29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ON/OFF}</w:t>
      </w:r>
      <w:r w:rsidRPr="00101493">
        <w:t>"</w:t>
      </w:r>
      <w:bookmarkEnd w:id="6"/>
    </w:p>
    <w:p w14:paraId="680EC662" w14:textId="483ED999" w:rsidR="00AE46E3" w:rsidRDefault="009F13A3">
      <w:pPr>
        <w:pStyle w:val="Heading3"/>
      </w:pPr>
      <w:r w:rsidRPr="009F13A3">
        <w:t>Submarine</w:t>
      </w:r>
    </w:p>
    <w:p w14:paraId="19DD7DE3" w14:textId="0DDEB4F9" w:rsidR="00354FEC" w:rsidRPr="00354FEC" w:rsidRDefault="00354FEC" w:rsidP="000364F4">
      <w:pPr>
        <w:pStyle w:val="Index"/>
        <w:rPr>
          <w:b/>
          <w:iCs/>
        </w:rPr>
      </w:pPr>
      <w:r w:rsidRPr="00354FEC">
        <w:t xml:space="preserve">Has </w:t>
      </w:r>
      <w:r w:rsidR="009F13A3">
        <w:t>2</w:t>
      </w:r>
      <w:r w:rsidRPr="00354FEC">
        <w:t xml:space="preserve">00 initial </w:t>
      </w:r>
      <w:r w:rsidR="009F13A3">
        <w:t xml:space="preserve">armor </w:t>
      </w:r>
      <w:r w:rsidR="009F13A3">
        <w:rPr>
          <w:rFonts w:ascii="Consolas" w:hAnsi="Consolas" w:cs="Consolas"/>
          <w:color w:val="000000"/>
          <w:sz w:val="19"/>
          <w:szCs w:val="19"/>
        </w:rPr>
        <w:t>t</w:t>
      </w:r>
      <w:proofErr w:type="spellStart"/>
      <w:r w:rsidR="009F13A3">
        <w:rPr>
          <w:rFonts w:ascii="Consolas" w:hAnsi="Consolas" w:cs="Consolas"/>
          <w:color w:val="000000"/>
          <w:sz w:val="19"/>
          <w:szCs w:val="19"/>
          <w:lang w:val="bg-BG"/>
        </w:rPr>
        <w:t>hickness</w:t>
      </w:r>
      <w:proofErr w:type="spellEnd"/>
      <w:r w:rsidRPr="00354FEC">
        <w:t>.</w:t>
      </w:r>
    </w:p>
    <w:p w14:paraId="61333099" w14:textId="77777777" w:rsidR="00A53587" w:rsidRDefault="00A53587" w:rsidP="00A53587">
      <w:pPr>
        <w:pStyle w:val="Heading4"/>
        <w:rPr>
          <w:lang w:val="bg-BG"/>
        </w:rPr>
      </w:pPr>
      <w:r>
        <w:lastRenderedPageBreak/>
        <w:t>Data</w:t>
      </w:r>
    </w:p>
    <w:p w14:paraId="03DC5433" w14:textId="09F36A1B" w:rsidR="00A53587" w:rsidRDefault="009F13A3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9F13A3">
        <w:rPr>
          <w:rStyle w:val="CodeChar"/>
        </w:rPr>
        <w:t>SubmergeMode</w:t>
      </w:r>
      <w:proofErr w:type="spellEnd"/>
      <w:r w:rsidR="005733B1">
        <w:rPr>
          <w:rStyle w:val="CodeChar"/>
        </w:rPr>
        <w:t xml:space="preserve"> </w:t>
      </w:r>
      <w:r w:rsidR="00B23F26">
        <w:t>-</w:t>
      </w:r>
      <w:r w:rsidR="00A53587">
        <w:t xml:space="preserve"> </w:t>
      </w:r>
      <w:r w:rsidR="00173A6A">
        <w:rPr>
          <w:b/>
        </w:rPr>
        <w:t>bool</w:t>
      </w:r>
    </w:p>
    <w:p w14:paraId="6F30E55A" w14:textId="2832F1B4" w:rsidR="00B23F26" w:rsidRPr="00F9350B" w:rsidRDefault="00B23F26" w:rsidP="00B23F26">
      <w:pPr>
        <w:pStyle w:val="ListParagraph"/>
        <w:numPr>
          <w:ilvl w:val="1"/>
          <w:numId w:val="4"/>
        </w:numPr>
        <w:spacing w:before="0" w:after="0"/>
      </w:pP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671831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5A4D0C">
        <w:rPr>
          <w:rStyle w:val="CodeChar"/>
        </w:rPr>
        <w:t xml:space="preserve"> </w:t>
      </w:r>
      <w:r w:rsidRPr="005A4D0C">
        <w:t>by default</w:t>
      </w:r>
    </w:p>
    <w:p w14:paraId="51D9A2AF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2542FE93" w14:textId="665E0D97" w:rsidR="00A53587" w:rsidRDefault="00B23F26" w:rsidP="00A53587">
      <w:pPr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bookmarkStart w:id="7" w:name="_Hlk86560724"/>
      <w:proofErr w:type="spellStart"/>
      <w:proofErr w:type="gramStart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Toggle</w:t>
      </w:r>
      <w:r w:rsidR="009F13A3" w:rsidRPr="009F13A3">
        <w:rPr>
          <w:rFonts w:ascii="Consolas" w:eastAsiaTheme="majorEastAsia" w:hAnsi="Consolas" w:cstheme="majorBidi"/>
          <w:b/>
          <w:color w:val="B2500E"/>
          <w:sz w:val="24"/>
          <w:szCs w:val="24"/>
        </w:rPr>
        <w:t>SubmergeMode</w:t>
      </w:r>
      <w:bookmarkEnd w:id="7"/>
      <w:proofErr w:type="spell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A53587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64E6B94D" w14:textId="0AC25657" w:rsidR="00B23F26" w:rsidRDefault="00B23F26" w:rsidP="00B23F26">
      <w:r w:rsidRPr="005A4D0C">
        <w:t>Flip</w:t>
      </w:r>
      <w:r>
        <w:t>s</w:t>
      </w:r>
      <w:r w:rsidRPr="005A4D0C">
        <w:t xml:space="preserve"> </w:t>
      </w:r>
      <w:proofErr w:type="spellStart"/>
      <w:r w:rsidR="00292C93" w:rsidRPr="009F13A3">
        <w:rPr>
          <w:rStyle w:val="CodeChar"/>
        </w:rPr>
        <w:t>SubmergeMode</w:t>
      </w:r>
      <w:proofErr w:type="spellEnd"/>
      <w:r w:rsidR="00292C93">
        <w:rPr>
          <w:rStyle w:val="CodeChar"/>
        </w:rPr>
        <w:t xml:space="preserve"> </w:t>
      </w:r>
      <w:r w:rsidRPr="005A4D0C">
        <w:t>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or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>)</w:t>
      </w:r>
      <w:r>
        <w:t xml:space="preserve">. </w:t>
      </w:r>
    </w:p>
    <w:p w14:paraId="025FA4A8" w14:textId="04913A9F" w:rsidR="00B23F26" w:rsidRDefault="00B23F26" w:rsidP="00B23F26">
      <w:r>
        <w:t xml:space="preserve">When </w:t>
      </w:r>
      <w:proofErr w:type="spellStart"/>
      <w:r w:rsidRPr="00B23F26">
        <w:rPr>
          <w:rFonts w:ascii="Consolas" w:hAnsi="Consolas"/>
          <w:b/>
          <w:bCs/>
        </w:rPr>
        <w:t>SubmergeMode</w:t>
      </w:r>
      <w:proofErr w:type="spellEnd"/>
      <w:r>
        <w:rPr>
          <w:rFonts w:ascii="Consolas" w:hAnsi="Consolas"/>
          <w:b/>
          <w:bCs/>
        </w:rPr>
        <w:t xml:space="preserve"> </w:t>
      </w:r>
      <w:r>
        <w:t>is activated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>
        <w:t>):</w:t>
      </w:r>
    </w:p>
    <w:p w14:paraId="2A3C60CD" w14:textId="2A2EF717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increased</w:t>
      </w:r>
      <w:r w:rsidR="00B23F26">
        <w:t xml:space="preserve"> by 40 points</w:t>
      </w:r>
    </w:p>
    <w:p w14:paraId="695A72E9" w14:textId="6AE70B1B" w:rsidR="00B23F26" w:rsidRDefault="00B23F26" w:rsidP="00B23F26">
      <w:pPr>
        <w:pStyle w:val="ListParagraph"/>
        <w:numPr>
          <w:ilvl w:val="0"/>
          <w:numId w:val="24"/>
        </w:numPr>
      </w:pPr>
      <w:r w:rsidRPr="00292C93">
        <w:rPr>
          <w:b/>
          <w:bCs/>
        </w:rPr>
        <w:t>Speed</w:t>
      </w:r>
      <w:r>
        <w:t xml:space="preserve"> is </w:t>
      </w:r>
      <w:r w:rsidRPr="00292C93">
        <w:rPr>
          <w:b/>
          <w:bCs/>
        </w:rPr>
        <w:t>decreased</w:t>
      </w:r>
      <w:r>
        <w:t xml:space="preserve"> by </w:t>
      </w:r>
      <w:r w:rsidR="00012118">
        <w:t>4</w:t>
      </w:r>
      <w:r>
        <w:t xml:space="preserve"> points</w:t>
      </w:r>
    </w:p>
    <w:p w14:paraId="4DF74EB4" w14:textId="77777777" w:rsidR="00B23F26" w:rsidRDefault="00B23F26" w:rsidP="00B23F26">
      <w:r>
        <w:t xml:space="preserve">When </w:t>
      </w:r>
      <w:proofErr w:type="spellStart"/>
      <w:r w:rsidRPr="00F20976">
        <w:rPr>
          <w:rFonts w:ascii="Consolas" w:hAnsi="Consolas"/>
          <w:b/>
        </w:rPr>
        <w:t>SonarMode</w:t>
      </w:r>
      <w:proofErr w:type="spellEnd"/>
      <w:r w:rsidRPr="00671831">
        <w:t xml:space="preserve"> is deactivated</w:t>
      </w:r>
      <w:r>
        <w:t xml:space="preserve"> (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true</w:t>
      </w:r>
      <w:r w:rsidRPr="005A4D0C">
        <w:t xml:space="preserve"> -&gt; 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>false</w:t>
      </w:r>
      <w:r>
        <w:t>):</w:t>
      </w:r>
    </w:p>
    <w:p w14:paraId="2393251C" w14:textId="6DC54EE1" w:rsidR="00B23F26" w:rsidRDefault="00273F57" w:rsidP="00B23F26">
      <w:pPr>
        <w:pStyle w:val="ListParagraph"/>
        <w:numPr>
          <w:ilvl w:val="0"/>
          <w:numId w:val="24"/>
        </w:numPr>
      </w:pPr>
      <w:r>
        <w:rPr>
          <w:b/>
          <w:bCs/>
        </w:rPr>
        <w:t>The m</w:t>
      </w:r>
      <w:r w:rsidR="00B23F26" w:rsidRPr="00895349">
        <w:rPr>
          <w:b/>
          <w:bCs/>
        </w:rPr>
        <w:t>ain weapon caliber</w:t>
      </w:r>
      <w:r w:rsidR="00B23F26">
        <w:t xml:space="preserve"> is </w:t>
      </w:r>
      <w:r w:rsidR="00B23F26" w:rsidRPr="00895349">
        <w:rPr>
          <w:b/>
          <w:bCs/>
        </w:rPr>
        <w:t>decreased</w:t>
      </w:r>
      <w:r w:rsidR="00B23F26">
        <w:t xml:space="preserve"> by 40 points</w:t>
      </w:r>
    </w:p>
    <w:p w14:paraId="5F037537" w14:textId="2B4BD4C7" w:rsidR="00B23F26" w:rsidRDefault="00B23F26" w:rsidP="00B23F26">
      <w:pPr>
        <w:pStyle w:val="ListParagraph"/>
        <w:numPr>
          <w:ilvl w:val="0"/>
          <w:numId w:val="24"/>
        </w:numPr>
      </w:pPr>
      <w:r w:rsidRPr="00895349">
        <w:rPr>
          <w:b/>
          <w:bCs/>
        </w:rPr>
        <w:t>Speed</w:t>
      </w:r>
      <w:r>
        <w:t xml:space="preserve"> is </w:t>
      </w:r>
      <w:r w:rsidRPr="00895349">
        <w:rPr>
          <w:b/>
          <w:bCs/>
        </w:rPr>
        <w:t>increased</w:t>
      </w:r>
      <w:r>
        <w:t xml:space="preserve"> by </w:t>
      </w:r>
      <w:r w:rsidR="00012118">
        <w:t>4</w:t>
      </w:r>
      <w:r>
        <w:t xml:space="preserve"> points</w:t>
      </w:r>
    </w:p>
    <w:p w14:paraId="680C7068" w14:textId="77777777" w:rsidR="004B3347" w:rsidRDefault="004B3347" w:rsidP="004B3347">
      <w:pPr>
        <w:pStyle w:val="Heading5"/>
        <w:rPr>
          <w:rFonts w:ascii="Consolas" w:hAnsi="Consolas"/>
          <w:sz w:val="24"/>
          <w:szCs w:val="24"/>
        </w:rPr>
      </w:pPr>
      <w:proofErr w:type="spellStart"/>
      <w:r w:rsidRPr="002F5419">
        <w:rPr>
          <w:rFonts w:ascii="Consolas" w:hAnsi="Consolas"/>
          <w:sz w:val="24"/>
          <w:szCs w:val="24"/>
          <w:lang w:val="bg-BG"/>
        </w:rPr>
        <w:t>void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 xml:space="preserve"> </w:t>
      </w:r>
      <w:proofErr w:type="spellStart"/>
      <w:r w:rsidRPr="002F5419">
        <w:rPr>
          <w:rFonts w:ascii="Consolas" w:hAnsi="Consolas"/>
          <w:sz w:val="24"/>
          <w:szCs w:val="24"/>
          <w:lang w:val="bg-BG"/>
        </w:rPr>
        <w:t>RepairVessel</w:t>
      </w:r>
      <w:proofErr w:type="spellEnd"/>
      <w:r w:rsidRPr="002F5419">
        <w:rPr>
          <w:rFonts w:ascii="Consolas" w:hAnsi="Consolas"/>
          <w:sz w:val="24"/>
          <w:szCs w:val="24"/>
          <w:lang w:val="bg-BG"/>
        </w:rPr>
        <w:t>()</w:t>
      </w:r>
    </w:p>
    <w:p w14:paraId="0C5E9179" w14:textId="37E64FF1" w:rsidR="004B3347" w:rsidRDefault="004B3347" w:rsidP="004B3347">
      <w:r>
        <w:t xml:space="preserve">If the submarine was </w:t>
      </w:r>
      <w:r w:rsidRPr="00DF0397">
        <w:rPr>
          <w:b/>
          <w:bCs/>
        </w:rPr>
        <w:t>attacked</w:t>
      </w:r>
      <w:r>
        <w:t xml:space="preserve"> (its initial armor thickness is </w:t>
      </w:r>
      <w:r w:rsidRPr="00DF0397">
        <w:rPr>
          <w:b/>
          <w:bCs/>
        </w:rPr>
        <w:t>less than 200</w:t>
      </w:r>
      <w:r>
        <w:t xml:space="preserve">), set </w:t>
      </w:r>
      <w:r w:rsidR="00BC5C4D">
        <w:t xml:space="preserve">the </w:t>
      </w:r>
      <w:r>
        <w:t xml:space="preserve">submarine’s armor thickness back to the </w:t>
      </w:r>
      <w:r w:rsidRPr="00DF0397">
        <w:rPr>
          <w:b/>
          <w:bCs/>
        </w:rPr>
        <w:t>initial one</w:t>
      </w:r>
      <w:r>
        <w:t>.</w:t>
      </w:r>
    </w:p>
    <w:p w14:paraId="59BAF010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spellStart"/>
      <w:proofErr w:type="gramStart"/>
      <w:r>
        <w:rPr>
          <w:rFonts w:ascii="Consolas" w:hAnsi="Consolas"/>
          <w:sz w:val="24"/>
          <w:szCs w:val="24"/>
        </w:rPr>
        <w:t>ToString</w:t>
      </w:r>
      <w:proofErr w:type="spellEnd"/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73986D1A" w14:textId="6925EBB4" w:rsidR="00A53587" w:rsidRDefault="00A53587" w:rsidP="00A53587">
      <w:r>
        <w:t xml:space="preserve">Returns the same info as the base </w:t>
      </w:r>
      <w:r w:rsidR="00157E78">
        <w:t>vessel</w:t>
      </w:r>
      <w:r>
        <w:t xml:space="preserve"> class, but at the end depending on the defense mode writes the message:</w:t>
      </w:r>
    </w:p>
    <w:p w14:paraId="399E6FBD" w14:textId="2A82C369" w:rsidR="00A53587" w:rsidRDefault="00A53587" w:rsidP="00EA7E1A">
      <w:pPr>
        <w:pStyle w:val="Code"/>
        <w:rPr>
          <w:iCs/>
        </w:rPr>
      </w:pPr>
      <w:r w:rsidRPr="00101493">
        <w:t>"</w:t>
      </w:r>
      <w:r w:rsidR="00B23F26">
        <w:t xml:space="preserve"> </w:t>
      </w:r>
      <w:r w:rsidR="00B23F26" w:rsidRPr="00B23F26">
        <w:rPr>
          <w:rFonts w:cs="Consolas"/>
          <w:b w:val="0"/>
          <w:noProof/>
          <w:color w:val="A31515"/>
          <w:sz w:val="19"/>
          <w:szCs w:val="19"/>
        </w:rPr>
        <w:t xml:space="preserve">*Submerge mode: </w:t>
      </w:r>
      <w:r w:rsidR="00B23F26" w:rsidRPr="00486A29">
        <w:rPr>
          <w:rFonts w:cs="Consolas"/>
          <w:b w:val="0"/>
          <w:noProof/>
          <w:color w:val="000000" w:themeColor="text1"/>
          <w:sz w:val="19"/>
          <w:szCs w:val="19"/>
        </w:rPr>
        <w:t>{ON/OFF}</w:t>
      </w:r>
      <w:r w:rsidR="00B23F26" w:rsidRPr="00B23F26">
        <w:rPr>
          <w:b w:val="0"/>
        </w:rPr>
        <w:t>"</w:t>
      </w:r>
    </w:p>
    <w:p w14:paraId="0E3171B7" w14:textId="6BE667D3" w:rsidR="00A53587" w:rsidRDefault="009F13A3" w:rsidP="00A53587">
      <w:pPr>
        <w:pStyle w:val="Heading3"/>
      </w:pPr>
      <w:r>
        <w:t>Captain</w:t>
      </w:r>
    </w:p>
    <w:p w14:paraId="19E43AF8" w14:textId="77777777" w:rsidR="00A53587" w:rsidRDefault="00A53587" w:rsidP="00A53587">
      <w:pPr>
        <w:pStyle w:val="Heading4"/>
        <w:rPr>
          <w:lang w:val="bg-BG"/>
        </w:rPr>
      </w:pPr>
      <w:r>
        <w:t>Data</w:t>
      </w:r>
    </w:p>
    <w:p w14:paraId="63B70C7D" w14:textId="61335C76" w:rsidR="00A53587" w:rsidRPr="00000B61" w:rsidRDefault="00A00981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proofErr w:type="spellStart"/>
      <w:r w:rsidRPr="00A00981">
        <w:rPr>
          <w:rStyle w:val="CodeChar"/>
        </w:rPr>
        <w:t>FullName</w:t>
      </w:r>
      <w:proofErr w:type="spellEnd"/>
      <w:r w:rsidRPr="00A00981">
        <w:rPr>
          <w:rStyle w:val="CodeChar"/>
        </w:rPr>
        <w:t xml:space="preserve"> </w:t>
      </w:r>
      <w:r w:rsidR="00A53587">
        <w:t xml:space="preserve">– </w:t>
      </w:r>
      <w:r w:rsidR="00A53587">
        <w:rPr>
          <w:b/>
        </w:rPr>
        <w:t>string</w:t>
      </w:r>
      <w:r w:rsidR="00157E78">
        <w:rPr>
          <w:b/>
        </w:rPr>
        <w:t xml:space="preserve">, </w:t>
      </w:r>
      <w:r w:rsidR="00157E78">
        <w:rPr>
          <w:bCs/>
        </w:rPr>
        <w:t>i</w:t>
      </w:r>
      <w:r w:rsidR="00A53587" w:rsidRPr="00157E78">
        <w:rPr>
          <w:bCs/>
        </w:rPr>
        <w:t xml:space="preserve">f the </w:t>
      </w:r>
      <w:r w:rsidR="00292C93">
        <w:rPr>
          <w:bCs/>
        </w:rPr>
        <w:t>captain’s</w:t>
      </w:r>
      <w:r w:rsidR="00A53587" w:rsidRPr="00157E78">
        <w:rPr>
          <w:bCs/>
        </w:rPr>
        <w:t xml:space="preserve"> name is null or whitespace throw </w:t>
      </w:r>
      <w:proofErr w:type="spellStart"/>
      <w:r w:rsidR="00A53587" w:rsidRPr="00157E78">
        <w:rPr>
          <w:rStyle w:val="CodeChar"/>
          <w:bCs/>
        </w:rPr>
        <w:t>Argument</w:t>
      </w:r>
      <w:r w:rsidR="004D5792" w:rsidRPr="00157E78">
        <w:rPr>
          <w:rStyle w:val="CodeChar"/>
          <w:bCs/>
        </w:rPr>
        <w:t>Null</w:t>
      </w:r>
      <w:r w:rsidR="00A53587" w:rsidRPr="00157E78">
        <w:rPr>
          <w:rStyle w:val="CodeChar"/>
          <w:bCs/>
        </w:rPr>
        <w:t>Exception</w:t>
      </w:r>
      <w:proofErr w:type="spellEnd"/>
      <w:r w:rsidR="00A53587" w:rsidRPr="00157E78">
        <w:rPr>
          <w:bCs/>
        </w:rPr>
        <w:t xml:space="preserve"> with </w:t>
      </w:r>
      <w:r w:rsidR="00E02619">
        <w:rPr>
          <w:bCs/>
        </w:rPr>
        <w:t xml:space="preserve">a </w:t>
      </w:r>
      <w:r w:rsidR="00A53587" w:rsidRPr="00157E78">
        <w:rPr>
          <w:bCs/>
        </w:rPr>
        <w:t>message</w:t>
      </w:r>
      <w:r w:rsidR="00A53587">
        <w:rPr>
          <w:b/>
        </w:rPr>
        <w:t xml:space="preserve"> </w:t>
      </w:r>
      <w:r w:rsidR="00A53587" w:rsidRPr="00157E78">
        <w:rPr>
          <w:rFonts w:ascii="Consolas" w:hAnsi="Consolas"/>
          <w:b/>
        </w:rPr>
        <w:t>"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Captain </w:t>
      </w:r>
      <w:r w:rsidR="00486A29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full </w:t>
      </w:r>
      <w:r w:rsidRPr="00A00981">
        <w:rPr>
          <w:rFonts w:ascii="Consolas" w:hAnsi="Consolas" w:cs="Consolas"/>
          <w:bCs/>
          <w:noProof/>
          <w:color w:val="A31515"/>
          <w:sz w:val="19"/>
          <w:szCs w:val="19"/>
        </w:rPr>
        <w:t>name cannot be null or empty string.</w:t>
      </w:r>
      <w:r w:rsidRPr="00157E78">
        <w:rPr>
          <w:rFonts w:ascii="Consolas" w:hAnsi="Consolas"/>
          <w:b/>
        </w:rPr>
        <w:t>"</w:t>
      </w:r>
    </w:p>
    <w:p w14:paraId="1826CBDD" w14:textId="20C1EDD5" w:rsidR="00000B61" w:rsidRPr="00000B61" w:rsidRDefault="00000B61" w:rsidP="00A53587">
      <w:pPr>
        <w:pStyle w:val="ListParagraph"/>
        <w:numPr>
          <w:ilvl w:val="0"/>
          <w:numId w:val="4"/>
        </w:numPr>
        <w:spacing w:before="0" w:after="0"/>
        <w:rPr>
          <w:rFonts w:ascii="Consolas" w:hAnsi="Consolas"/>
          <w:b/>
          <w:bCs/>
        </w:rPr>
      </w:pPr>
      <w:proofErr w:type="spellStart"/>
      <w:r w:rsidRPr="00000B61">
        <w:rPr>
          <w:rFonts w:ascii="Consolas" w:hAnsi="Consolas" w:cs="Consolas"/>
          <w:b/>
          <w:bCs/>
          <w:color w:val="000000"/>
          <w:lang w:val="bg-BG"/>
        </w:rPr>
        <w:t>CombatExperience</w:t>
      </w:r>
      <w:proofErr w:type="spellEnd"/>
      <w:r>
        <w:rPr>
          <w:rFonts w:ascii="Consolas" w:hAnsi="Consolas" w:cs="Consolas"/>
          <w:b/>
          <w:bCs/>
          <w:color w:val="000000"/>
        </w:rPr>
        <w:t xml:space="preserve"> – int</w:t>
      </w:r>
      <w:r w:rsidRPr="00000B61">
        <w:rPr>
          <w:rFonts w:cstheme="minorHAnsi"/>
          <w:color w:val="000000"/>
        </w:rPr>
        <w:t xml:space="preserve">, with </w:t>
      </w:r>
      <w:r w:rsidR="00E02619">
        <w:rPr>
          <w:rFonts w:cstheme="minorHAnsi"/>
          <w:color w:val="000000"/>
        </w:rPr>
        <w:t xml:space="preserve">the </w:t>
      </w:r>
      <w:r w:rsidRPr="00000B61">
        <w:rPr>
          <w:rFonts w:cstheme="minorHAnsi"/>
          <w:color w:val="000000"/>
        </w:rPr>
        <w:t>initial value of 0</w:t>
      </w:r>
      <w:r w:rsidR="002873EF">
        <w:rPr>
          <w:rFonts w:cstheme="minorHAnsi"/>
          <w:color w:val="000000"/>
        </w:rPr>
        <w:t>, could be increased by 10.</w:t>
      </w:r>
    </w:p>
    <w:p w14:paraId="006713CC" w14:textId="710987D7" w:rsidR="00A53587" w:rsidRDefault="00157E78" w:rsidP="00A53587">
      <w:pPr>
        <w:pStyle w:val="ListParagraph"/>
        <w:numPr>
          <w:ilvl w:val="0"/>
          <w:numId w:val="4"/>
        </w:numPr>
        <w:spacing w:before="0" w:after="0"/>
        <w:rPr>
          <w:b/>
        </w:rPr>
      </w:pPr>
      <w:r>
        <w:rPr>
          <w:b/>
        </w:rPr>
        <w:t>Vessels</w:t>
      </w:r>
      <w:r w:rsidR="00A53587">
        <w:rPr>
          <w:b/>
        </w:rPr>
        <w:t xml:space="preserve"> – </w:t>
      </w:r>
      <w:r w:rsidR="009A6D7D" w:rsidRPr="009A6D7D">
        <w:rPr>
          <w:b/>
        </w:rPr>
        <w:t xml:space="preserve">a collection of </w:t>
      </w:r>
      <w:proofErr w:type="spellStart"/>
      <w:r w:rsidR="009A6D7D">
        <w:rPr>
          <w:b/>
        </w:rPr>
        <w:t>IVessels</w:t>
      </w:r>
      <w:proofErr w:type="spellEnd"/>
    </w:p>
    <w:p w14:paraId="0D6F1A4E" w14:textId="77777777" w:rsidR="00A53587" w:rsidRDefault="00A53587" w:rsidP="00A53587">
      <w:pPr>
        <w:pStyle w:val="Heading4"/>
        <w:tabs>
          <w:tab w:val="center" w:pos="5217"/>
        </w:tabs>
      </w:pPr>
      <w:r>
        <w:t>Behavior</w:t>
      </w:r>
    </w:p>
    <w:p w14:paraId="7A50E7B8" w14:textId="7DC813F5" w:rsidR="00A53587" w:rsidRDefault="00A53587" w:rsidP="00A53587">
      <w:bookmarkStart w:id="8" w:name="_Hlk86213139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oid </w:t>
      </w:r>
      <w:proofErr w:type="spellStart"/>
      <w:proofErr w:type="gramStart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spellStart"/>
      <w:proofErr w:type="gram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>IVessel</w:t>
      </w:r>
      <w:proofErr w:type="spellEnd"/>
      <w:r w:rsidR="004E52DB" w:rsidRPr="004E52D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vessel)</w:t>
      </w:r>
    </w:p>
    <w:bookmarkEnd w:id="8"/>
    <w:p w14:paraId="0CD66DB2" w14:textId="2CFD2CB1" w:rsidR="00A53587" w:rsidRDefault="00A53587" w:rsidP="00A53587">
      <w:pPr>
        <w:rPr>
          <w:rFonts w:ascii="Consolas" w:hAnsi="Consolas"/>
          <w:b/>
        </w:rPr>
      </w:pPr>
      <w:r w:rsidRPr="00A53587">
        <w:t xml:space="preserve">Adds the provided </w:t>
      </w:r>
      <w:r w:rsidR="004E52DB">
        <w:t>vessel</w:t>
      </w:r>
      <w:r w:rsidRPr="00A53587">
        <w:t xml:space="preserve"> to the </w:t>
      </w:r>
      <w:r w:rsidR="004E52DB">
        <w:t>captain</w:t>
      </w:r>
      <w:r w:rsidRPr="00A53587">
        <w:t>’s</w:t>
      </w:r>
      <w:r w:rsidR="004E52DB">
        <w:t xml:space="preserve"> vessels</w:t>
      </w:r>
      <w:r>
        <w:t xml:space="preserve">. If the provided </w:t>
      </w:r>
      <w:r w:rsidR="004E52DB">
        <w:t xml:space="preserve">vessel </w:t>
      </w:r>
      <w:r>
        <w:t xml:space="preserve">is null throw </w:t>
      </w:r>
      <w:proofErr w:type="spellStart"/>
      <w:r w:rsidRPr="00A53587">
        <w:rPr>
          <w:rStyle w:val="CodeChar"/>
        </w:rPr>
        <w:t>NullReferenceException</w:t>
      </w:r>
      <w:proofErr w:type="spellEnd"/>
      <w:r>
        <w:t xml:space="preserve"> with </w:t>
      </w:r>
      <w:r w:rsidR="00E02619">
        <w:t xml:space="preserve">a </w:t>
      </w:r>
      <w:r>
        <w:t>message</w:t>
      </w:r>
      <w:r w:rsidR="00E02619">
        <w:t>:</w:t>
      </w:r>
      <w:r>
        <w:t xml:space="preserve"> </w:t>
      </w:r>
      <w:r w:rsidRPr="004E52DB">
        <w:rPr>
          <w:rFonts w:ascii="Consolas" w:hAnsi="Consolas"/>
          <w:b/>
        </w:rPr>
        <w:t>"</w:t>
      </w:r>
      <w:r w:rsidR="00A00981" w:rsidRPr="00A00981">
        <w:rPr>
          <w:rFonts w:ascii="Consolas" w:hAnsi="Consolas" w:cs="Consolas"/>
          <w:noProof/>
          <w:color w:val="A31515"/>
          <w:sz w:val="19"/>
          <w:szCs w:val="19"/>
        </w:rPr>
        <w:t>Null vessel cannot be added to the captain.</w:t>
      </w:r>
      <w:r w:rsidR="00A00981" w:rsidRPr="004E52DB">
        <w:rPr>
          <w:rFonts w:ascii="Consolas" w:hAnsi="Consolas"/>
          <w:b/>
        </w:rPr>
        <w:t>"</w:t>
      </w:r>
    </w:p>
    <w:p w14:paraId="1D57B5D5" w14:textId="65B6240B" w:rsidR="00A00981" w:rsidRPr="00A00981" w:rsidRDefault="00000B61" w:rsidP="00000B61">
      <w:pPr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id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IncreaseCombatExperience</w:t>
      </w:r>
      <w:proofErr w:type="spellEnd"/>
      <w:r w:rsidRPr="00000B61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48A1B63D" w14:textId="000CA612" w:rsidR="00A00981" w:rsidRPr="00A00981" w:rsidRDefault="00A00981" w:rsidP="00000B61">
      <w:r w:rsidRPr="00A00981">
        <w:t>In</w:t>
      </w:r>
      <w:r>
        <w:t xml:space="preserve">crease captain’s </w:t>
      </w:r>
      <w:r w:rsidRPr="00A00981">
        <w:rPr>
          <w:b/>
          <w:bCs/>
        </w:rPr>
        <w:t>combat experience</w:t>
      </w:r>
      <w:r>
        <w:t xml:space="preserve"> by </w:t>
      </w:r>
      <w:r w:rsidRPr="00A00981">
        <w:rPr>
          <w:b/>
          <w:bCs/>
        </w:rPr>
        <w:t>10</w:t>
      </w:r>
      <w:r>
        <w:t xml:space="preserve"> when a vessel that he commands </w:t>
      </w:r>
      <w:r w:rsidRPr="00A00981">
        <w:rPr>
          <w:b/>
          <w:bCs/>
        </w:rPr>
        <w:t>attack or defend</w:t>
      </w:r>
      <w:r>
        <w:t>. There will be no c</w:t>
      </w:r>
      <w:r w:rsidR="00273F57">
        <w:t>a</w:t>
      </w:r>
      <w:r>
        <w:t xml:space="preserve">se where </w:t>
      </w:r>
      <w:r w:rsidRPr="00A00981">
        <w:rPr>
          <w:b/>
          <w:bCs/>
        </w:rPr>
        <w:t>the attack</w:t>
      </w:r>
      <w:r w:rsidR="00273F57">
        <w:rPr>
          <w:b/>
          <w:bCs/>
        </w:rPr>
        <w:t>ing</w:t>
      </w:r>
      <w:r w:rsidRPr="00A00981">
        <w:rPr>
          <w:b/>
          <w:bCs/>
        </w:rPr>
        <w:t xml:space="preserve"> vessel and defend vessel will have the same captain</w:t>
      </w:r>
      <w:r>
        <w:t xml:space="preserve">. </w:t>
      </w:r>
    </w:p>
    <w:p w14:paraId="193B0847" w14:textId="77777777" w:rsidR="00A53587" w:rsidRDefault="00A53587" w:rsidP="00A53587">
      <w:pPr>
        <w:pStyle w:val="Heading5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string </w:t>
      </w:r>
      <w:proofErr w:type="gramStart"/>
      <w:r w:rsidR="00790B8C">
        <w:rPr>
          <w:rFonts w:ascii="Consolas" w:hAnsi="Consolas"/>
          <w:sz w:val="24"/>
          <w:szCs w:val="24"/>
        </w:rPr>
        <w:t>Report</w:t>
      </w:r>
      <w:r>
        <w:rPr>
          <w:rFonts w:ascii="Consolas" w:hAnsi="Consolas"/>
          <w:sz w:val="24"/>
          <w:szCs w:val="24"/>
        </w:rPr>
        <w:t>(</w:t>
      </w:r>
      <w:proofErr w:type="gramEnd"/>
      <w:r>
        <w:rPr>
          <w:rFonts w:ascii="Consolas" w:hAnsi="Consolas"/>
          <w:sz w:val="24"/>
          <w:szCs w:val="24"/>
        </w:rPr>
        <w:t>)</w:t>
      </w:r>
    </w:p>
    <w:p w14:paraId="08B951A1" w14:textId="075BD19F" w:rsidR="00A53587" w:rsidRDefault="00A53587" w:rsidP="00A53587">
      <w:r>
        <w:t xml:space="preserve">Returns the </w:t>
      </w:r>
      <w:r w:rsidR="00790B8C">
        <w:t>message in format:</w:t>
      </w:r>
    </w:p>
    <w:p w14:paraId="68858266" w14:textId="0C7BE2A0" w:rsidR="00600D33" w:rsidRDefault="00600D33" w:rsidP="00A53587">
      <w:r w:rsidRPr="00FA5AE0">
        <w:rPr>
          <w:b/>
          <w:bCs/>
        </w:rPr>
        <w:t>"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 w:rsidR="009F642C">
        <w:t>F</w:t>
      </w:r>
      <w:r w:rsidRPr="00C216C4">
        <w:t>ullNam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ha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9F642C">
        <w:rPr>
          <w:rFonts w:ascii="Consolas" w:hAnsi="Consolas" w:cs="Consolas"/>
          <w:color w:val="000000"/>
          <w:sz w:val="19"/>
          <w:szCs w:val="19"/>
        </w:rPr>
        <w:t>C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ombat</w:t>
      </w:r>
      <w:proofErr w:type="spellEnd"/>
      <w:r w:rsidR="00197CD9">
        <w:rPr>
          <w:rFonts w:ascii="Consolas" w:hAnsi="Consolas" w:cs="Consolas"/>
          <w:color w:val="000000"/>
          <w:sz w:val="19"/>
          <w:szCs w:val="19"/>
        </w:rPr>
        <w:t>E</w:t>
      </w:r>
      <w:proofErr w:type="spellStart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xperience</w:t>
      </w:r>
      <w:proofErr w:type="spellEnd"/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b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perienc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ommand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Pr="00C216C4">
        <w:t>vessels count</w:t>
      </w:r>
      <w:r w:rsidRPr="00C216C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vessel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FA5AE0">
        <w:rPr>
          <w:b/>
          <w:bCs/>
        </w:rPr>
        <w:t>"</w:t>
      </w:r>
    </w:p>
    <w:p w14:paraId="09DB8244" w14:textId="08E0DA77" w:rsidR="007D1422" w:rsidRPr="007D1422" w:rsidRDefault="00E83820" w:rsidP="00FA5AE0">
      <w:pPr>
        <w:rPr>
          <w:bCs/>
        </w:rPr>
      </w:pPr>
      <w:r w:rsidRPr="00E83820">
        <w:rPr>
          <w:b/>
        </w:rPr>
        <w:t>If the captain commands any vessel</w:t>
      </w:r>
      <w:r>
        <w:rPr>
          <w:bCs/>
        </w:rPr>
        <w:t>,</w:t>
      </w:r>
      <w:r w:rsidR="007D1422" w:rsidRPr="007D1422">
        <w:rPr>
          <w:bCs/>
        </w:rPr>
        <w:t xml:space="preserve"> </w:t>
      </w:r>
      <w:r>
        <w:rPr>
          <w:bCs/>
        </w:rPr>
        <w:t>return</w:t>
      </w:r>
      <w:r w:rsidR="007D1422" w:rsidRPr="007D1422">
        <w:rPr>
          <w:bCs/>
        </w:rPr>
        <w:t>:</w:t>
      </w:r>
    </w:p>
    <w:p w14:paraId="7820F124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lastRenderedPageBreak/>
        <w:t xml:space="preserve">"-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name}</w:t>
      </w:r>
    </w:p>
    <w:p w14:paraId="22CFDFC6" w14:textId="77777777" w:rsidR="009A6C56" w:rsidRPr="00CE4900" w:rsidRDefault="009A6C56" w:rsidP="009A6C56">
      <w:pPr>
        <w:rPr>
          <w:rFonts w:ascii="Consolas" w:hAnsi="Consolas" w:cs="Consolas"/>
          <w:bCs/>
          <w:iCs/>
          <w:noProof/>
          <w:color w:val="A31515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Type: </w:t>
      </w:r>
      <w:r w:rsidRPr="00CE4900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type name}</w:t>
      </w:r>
    </w:p>
    <w:p w14:paraId="1BC885C6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*Armor thickness: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armor thickness points}</w:t>
      </w:r>
    </w:p>
    <w:p w14:paraId="76C0C469" w14:textId="77777777" w:rsidR="009A6C56" w:rsidRDefault="009A6C56" w:rsidP="009A6C56">
      <w:pPr>
        <w:rPr>
          <w:rFonts w:ascii="Consolas" w:hAnsi="Consolas" w:cs="Consolas"/>
          <w:noProof/>
          <w:color w:val="A31515"/>
          <w:sz w:val="19"/>
          <w:szCs w:val="19"/>
        </w:rPr>
      </w:pP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noProof/>
          <w:color w:val="A31515"/>
          <w:sz w:val="19"/>
          <w:szCs w:val="19"/>
        </w:rPr>
        <w:t>*Main weapon caliber: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FB1933">
        <w:rPr>
          <w:rFonts w:ascii="Consolas" w:hAnsi="Consolas" w:cs="Consolas"/>
          <w:noProof/>
          <w:color w:val="000000" w:themeColor="text1"/>
          <w:sz w:val="19"/>
          <w:szCs w:val="19"/>
        </w:rPr>
        <w:t>{vessel main weapon caliber points}</w:t>
      </w:r>
    </w:p>
    <w:p w14:paraId="5C3BD4EC" w14:textId="6E5BCCA3" w:rsidR="009A6C56" w:rsidRPr="00CE4900" w:rsidRDefault="009A6C56" w:rsidP="009A6C56">
      <w:pPr>
        <w:rPr>
          <w:rFonts w:ascii="Consolas" w:hAnsi="Consolas" w:cs="Consolas"/>
          <w:bCs/>
          <w:noProof/>
          <w:color w:val="A31515"/>
          <w:sz w:val="19"/>
          <w:szCs w:val="19"/>
        </w:rPr>
      </w:pPr>
      <w:r w:rsidRPr="00CE490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*Speed: 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vessel speed points}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  <w:r w:rsidR="00FB1933" w:rsidRPr="00FB1933">
        <w:rPr>
          <w:rFonts w:cs="Consolas"/>
          <w:noProof/>
          <w:color w:val="A31515"/>
          <w:sz w:val="19"/>
          <w:szCs w:val="19"/>
        </w:rPr>
        <w:t>knots</w:t>
      </w:r>
      <w:r w:rsid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 xml:space="preserve"> </w:t>
      </w:r>
    </w:p>
    <w:p w14:paraId="7E644769" w14:textId="3DF4CE49" w:rsidR="009A6C56" w:rsidRDefault="009A6C56" w:rsidP="009A6C56">
      <w:pPr>
        <w:rPr>
          <w:rFonts w:cs="Consolas"/>
          <w:bCs/>
          <w:noProof/>
          <w:color w:val="000000" w:themeColor="text1"/>
          <w:sz w:val="19"/>
          <w:szCs w:val="19"/>
        </w:rPr>
      </w:pP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*Targets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None/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{targets}</w:t>
      </w:r>
    </w:p>
    <w:p w14:paraId="223E4C50" w14:textId="3529C5B9" w:rsidR="00B62A28" w:rsidRDefault="00B62A28" w:rsidP="00B62A28">
      <w:pPr>
        <w:rPr>
          <w:rFonts w:cs="Consolas"/>
          <w:bCs/>
          <w:noProof/>
          <w:color w:val="000000" w:themeColor="text1"/>
          <w:sz w:val="19"/>
          <w:szCs w:val="19"/>
        </w:rPr>
      </w:pP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*</w:t>
      </w:r>
      <w:bookmarkStart w:id="9" w:name="OLE_LINK3"/>
      <w:r w:rsidRPr="00B62A28">
        <w:rPr>
          <w:rFonts w:ascii="Consolas" w:hAnsi="Consolas" w:cs="Consolas"/>
          <w:bCs/>
          <w:noProof/>
          <w:color w:val="A31515"/>
          <w:sz w:val="19"/>
          <w:szCs w:val="19"/>
        </w:rPr>
        <w:t>Sonar</w:t>
      </w:r>
      <w:bookmarkEnd w:id="9"/>
      <w:r>
        <w:rPr>
          <w:rFonts w:ascii="Consolas" w:hAnsi="Consolas" w:cs="Consolas"/>
          <w:bCs/>
          <w:noProof/>
          <w:color w:val="A31515"/>
          <w:sz w:val="19"/>
          <w:szCs w:val="19"/>
        </w:rPr>
        <w:t>/</w:t>
      </w:r>
      <w:bookmarkStart w:id="10" w:name="OLE_LINK2"/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bmer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mode</w:t>
      </w:r>
      <w:r w:rsidRPr="00CE4900">
        <w:rPr>
          <w:rFonts w:ascii="Consolas" w:hAnsi="Consolas" w:cs="Consolas"/>
          <w:bCs/>
          <w:noProof/>
          <w:color w:val="A31515"/>
          <w:sz w:val="19"/>
          <w:szCs w:val="19"/>
        </w:rPr>
        <w:t>:</w:t>
      </w:r>
      <w:r>
        <w:rPr>
          <w:rFonts w:ascii="Consolas" w:hAnsi="Consolas" w:cs="Consolas"/>
          <w:bCs/>
          <w:noProof/>
          <w:color w:val="A31515"/>
          <w:sz w:val="19"/>
          <w:szCs w:val="19"/>
        </w:rPr>
        <w:t xml:space="preserve"> ON/OFF</w:t>
      </w:r>
      <w:r w:rsidRPr="00FB1933">
        <w:rPr>
          <w:rFonts w:ascii="Consolas" w:hAnsi="Consolas" w:cs="Consolas"/>
          <w:bCs/>
          <w:noProof/>
          <w:color w:val="000000" w:themeColor="text1"/>
          <w:sz w:val="19"/>
          <w:szCs w:val="19"/>
        </w:rPr>
        <w:t>"</w:t>
      </w:r>
      <w:r w:rsidRPr="00FB1933">
        <w:rPr>
          <w:rFonts w:cs="Consolas"/>
          <w:bCs/>
          <w:noProof/>
          <w:color w:val="000000" w:themeColor="text1"/>
          <w:sz w:val="19"/>
          <w:szCs w:val="19"/>
        </w:rPr>
        <w:t xml:space="preserve"> </w:t>
      </w:r>
    </w:p>
    <w:bookmarkEnd w:id="10"/>
    <w:p w14:paraId="1E93106B" w14:textId="5A513BB8" w:rsidR="00E83820" w:rsidRPr="002B2ECA" w:rsidRDefault="00E83820" w:rsidP="00B62A28">
      <w:pPr>
        <w:rPr>
          <w:rFonts w:cs="Consolas"/>
          <w:b/>
          <w:noProof/>
          <w:color w:val="000000" w:themeColor="text1"/>
        </w:rPr>
      </w:pPr>
      <w:r w:rsidRPr="002B2ECA">
        <w:rPr>
          <w:rFonts w:cs="Consolas"/>
          <w:b/>
          <w:noProof/>
          <w:color w:val="000000" w:themeColor="text1"/>
        </w:rPr>
        <w:t>Otherwise do not do not return enything about a vessel.</w:t>
      </w:r>
    </w:p>
    <w:p w14:paraId="4834E1D8" w14:textId="77777777" w:rsidR="00FA5AE0" w:rsidRDefault="00FA5AE0" w:rsidP="00FA5AE0">
      <w:pPr>
        <w:pStyle w:val="Heading4"/>
      </w:pPr>
      <w:r>
        <w:t>Constructor</w:t>
      </w:r>
    </w:p>
    <w:p w14:paraId="2FC8EBA5" w14:textId="33E3818F" w:rsidR="00FA5AE0" w:rsidRDefault="00FA5AE0" w:rsidP="00FA5AE0">
      <w:r>
        <w:t xml:space="preserve">A </w:t>
      </w:r>
      <w:r w:rsidR="000C2F8E">
        <w:rPr>
          <w:b/>
          <w:bCs/>
        </w:rPr>
        <w:t>captai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A04DA0E" w14:textId="5298A984" w:rsidR="00FA5AE0" w:rsidRDefault="00FA5AE0" w:rsidP="00FA5AE0">
      <w:proofErr w:type="spellStart"/>
      <w:r w:rsidRPr="007A0011"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 w:rsidRPr="007A0011">
        <w:t xml:space="preserve"> </w:t>
      </w:r>
      <w:proofErr w:type="spellStart"/>
      <w:r w:rsidR="00197CD9">
        <w:rPr>
          <w:rFonts w:ascii="Consolas" w:hAnsi="Consolas" w:cs="Consolas"/>
          <w:color w:val="000000"/>
          <w:sz w:val="19"/>
          <w:szCs w:val="19"/>
          <w:lang w:val="bg-BG"/>
        </w:rPr>
        <w:t>fullName</w:t>
      </w:r>
      <w:proofErr w:type="spellEnd"/>
    </w:p>
    <w:p w14:paraId="48D714DD" w14:textId="52F41B05" w:rsidR="007C6002" w:rsidRPr="007C6002" w:rsidRDefault="007C6002" w:rsidP="007C6002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Vessel</w:t>
      </w:r>
      <w:r w:rsidRPr="007C6002">
        <w:rPr>
          <w:rFonts w:eastAsiaTheme="majorEastAsia" w:cstheme="majorBidi"/>
          <w:b/>
          <w:noProof/>
          <w:color w:val="8F400B"/>
          <w:sz w:val="32"/>
          <w:szCs w:val="32"/>
        </w:rPr>
        <w:t>Repository</w:t>
      </w:r>
    </w:p>
    <w:p w14:paraId="25C6E072" w14:textId="7FBB3F9D" w:rsidR="007C6002" w:rsidRPr="007C6002" w:rsidRDefault="007C6002" w:rsidP="007C6002">
      <w:pPr>
        <w:jc w:val="both"/>
      </w:pPr>
      <w:r w:rsidRPr="007C6002">
        <w:t xml:space="preserve">The </w:t>
      </w:r>
      <w:r>
        <w:t>vessel</w:t>
      </w:r>
      <w:r w:rsidRPr="007C6002">
        <w:t xml:space="preserve"> repository is a repository for </w:t>
      </w:r>
      <w:r>
        <w:t>all created vessels</w:t>
      </w:r>
      <w:r w:rsidRPr="007C6002">
        <w:t>.</w:t>
      </w:r>
    </w:p>
    <w:p w14:paraId="599D4B5B" w14:textId="77777777" w:rsidR="007C6002" w:rsidRPr="007C6002" w:rsidRDefault="007C6002" w:rsidP="007C6002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Data</w:t>
      </w:r>
    </w:p>
    <w:p w14:paraId="0260C904" w14:textId="482F43DE" w:rsidR="007C6002" w:rsidRPr="007C6002" w:rsidRDefault="007C6002" w:rsidP="007C6002">
      <w:pPr>
        <w:numPr>
          <w:ilvl w:val="0"/>
          <w:numId w:val="4"/>
        </w:numPr>
        <w:spacing w:before="0" w:after="0"/>
        <w:contextualSpacing/>
        <w:jc w:val="both"/>
        <w:rPr>
          <w:bCs/>
        </w:rPr>
      </w:pPr>
      <w:r w:rsidRPr="007C6002">
        <w:rPr>
          <w:rFonts w:ascii="Consolas" w:hAnsi="Consolas"/>
          <w:b/>
          <w:noProof/>
        </w:rPr>
        <w:t>Models</w:t>
      </w:r>
      <w:r w:rsidRPr="007C6002">
        <w:t xml:space="preserve"> – </w:t>
      </w:r>
      <w:r w:rsidRPr="007C6002">
        <w:rPr>
          <w:b/>
        </w:rPr>
        <w:t>a</w:t>
      </w:r>
      <w:r w:rsidRPr="007C6002">
        <w:t xml:space="preserve"> </w:t>
      </w:r>
      <w:r w:rsidRPr="007C6002">
        <w:rPr>
          <w:b/>
        </w:rPr>
        <w:t xml:space="preserve">collection of </w:t>
      </w:r>
      <w:r>
        <w:rPr>
          <w:b/>
        </w:rPr>
        <w:t>vessels</w:t>
      </w:r>
      <w:r w:rsidRPr="007C6002">
        <w:rPr>
          <w:b/>
        </w:rPr>
        <w:t xml:space="preserve"> (unmodifiable)</w:t>
      </w:r>
    </w:p>
    <w:p w14:paraId="560C4198" w14:textId="77777777" w:rsidR="007C6002" w:rsidRPr="007C6002" w:rsidRDefault="007C6002" w:rsidP="007C6002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7C6002">
        <w:rPr>
          <w:rFonts w:eastAsiaTheme="majorEastAsia" w:cstheme="majorBidi"/>
          <w:b/>
          <w:iCs/>
          <w:color w:val="A34A0D"/>
          <w:sz w:val="28"/>
        </w:rPr>
        <w:t>Behavior</w:t>
      </w:r>
    </w:p>
    <w:p w14:paraId="2F3D4554" w14:textId="2C8A95B3" w:rsidR="007C6002" w:rsidRPr="007C6002" w:rsidRDefault="007C6002" w:rsidP="007C6002">
      <w:pPr>
        <w:keepNext/>
        <w:keepLines/>
        <w:spacing w:after="0"/>
        <w:jc w:val="both"/>
        <w:outlineLvl w:val="4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void</w:t>
      </w:r>
      <w:r w:rsidRPr="007C6002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Add(I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</w:rPr>
        <w:t>)</w:t>
      </w:r>
    </w:p>
    <w:p w14:paraId="5C998194" w14:textId="5293D9AC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t xml:space="preserve">Adds </w:t>
      </w:r>
      <w:r>
        <w:t>a vessel</w:t>
      </w:r>
      <w:r w:rsidRPr="007C6002">
        <w:t xml:space="preserve"> in the </w:t>
      </w:r>
      <w:r>
        <w:rPr>
          <w:b/>
        </w:rPr>
        <w:t>vessel’s collection</w:t>
      </w:r>
      <w:r w:rsidRPr="007C6002">
        <w:t>.</w:t>
      </w:r>
    </w:p>
    <w:p w14:paraId="080CF159" w14:textId="63E11C82" w:rsidR="007C6002" w:rsidRPr="007C6002" w:rsidRDefault="007C6002" w:rsidP="007C6002">
      <w:pPr>
        <w:numPr>
          <w:ilvl w:val="0"/>
          <w:numId w:val="22"/>
        </w:numPr>
        <w:contextualSpacing/>
        <w:jc w:val="both"/>
      </w:pPr>
      <w:r w:rsidRPr="007C6002">
        <w:rPr>
          <w:noProof/>
        </w:rPr>
        <w:t xml:space="preserve">Every </w:t>
      </w:r>
      <w:r w:rsidR="00D738DF">
        <w:rPr>
          <w:noProof/>
        </w:rPr>
        <w:t>vessel</w:t>
      </w:r>
      <w:r w:rsidRPr="007C6002">
        <w:rPr>
          <w:noProof/>
        </w:rPr>
        <w:t xml:space="preserve"> is unique and it is guaranteed that there will not be </w:t>
      </w:r>
      <w:r w:rsidR="00D738DF">
        <w:rPr>
          <w:noProof/>
        </w:rPr>
        <w:t>a vessel</w:t>
      </w:r>
      <w:r w:rsidRPr="007C6002">
        <w:rPr>
          <w:noProof/>
        </w:rPr>
        <w:t xml:space="preserve"> with the same name.</w:t>
      </w:r>
    </w:p>
    <w:p w14:paraId="739389FE" w14:textId="69821AC4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</w:rPr>
        <w:t>vessel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E21CAFB" w14:textId="42C24376" w:rsidR="007C6002" w:rsidRPr="007C6002" w:rsidRDefault="007C6002" w:rsidP="007C6002">
      <w:pPr>
        <w:numPr>
          <w:ilvl w:val="0"/>
          <w:numId w:val="23"/>
        </w:numPr>
        <w:contextualSpacing/>
        <w:jc w:val="both"/>
        <w:rPr>
          <w:noProof/>
        </w:rPr>
      </w:pPr>
      <w:r w:rsidRPr="007C6002">
        <w:rPr>
          <w:noProof/>
        </w:rPr>
        <w:t xml:space="preserve">Removes </w:t>
      </w:r>
      <w:r w:rsidR="00D738DF">
        <w:rPr>
          <w:noProof/>
        </w:rPr>
        <w:t>a vessel</w:t>
      </w:r>
      <w:r w:rsidRPr="007C6002">
        <w:rPr>
          <w:noProof/>
        </w:rPr>
        <w:t xml:space="preserve"> from the collection. Returns true if the deletion was su</w:t>
      </w:r>
      <w:r w:rsidR="00E02619">
        <w:rPr>
          <w:noProof/>
        </w:rPr>
        <w:t>c</w:t>
      </w:r>
      <w:r w:rsidRPr="007C6002">
        <w:rPr>
          <w:noProof/>
        </w:rPr>
        <w:t>cessful.</w:t>
      </w:r>
    </w:p>
    <w:p w14:paraId="71750D2C" w14:textId="0F63F5EA" w:rsidR="007C6002" w:rsidRPr="007C6002" w:rsidRDefault="007C6002" w:rsidP="007C6002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738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essel</w:t>
      </w:r>
      <w:r w:rsidRPr="007C6002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C600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Name(string name)</w:t>
      </w:r>
    </w:p>
    <w:p w14:paraId="328732EB" w14:textId="6382101A" w:rsidR="007C6002" w:rsidRPr="007C6002" w:rsidRDefault="007C6002" w:rsidP="007C6002">
      <w:pPr>
        <w:numPr>
          <w:ilvl w:val="0"/>
          <w:numId w:val="23"/>
        </w:numPr>
        <w:contextualSpacing/>
        <w:jc w:val="both"/>
      </w:pPr>
      <w:r w:rsidRPr="007C6002">
        <w:t xml:space="preserve">Returns </w:t>
      </w:r>
      <w:r w:rsidR="00D738DF">
        <w:t>a vessel</w:t>
      </w:r>
      <w:r w:rsidRPr="007C6002">
        <w:t xml:space="preserve"> with that </w:t>
      </w:r>
      <w:r w:rsidR="00B079D0" w:rsidRPr="007C6002">
        <w:t>name if</w:t>
      </w:r>
      <w:r w:rsidRPr="007C6002">
        <w:t xml:space="preserve"> he exists. If he </w:t>
      </w:r>
      <w:r w:rsidRPr="007C6002">
        <w:rPr>
          <w:noProof/>
        </w:rPr>
        <w:t>doesn't</w:t>
      </w:r>
      <w:r w:rsidRPr="007C6002">
        <w:t>, returns null.</w:t>
      </w:r>
    </w:p>
    <w:p w14:paraId="58EA90F0" w14:textId="74DC4318" w:rsidR="007C6002" w:rsidRDefault="007C6002" w:rsidP="00FA5AE0"/>
    <w:p w14:paraId="372E1F02" w14:textId="77777777" w:rsidR="00AE46E3" w:rsidRDefault="0095260B">
      <w:pPr>
        <w:pStyle w:val="Heading2"/>
      </w:pPr>
      <w:r>
        <w:t>Task 2: Business Logic (</w:t>
      </w:r>
      <w:r w:rsidR="00507BC0">
        <w:t>150</w:t>
      </w:r>
      <w:r>
        <w:t xml:space="preserve"> points)</w:t>
      </w:r>
    </w:p>
    <w:p w14:paraId="7F6853FC" w14:textId="77777777" w:rsidR="00AE46E3" w:rsidRDefault="0095260B">
      <w:pPr>
        <w:pStyle w:val="Heading3"/>
      </w:pPr>
      <w:r>
        <w:t>The Controller Class</w:t>
      </w:r>
    </w:p>
    <w:p w14:paraId="034FE029" w14:textId="77777777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2A572E55" w14:textId="77777777" w:rsidR="00B66693" w:rsidRPr="00B66693" w:rsidRDefault="00B66693" w:rsidP="00B66693">
      <w:pPr>
        <w:jc w:val="both"/>
        <w:rPr>
          <w:b/>
          <w:bCs/>
          <w:iCs/>
          <w:noProof/>
        </w:rPr>
      </w:pPr>
      <w:r w:rsidRPr="00B66693">
        <w:rPr>
          <w:b/>
          <w:bCs/>
          <w:iCs/>
          <w:noProof/>
        </w:rPr>
        <w:t xml:space="preserve">Note: The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6D993783" w14:textId="3B27D75C" w:rsidR="00B66693" w:rsidRPr="00B66693" w:rsidRDefault="00B66693" w:rsidP="00B66693">
      <w:pPr>
        <w:jc w:val="both"/>
        <w:rPr>
          <w:noProof/>
        </w:rPr>
      </w:pPr>
      <w:r w:rsidRPr="00B66693">
        <w:rPr>
          <w:noProof/>
        </w:rPr>
        <w:t xml:space="preserve">The first interface is </w:t>
      </w:r>
      <w:r w:rsidRPr="00B66693">
        <w:rPr>
          <w:rFonts w:ascii="Consolas" w:hAnsi="Consolas"/>
          <w:b/>
          <w:noProof/>
        </w:rPr>
        <w:t>IController</w:t>
      </w:r>
      <w:r w:rsidRPr="00B66693">
        <w:rPr>
          <w:noProof/>
        </w:rPr>
        <w:t xml:space="preserve">. You must create a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bCs/>
          <w:iCs/>
          <w:noProof/>
        </w:rPr>
        <w:t xml:space="preserve"> </w:t>
      </w:r>
      <w:r w:rsidRPr="00B66693">
        <w:rPr>
          <w:noProof/>
        </w:rPr>
        <w:t xml:space="preserve">class, which implements the interface and implements all of its methods. The constructor of </w:t>
      </w:r>
      <w:r w:rsidRPr="00B66693">
        <w:rPr>
          <w:rFonts w:ascii="Consolas" w:hAnsi="Consolas"/>
          <w:b/>
          <w:noProof/>
        </w:rPr>
        <w:t>Controller</w:t>
      </w:r>
      <w:r w:rsidRPr="00B66693">
        <w:rPr>
          <w:b/>
          <w:noProof/>
        </w:rPr>
        <w:t xml:space="preserve"> </w:t>
      </w:r>
      <w:r w:rsidRPr="00B66693">
        <w:rPr>
          <w:noProof/>
        </w:rPr>
        <w:t>does not take any arguments. The given methods should have the logic described for each in the Commands section.</w:t>
      </w:r>
      <w:r w:rsidR="008F7A60">
        <w:rPr>
          <w:noProof/>
        </w:rPr>
        <w:t xml:space="preserve"> When you create the </w:t>
      </w:r>
      <w:r w:rsidR="008F7A60">
        <w:rPr>
          <w:rStyle w:val="CodeChar"/>
        </w:rPr>
        <w:t>Controller</w:t>
      </w:r>
      <w:r w:rsidR="008F7A60">
        <w:rPr>
          <w:b/>
          <w:bCs/>
          <w:iCs/>
          <w:noProof/>
        </w:rPr>
        <w:t xml:space="preserve"> </w:t>
      </w:r>
      <w:r w:rsidR="008F7A60">
        <w:rPr>
          <w:noProof/>
        </w:rPr>
        <w:t xml:space="preserve">class, go into the </w:t>
      </w:r>
      <w:r w:rsidR="008F7A60">
        <w:rPr>
          <w:rFonts w:ascii="Consolas" w:hAnsi="Consolas"/>
          <w:b/>
          <w:bCs/>
          <w:noProof/>
        </w:rPr>
        <w:t>Engine</w:t>
      </w:r>
      <w:r w:rsidR="008F7A60">
        <w:rPr>
          <w:noProof/>
        </w:rPr>
        <w:t xml:space="preserve"> class constructor and uncomment the "</w:t>
      </w:r>
      <w:proofErr w:type="spellStart"/>
      <w:proofErr w:type="gram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spellEnd"/>
      <w:proofErr w:type="gram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 w:rsidR="008F7A60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Controller</w:t>
      </w:r>
      <w:proofErr w:type="spellEnd"/>
      <w:r w:rsidR="008F7A60"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  <w:r w:rsidR="008F7A60">
        <w:rPr>
          <w:noProof/>
        </w:rPr>
        <w:t>" line.</w:t>
      </w:r>
    </w:p>
    <w:p w14:paraId="29F39C1F" w14:textId="77777777" w:rsidR="00B66693" w:rsidRPr="00B66693" w:rsidRDefault="00B66693" w:rsidP="00B66693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66693"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t>Data</w:t>
      </w:r>
    </w:p>
    <w:p w14:paraId="01B90ABC" w14:textId="77777777" w:rsidR="00B66693" w:rsidRPr="00B66693" w:rsidRDefault="00B66693" w:rsidP="00B66693">
      <w:pPr>
        <w:rPr>
          <w:noProof/>
        </w:rPr>
      </w:pPr>
      <w:r w:rsidRPr="00B66693">
        <w:rPr>
          <w:noProof/>
        </w:rPr>
        <w:t>You need to keep track of some things, this is why you need some private fields in your controller class:</w:t>
      </w:r>
    </w:p>
    <w:p w14:paraId="32DD8DFD" w14:textId="24D5A067" w:rsidR="00B66693" w:rsidRPr="00B66693" w:rsidRDefault="00711131" w:rsidP="00B666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>
        <w:rPr>
          <w:rFonts w:ascii="Consolas" w:hAnsi="Consolas"/>
          <w:b/>
          <w:noProof/>
        </w:rPr>
        <w:t>v</w:t>
      </w:r>
      <w:r w:rsidR="00E12945" w:rsidRPr="00E12945">
        <w:rPr>
          <w:rFonts w:ascii="Consolas" w:hAnsi="Consolas"/>
          <w:b/>
          <w:noProof/>
        </w:rPr>
        <w:t>essels</w:t>
      </w:r>
      <w:r w:rsidR="00E12945"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66693" w:rsidRPr="00B66693">
        <w:rPr>
          <w:rFonts w:ascii="Consolas" w:hAnsi="Consolas"/>
          <w:b/>
          <w:noProof/>
        </w:rPr>
        <w:t>VesselRepository</w:t>
      </w:r>
    </w:p>
    <w:p w14:paraId="4C9BAF58" w14:textId="39004A2F" w:rsidR="00B66693" w:rsidRPr="00711131" w:rsidRDefault="00711131" w:rsidP="00711131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</w:t>
      </w:r>
      <w:r w:rsidR="00B66693" w:rsidRPr="00B66693">
        <w:rPr>
          <w:rFonts w:ascii="Consolas" w:hAnsi="Consolas"/>
          <w:b/>
          <w:noProof/>
        </w:rPr>
        <w:t>aptain</w:t>
      </w:r>
      <w:r w:rsidR="00B66693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</w:t>
      </w:r>
      <w:r w:rsidR="00B66693" w:rsidRPr="00B66693">
        <w:rPr>
          <w:noProof/>
        </w:rPr>
        <w:t xml:space="preserve">- </w:t>
      </w:r>
      <w:r w:rsidR="00B12833" w:rsidRPr="00B12833">
        <w:rPr>
          <w:b/>
          <w:bCs/>
          <w:noProof/>
        </w:rPr>
        <w:t>a</w:t>
      </w:r>
      <w:r w:rsidR="00B12833">
        <w:rPr>
          <w:noProof/>
        </w:rPr>
        <w:t xml:space="preserve"> </w:t>
      </w:r>
      <w:r w:rsidR="00B66693" w:rsidRPr="00B66693">
        <w:rPr>
          <w:rFonts w:ascii="Consolas" w:hAnsi="Consolas"/>
          <w:b/>
          <w:noProof/>
        </w:rPr>
        <w:t>collection of I</w:t>
      </w:r>
      <w:r w:rsidR="00B66693" w:rsidRPr="00B66693">
        <w:rPr>
          <w:b/>
        </w:rPr>
        <w:t>Captain</w:t>
      </w:r>
    </w:p>
    <w:p w14:paraId="21465EBD" w14:textId="77777777" w:rsidR="00AE46E3" w:rsidRDefault="0095260B">
      <w:pPr>
        <w:pStyle w:val="Heading3"/>
      </w:pPr>
      <w:r>
        <w:t>Commands</w:t>
      </w:r>
    </w:p>
    <w:p w14:paraId="23AD4769" w14:textId="77777777" w:rsidR="00AE46E3" w:rsidRDefault="0095260B">
      <w:r>
        <w:t>There are several commands</w:t>
      </w:r>
      <w:r w:rsidR="00466DC2">
        <w:t>,</w:t>
      </w:r>
      <w:r>
        <w:t xml:space="preserve"> which control the business logic of the application. They are stated below.</w:t>
      </w:r>
    </w:p>
    <w:p w14:paraId="49995D50" w14:textId="3F9B6FDE" w:rsidR="00AE46E3" w:rsidRDefault="008969A3">
      <w:pPr>
        <w:pStyle w:val="Heading4"/>
      </w:pPr>
      <w:proofErr w:type="spellStart"/>
      <w:r>
        <w:t>Hire</w:t>
      </w:r>
      <w:r w:rsidR="00242D6F">
        <w:t>Captain</w:t>
      </w:r>
      <w:proofErr w:type="spellEnd"/>
      <w:r w:rsidR="0095260B">
        <w:t xml:space="preserve"> Command</w:t>
      </w:r>
    </w:p>
    <w:p w14:paraId="1B9D9B8F" w14:textId="77777777" w:rsidR="00AE46E3" w:rsidRDefault="0095260B">
      <w:pPr>
        <w:pStyle w:val="Heading5"/>
      </w:pPr>
      <w:r>
        <w:t>Parameters</w:t>
      </w:r>
    </w:p>
    <w:p w14:paraId="08657A18" w14:textId="5362A135" w:rsidR="00AE46E3" w:rsidRDefault="004C135A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proofErr w:type="spellStart"/>
      <w:r w:rsidRPr="004C135A">
        <w:rPr>
          <w:rFonts w:ascii="Consolas" w:hAnsi="Consolas"/>
          <w:b/>
          <w:lang w:val="bg-BG"/>
        </w:rPr>
        <w:t>fullName</w:t>
      </w:r>
      <w:proofErr w:type="spellEnd"/>
      <w:r>
        <w:rPr>
          <w:rFonts w:ascii="Consolas" w:hAnsi="Consolas"/>
          <w:b/>
        </w:rPr>
        <w:t xml:space="preserve"> </w:t>
      </w:r>
      <w:r w:rsidR="008969A3">
        <w:t xml:space="preserve">– </w:t>
      </w:r>
      <w:r w:rsidR="008969A3" w:rsidRPr="008969A3">
        <w:rPr>
          <w:b/>
        </w:rPr>
        <w:t>string</w:t>
      </w:r>
    </w:p>
    <w:p w14:paraId="3809A696" w14:textId="77777777" w:rsidR="00AE46E3" w:rsidRDefault="0095260B">
      <w:pPr>
        <w:pStyle w:val="Heading5"/>
      </w:pPr>
      <w:r>
        <w:t>Functionality</w:t>
      </w:r>
    </w:p>
    <w:p w14:paraId="6548A759" w14:textId="0E918CEF" w:rsidR="001139EC" w:rsidRDefault="0095260B" w:rsidP="001139EC">
      <w:r>
        <w:t xml:space="preserve">Creates </w:t>
      </w:r>
      <w:r w:rsidR="001139EC">
        <w:t xml:space="preserve">a </w:t>
      </w:r>
      <w:r w:rsidR="00242D6F">
        <w:t>captain</w:t>
      </w:r>
      <w:r w:rsidR="008969A3">
        <w:t xml:space="preserve"> with the </w:t>
      </w:r>
      <w:r w:rsidR="008969A3" w:rsidRPr="005A2C6D">
        <w:rPr>
          <w:b/>
          <w:bCs/>
        </w:rPr>
        <w:t xml:space="preserve">provided </w:t>
      </w:r>
      <w:r w:rsidR="005A2C6D" w:rsidRPr="005A2C6D">
        <w:rPr>
          <w:b/>
          <w:bCs/>
        </w:rPr>
        <w:t xml:space="preserve">full </w:t>
      </w:r>
      <w:r w:rsidR="008969A3" w:rsidRPr="005A2C6D">
        <w:rPr>
          <w:b/>
          <w:bCs/>
        </w:rPr>
        <w:t>name</w:t>
      </w:r>
      <w:r w:rsidR="008969A3">
        <w:t xml:space="preserve"> and </w:t>
      </w:r>
      <w:r w:rsidR="008969A3" w:rsidRPr="005A2C6D">
        <w:rPr>
          <w:b/>
          <w:bCs/>
        </w:rPr>
        <w:t>adds</w:t>
      </w:r>
      <w:r w:rsidR="008969A3">
        <w:t xml:space="preserve"> </w:t>
      </w:r>
      <w:r w:rsidR="00297BFB">
        <w:t>him/her</w:t>
      </w:r>
      <w:r w:rsidR="008969A3">
        <w:t xml:space="preserve"> to the </w:t>
      </w:r>
      <w:r w:rsidR="008969A3" w:rsidRPr="005A2C6D">
        <w:rPr>
          <w:b/>
          <w:bCs/>
        </w:rPr>
        <w:t>collection</w:t>
      </w:r>
      <w:r w:rsidR="008969A3">
        <w:t xml:space="preserve"> of </w:t>
      </w:r>
      <w:r w:rsidR="008E179F">
        <w:t>captains</w:t>
      </w:r>
      <w:r w:rsidR="008969A3">
        <w:t xml:space="preserve">. </w:t>
      </w:r>
      <w:bookmarkStart w:id="11" w:name="_Hlk5631224"/>
      <w:r w:rsidR="008969A3">
        <w:t xml:space="preserve">The method should return </w:t>
      </w:r>
      <w:r w:rsidR="00EA2607">
        <w:t xml:space="preserve">one of </w:t>
      </w:r>
      <w:r w:rsidR="008969A3">
        <w:t xml:space="preserve">the following </w:t>
      </w:r>
      <w:r w:rsidR="008969A3" w:rsidRPr="005A2C6D">
        <w:rPr>
          <w:b/>
          <w:bCs/>
        </w:rPr>
        <w:t>message</w:t>
      </w:r>
      <w:r w:rsidR="001C3FAE" w:rsidRPr="005A2C6D">
        <w:rPr>
          <w:b/>
          <w:bCs/>
        </w:rPr>
        <w:t>s</w:t>
      </w:r>
      <w:r w:rsidR="008969A3">
        <w:t>:</w:t>
      </w:r>
    </w:p>
    <w:bookmarkEnd w:id="11"/>
    <w:p w14:paraId="2F48FFE3" w14:textId="19285499" w:rsidR="001C3FAE" w:rsidRDefault="008F2BE7" w:rsidP="0021236C">
      <w:pPr>
        <w:pStyle w:val="Code"/>
        <w:numPr>
          <w:ilvl w:val="0"/>
          <w:numId w:val="18"/>
        </w:numPr>
        <w:rPr>
          <w:iCs/>
        </w:rPr>
      </w:pPr>
      <w:r w:rsidRPr="008F2BE7">
        <w:rPr>
          <w:rFonts w:asciiTheme="minorHAnsi" w:hAnsiTheme="minorHAnsi" w:cstheme="minorHAnsi"/>
          <w:b w:val="0"/>
          <w:bCs/>
        </w:rPr>
        <w:t xml:space="preserve">If the captain is hired </w:t>
      </w:r>
      <w:r w:rsidRPr="005A2C6D">
        <w:rPr>
          <w:rFonts w:asciiTheme="minorHAnsi" w:hAnsiTheme="minorHAnsi" w:cstheme="minorHAnsi"/>
        </w:rPr>
        <w:t>successfully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482B1C">
        <w:rPr>
          <w:rFonts w:cs="Consolas"/>
          <w:b w:val="0"/>
          <w:bCs/>
          <w:noProof/>
          <w:color w:val="A31515"/>
          <w:sz w:val="19"/>
          <w:szCs w:val="19"/>
        </w:rPr>
        <w:t>C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 xml:space="preserve">aptain 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8F2BE7">
        <w:rPr>
          <w:rFonts w:cs="Consolas"/>
          <w:b w:val="0"/>
          <w:bCs/>
          <w:noProof/>
          <w:color w:val="A31515"/>
          <w:sz w:val="19"/>
          <w:szCs w:val="19"/>
        </w:rPr>
        <w:t>is hired.</w:t>
      </w:r>
      <w:r w:rsidR="008969A3" w:rsidRPr="008969A3">
        <w:t>"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and add him/her to the </w:t>
      </w:r>
      <w:r w:rsidR="004518E8" w:rsidRPr="005A2C6D">
        <w:rPr>
          <w:rFonts w:asciiTheme="minorHAnsi" w:hAnsiTheme="minorHAnsi" w:cstheme="minorHAnsi"/>
        </w:rPr>
        <w:t>collection</w:t>
      </w:r>
      <w:r w:rsidR="004518E8" w:rsidRPr="004518E8">
        <w:rPr>
          <w:rFonts w:asciiTheme="minorHAnsi" w:hAnsiTheme="minorHAnsi" w:cstheme="minorHAnsi"/>
          <w:b w:val="0"/>
          <w:bCs/>
        </w:rPr>
        <w:t xml:space="preserve"> of captains</w:t>
      </w:r>
      <w:r w:rsidR="004518E8">
        <w:rPr>
          <w:rFonts w:asciiTheme="minorHAnsi" w:hAnsiTheme="minorHAnsi" w:cstheme="minorHAnsi"/>
          <w:b w:val="0"/>
          <w:bCs/>
        </w:rPr>
        <w:t>.</w:t>
      </w:r>
    </w:p>
    <w:p w14:paraId="1E8D794A" w14:textId="4C2331E8" w:rsidR="001C3FAE" w:rsidRDefault="008F2BE7" w:rsidP="0021236C">
      <w:pPr>
        <w:pStyle w:val="Index"/>
        <w:numPr>
          <w:ilvl w:val="0"/>
          <w:numId w:val="18"/>
        </w:numPr>
      </w:pPr>
      <w:r>
        <w:t>I</w:t>
      </w:r>
      <w:r w:rsidRPr="001C3FAE">
        <w:t xml:space="preserve">f </w:t>
      </w:r>
      <w:r>
        <w:t xml:space="preserve">a captain </w:t>
      </w:r>
      <w:r w:rsidRPr="001C3FAE">
        <w:t xml:space="preserve">with the given name </w:t>
      </w:r>
      <w:r w:rsidRPr="005A2C6D">
        <w:rPr>
          <w:b/>
          <w:bCs/>
        </w:rPr>
        <w:t>already exists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>:</w:t>
      </w:r>
      <w:r w:rsidRPr="0021236C">
        <w:rPr>
          <w:rStyle w:val="CodeChar"/>
        </w:rPr>
        <w:t xml:space="preserve"> "</w:t>
      </w:r>
      <w:r w:rsidR="00482B1C">
        <w:rPr>
          <w:rFonts w:ascii="Consolas" w:hAnsi="Consolas" w:cs="Consolas"/>
          <w:noProof/>
          <w:color w:val="A31515"/>
          <w:sz w:val="19"/>
          <w:szCs w:val="19"/>
        </w:rPr>
        <w:t>C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 xml:space="preserve">aptain 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>{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  <w:lang w:val="bg-BG"/>
        </w:rPr>
        <w:t>fullName</w:t>
      </w:r>
      <w:r w:rsidRPr="00D572A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} </w:t>
      </w:r>
      <w:r w:rsidRPr="007D299B">
        <w:rPr>
          <w:rFonts w:ascii="Consolas" w:hAnsi="Consolas" w:cs="Consolas"/>
          <w:noProof/>
          <w:color w:val="A31515"/>
          <w:sz w:val="19"/>
          <w:szCs w:val="19"/>
        </w:rPr>
        <w:t>is already hired.</w:t>
      </w:r>
      <w:r w:rsidR="001C3FAE" w:rsidRPr="0021236C">
        <w:rPr>
          <w:rStyle w:val="CodeChar"/>
        </w:rPr>
        <w:t>"</w:t>
      </w:r>
      <w:r>
        <w:rPr>
          <w:iCs/>
        </w:rPr>
        <w:t>,</w:t>
      </w:r>
      <w:r>
        <w:t xml:space="preserve"> and the given captain should </w:t>
      </w:r>
      <w:r w:rsidRPr="005A2C6D">
        <w:rPr>
          <w:b/>
          <w:bCs/>
        </w:rPr>
        <w:t>not be hired</w:t>
      </w:r>
      <w:r>
        <w:t>.</w:t>
      </w:r>
    </w:p>
    <w:p w14:paraId="2B98C412" w14:textId="6EC7835B" w:rsidR="008E179F" w:rsidRDefault="008E179F" w:rsidP="008E179F">
      <w:pPr>
        <w:pStyle w:val="Heading4"/>
      </w:pPr>
      <w:proofErr w:type="spellStart"/>
      <w:r w:rsidRPr="008E179F">
        <w:rPr>
          <w:lang w:val="bg-BG"/>
        </w:rPr>
        <w:t>Produce</w:t>
      </w:r>
      <w:proofErr w:type="spellEnd"/>
      <w:r w:rsidR="00210FC4">
        <w:t>Vessel</w:t>
      </w:r>
      <w:r>
        <w:rPr>
          <w:lang w:val="bg-BG"/>
        </w:rPr>
        <w:t xml:space="preserve"> </w:t>
      </w:r>
      <w:r>
        <w:t>Command</w:t>
      </w:r>
    </w:p>
    <w:p w14:paraId="1EA6AA80" w14:textId="77777777" w:rsidR="008E179F" w:rsidRDefault="008E179F" w:rsidP="008E179F">
      <w:pPr>
        <w:pStyle w:val="Heading5"/>
      </w:pPr>
      <w:r>
        <w:t>Parameters</w:t>
      </w:r>
    </w:p>
    <w:p w14:paraId="7AE7C0AC" w14:textId="58448B31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8E179F">
        <w:rPr>
          <w:rStyle w:val="CodeChar"/>
        </w:rPr>
        <w:t xml:space="preserve">ame </w:t>
      </w:r>
      <w:r w:rsidR="00210FC4">
        <w:rPr>
          <w:rStyle w:val="CodeChar"/>
        </w:rPr>
        <w:t>–</w:t>
      </w:r>
      <w:r w:rsidR="008E179F">
        <w:rPr>
          <w:rStyle w:val="CodeChar"/>
        </w:rPr>
        <w:t xml:space="preserve"> string</w:t>
      </w:r>
    </w:p>
    <w:p w14:paraId="4C5383BA" w14:textId="419F83E1" w:rsidR="00210FC4" w:rsidRDefault="00210FC4" w:rsidP="00210FC4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>
        <w:rPr>
          <w:rStyle w:val="CodeChar"/>
        </w:rPr>
        <w:t>vesselType</w:t>
      </w:r>
      <w:proofErr w:type="spellEnd"/>
      <w:r>
        <w:rPr>
          <w:rStyle w:val="CodeChar"/>
        </w:rPr>
        <w:t xml:space="preserve"> - string</w:t>
      </w:r>
    </w:p>
    <w:p w14:paraId="27D76DF6" w14:textId="7D052AD0" w:rsidR="008E179F" w:rsidRPr="00BE06C7" w:rsidRDefault="00697841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proofErr w:type="spellStart"/>
      <w:r w:rsidRPr="00697841">
        <w:rPr>
          <w:rStyle w:val="CodeChar"/>
        </w:rPr>
        <w:t>mainWeaponCaliber</w:t>
      </w:r>
      <w:proofErr w:type="spellEnd"/>
      <w:r>
        <w:rPr>
          <w:rStyle w:val="CodeChar"/>
        </w:rPr>
        <w:t xml:space="preserve"> </w:t>
      </w:r>
      <w:r w:rsidR="000F77C9">
        <w:rPr>
          <w:rStyle w:val="CodeChar"/>
          <w:lang w:val="bg-BG"/>
        </w:rPr>
        <w:t>-</w:t>
      </w:r>
      <w:r w:rsidR="008E179F">
        <w:rPr>
          <w:rStyle w:val="CodeChar"/>
        </w:rPr>
        <w:t xml:space="preserve"> double</w:t>
      </w:r>
    </w:p>
    <w:p w14:paraId="0EA24A5D" w14:textId="320121F0" w:rsidR="008E179F" w:rsidRDefault="004C135A" w:rsidP="008E179F">
      <w:pPr>
        <w:pStyle w:val="ListParagraph"/>
        <w:numPr>
          <w:ilvl w:val="0"/>
          <w:numId w:val="2"/>
        </w:numPr>
        <w:spacing w:before="0" w:after="0"/>
        <w:rPr>
          <w:rStyle w:val="CodeChar"/>
          <w:bCs/>
        </w:rPr>
      </w:pPr>
      <w:bookmarkStart w:id="12" w:name="_Hlk86243838"/>
      <w:r>
        <w:rPr>
          <w:rStyle w:val="CodeChar"/>
        </w:rPr>
        <w:t>s</w:t>
      </w:r>
      <w:r w:rsidR="006B4F24" w:rsidRPr="006B4F24">
        <w:rPr>
          <w:rStyle w:val="CodeChar"/>
        </w:rPr>
        <w:t>peed</w:t>
      </w:r>
      <w:r w:rsidR="000F77C9">
        <w:rPr>
          <w:rStyle w:val="CodeChar"/>
          <w:lang w:val="bg-BG"/>
        </w:rPr>
        <w:t xml:space="preserve"> </w:t>
      </w:r>
      <w:bookmarkEnd w:id="12"/>
      <w:r w:rsidR="008E179F">
        <w:rPr>
          <w:rStyle w:val="CodeChar"/>
        </w:rPr>
        <w:t>- double</w:t>
      </w:r>
    </w:p>
    <w:p w14:paraId="030B9D04" w14:textId="77777777" w:rsidR="008E179F" w:rsidRDefault="008E179F" w:rsidP="008E179F">
      <w:pPr>
        <w:pStyle w:val="Heading5"/>
      </w:pPr>
      <w:r>
        <w:t>Functionality</w:t>
      </w:r>
    </w:p>
    <w:p w14:paraId="2AC83109" w14:textId="27FBE3DA" w:rsidR="004B4744" w:rsidRPr="00EA2607" w:rsidRDefault="008E179F" w:rsidP="008E179F">
      <w:r>
        <w:t>C</w:t>
      </w:r>
      <w:r w:rsidRPr="008969A3">
        <w:t xml:space="preserve">reates a </w:t>
      </w:r>
      <w:r w:rsidR="008355E5" w:rsidRPr="008355E5">
        <w:rPr>
          <w:rFonts w:ascii="Consolas" w:hAnsi="Consolas"/>
          <w:b/>
          <w:bCs/>
        </w:rPr>
        <w:t>Vessel</w:t>
      </w:r>
      <w:r w:rsidRPr="008969A3">
        <w:t xml:space="preserve"> </w:t>
      </w:r>
      <w:r w:rsidR="008355E5">
        <w:t>of the given type (</w:t>
      </w:r>
      <w:r w:rsidR="008355E5" w:rsidRPr="008355E5">
        <w:rPr>
          <w:rFonts w:ascii="Consolas" w:hAnsi="Consolas"/>
          <w:b/>
          <w:bCs/>
        </w:rPr>
        <w:t>Submarine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cstheme="minorHAnsi"/>
        </w:rPr>
        <w:t>or</w:t>
      </w:r>
      <w:r w:rsidR="008355E5">
        <w:rPr>
          <w:rFonts w:ascii="Consolas" w:hAnsi="Consolas"/>
          <w:b/>
          <w:bCs/>
        </w:rPr>
        <w:t xml:space="preserve"> </w:t>
      </w:r>
      <w:r w:rsidR="008355E5" w:rsidRPr="008355E5">
        <w:rPr>
          <w:rFonts w:ascii="Consolas" w:hAnsi="Consolas"/>
          <w:b/>
          <w:bCs/>
        </w:rPr>
        <w:t>Battleship</w:t>
      </w:r>
      <w:r w:rsidR="008355E5">
        <w:t xml:space="preserve">) </w:t>
      </w:r>
      <w:r w:rsidRPr="008969A3">
        <w:t xml:space="preserve">with </w:t>
      </w:r>
      <w:r w:rsidR="00B12833">
        <w:t xml:space="preserve">a </w:t>
      </w:r>
      <w:r w:rsidRPr="008969A3">
        <w:t xml:space="preserve">given </w:t>
      </w:r>
      <w:bookmarkStart w:id="13" w:name="_Hlk86245859"/>
      <w:r w:rsidRPr="00697841">
        <w:rPr>
          <w:b/>
          <w:bCs/>
        </w:rPr>
        <w:t>name</w:t>
      </w:r>
      <w:r w:rsidRPr="008969A3">
        <w:t xml:space="preserve">, </w:t>
      </w:r>
      <w:r w:rsidR="00B12833" w:rsidRPr="00697841">
        <w:rPr>
          <w:b/>
          <w:bCs/>
        </w:rPr>
        <w:t>main weapon</w:t>
      </w:r>
      <w:r w:rsidR="00697841" w:rsidRPr="00697841">
        <w:rPr>
          <w:b/>
          <w:bCs/>
        </w:rPr>
        <w:t xml:space="preserve"> caliber</w:t>
      </w:r>
      <w:r w:rsidR="00B12833">
        <w:t>,</w:t>
      </w:r>
      <w:r w:rsidRPr="008969A3">
        <w:t xml:space="preserve"> and </w:t>
      </w:r>
      <w:r w:rsidR="00B12833" w:rsidRPr="00697841">
        <w:rPr>
          <w:b/>
          <w:bCs/>
        </w:rPr>
        <w:t>speed</w:t>
      </w:r>
      <w:r w:rsidRPr="008969A3">
        <w:t xml:space="preserve"> points</w:t>
      </w:r>
      <w:bookmarkEnd w:id="13"/>
      <w:r w:rsidRPr="008969A3">
        <w:t>.</w:t>
      </w:r>
      <w:r>
        <w:rPr>
          <w:b/>
        </w:rPr>
        <w:t xml:space="preserve"> </w:t>
      </w:r>
      <w:r>
        <w:t>The method should return one of the following messages:</w:t>
      </w:r>
    </w:p>
    <w:p w14:paraId="20756586" w14:textId="332BDB31" w:rsidR="00352D37" w:rsidRDefault="00352D37" w:rsidP="00352D37">
      <w:pPr>
        <w:pStyle w:val="Code"/>
        <w:numPr>
          <w:ilvl w:val="0"/>
          <w:numId w:val="8"/>
        </w:numPr>
      </w:pPr>
      <w:r w:rsidRPr="000B0E85">
        <w:rPr>
          <w:rFonts w:asciiTheme="minorHAnsi" w:hAnsiTheme="minorHAnsi" w:cstheme="minorHAnsi"/>
          <w:b w:val="0"/>
        </w:rPr>
        <w:t xml:space="preserve">If </w:t>
      </w:r>
      <w:r>
        <w:rPr>
          <w:rFonts w:asciiTheme="minorHAnsi" w:hAnsiTheme="minorHAnsi" w:cstheme="minorHAnsi"/>
          <w:b w:val="0"/>
        </w:rPr>
        <w:t>the</w:t>
      </w:r>
      <w:r w:rsidRPr="000B0E85">
        <w:rPr>
          <w:rFonts w:asciiTheme="minorHAnsi" w:hAnsiTheme="minorHAnsi" w:cstheme="minorHAnsi"/>
          <w:b w:val="0"/>
        </w:rPr>
        <w:t xml:space="preserve"> </w:t>
      </w:r>
      <w:r>
        <w:rPr>
          <w:rFonts w:asciiTheme="minorHAnsi" w:hAnsiTheme="minorHAnsi" w:cstheme="minorHAnsi"/>
          <w:bCs/>
        </w:rPr>
        <w:t>vessel</w:t>
      </w:r>
      <w:r w:rsidRPr="000B0E85">
        <w:rPr>
          <w:rFonts w:asciiTheme="minorHAnsi" w:hAnsiTheme="minorHAnsi" w:cstheme="minorHAnsi"/>
          <w:b w:val="0"/>
        </w:rPr>
        <w:t xml:space="preserve"> with the given name exists </w:t>
      </w:r>
      <w:r>
        <w:rPr>
          <w:rFonts w:asciiTheme="minorHAnsi" w:hAnsiTheme="minorHAnsi" w:cstheme="minorHAnsi"/>
          <w:b w:val="0"/>
        </w:rPr>
        <w:t>return</w:t>
      </w:r>
      <w:r w:rsidRPr="000B0E85">
        <w:rPr>
          <w:rFonts w:asciiTheme="minorHAnsi" w:hAnsiTheme="minorHAnsi" w:cstheme="minorHAnsi"/>
          <w:b w:val="0"/>
        </w:rPr>
        <w:t>:</w:t>
      </w:r>
      <w:r>
        <w:t xml:space="preserve"> "</w:t>
      </w:r>
      <w:bookmarkStart w:id="14" w:name="_Hlk86566418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vessel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s already manufactured.</w:t>
      </w:r>
      <w:bookmarkEnd w:id="14"/>
      <w:r w:rsidRPr="00EA2607">
        <w:t>"</w:t>
      </w:r>
    </w:p>
    <w:p w14:paraId="7AFF1CAC" w14:textId="763E6B73" w:rsidR="004B4744" w:rsidRDefault="00352D37" w:rsidP="000B0E85">
      <w:pPr>
        <w:pStyle w:val="Code"/>
        <w:numPr>
          <w:ilvl w:val="0"/>
          <w:numId w:val="8"/>
        </w:numPr>
      </w:pPr>
      <w:r w:rsidRPr="0039110F">
        <w:rPr>
          <w:rFonts w:asciiTheme="minorHAnsi" w:hAnsiTheme="minorHAnsi" w:cstheme="minorHAnsi"/>
          <w:b w:val="0"/>
          <w:bCs/>
        </w:rPr>
        <w:t>If the</w:t>
      </w:r>
      <w:r>
        <w:t xml:space="preserve"> </w:t>
      </w:r>
      <w:proofErr w:type="spellStart"/>
      <w:r w:rsidRPr="0039110F">
        <w:t>vesselType</w:t>
      </w:r>
      <w:proofErr w:type="spellEnd"/>
      <w:r>
        <w:t xml:space="preserve"> </w:t>
      </w:r>
      <w:r w:rsidRPr="0039110F">
        <w:rPr>
          <w:rFonts w:asciiTheme="minorHAnsi" w:hAnsiTheme="minorHAnsi" w:cstheme="minorHAnsi"/>
          <w:b w:val="0"/>
          <w:bCs/>
        </w:rPr>
        <w:t>is invalid return</w:t>
      </w:r>
      <w:r>
        <w:t xml:space="preserve">: </w:t>
      </w:r>
      <w:r>
        <w:rPr>
          <w:rFonts w:cs="Consolas"/>
          <w:color w:val="A31515"/>
          <w:sz w:val="19"/>
          <w:szCs w:val="19"/>
          <w:lang w:val="bg-BG"/>
        </w:rPr>
        <w:t>"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Invalid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vessel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type</w:t>
      </w:r>
      <w:proofErr w:type="spellEnd"/>
      <w:r w:rsidRPr="0039110F">
        <w:rPr>
          <w:rFonts w:cs="Consolas"/>
          <w:b w:val="0"/>
          <w:bCs/>
          <w:color w:val="A31515"/>
          <w:sz w:val="19"/>
          <w:szCs w:val="19"/>
          <w:lang w:val="bg-BG"/>
        </w:rPr>
        <w:t>.</w:t>
      </w:r>
      <w:r>
        <w:rPr>
          <w:rFonts w:cs="Consolas"/>
          <w:color w:val="A31515"/>
          <w:sz w:val="19"/>
          <w:szCs w:val="19"/>
          <w:lang w:val="bg-BG"/>
        </w:rPr>
        <w:t>"</w:t>
      </w:r>
    </w:p>
    <w:p w14:paraId="0FDA54B9" w14:textId="4F44182B" w:rsidR="00CF67FE" w:rsidRDefault="00CF67FE" w:rsidP="00CF67FE">
      <w:pPr>
        <w:pStyle w:val="Code"/>
        <w:numPr>
          <w:ilvl w:val="0"/>
          <w:numId w:val="8"/>
        </w:numPr>
      </w:pPr>
      <w:r w:rsidRPr="008F2BE7">
        <w:rPr>
          <w:rFonts w:asciiTheme="minorHAnsi" w:hAnsiTheme="minorHAnsi" w:cstheme="minorHAnsi"/>
          <w:b w:val="0"/>
          <w:bCs/>
        </w:rPr>
        <w:t xml:space="preserve">If the </w:t>
      </w:r>
      <w:r>
        <w:rPr>
          <w:rFonts w:asciiTheme="minorHAnsi" w:hAnsiTheme="minorHAnsi" w:cstheme="minorHAnsi"/>
        </w:rPr>
        <w:t>vessel</w:t>
      </w:r>
      <w:r w:rsidRPr="008F2BE7">
        <w:rPr>
          <w:rFonts w:asciiTheme="minorHAnsi" w:hAnsiTheme="minorHAnsi" w:cstheme="minorHAnsi"/>
          <w:b w:val="0"/>
          <w:bCs/>
        </w:rPr>
        <w:t xml:space="preserve"> is successfully</w:t>
      </w:r>
      <w:r>
        <w:rPr>
          <w:rFonts w:asciiTheme="minorHAnsi" w:hAnsiTheme="minorHAnsi" w:cstheme="minorHAnsi"/>
          <w:b w:val="0"/>
          <w:bCs/>
        </w:rPr>
        <w:t xml:space="preserve"> produced </w:t>
      </w:r>
      <w:r>
        <w:rPr>
          <w:rFonts w:asciiTheme="minorHAnsi" w:hAnsiTheme="minorHAnsi" w:cstheme="minorHAnsi"/>
          <w:b w:val="0"/>
        </w:rPr>
        <w:t>return</w:t>
      </w:r>
      <w:r w:rsidRPr="008F2BE7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{</w:t>
      </w:r>
      <w:proofErr w:type="spellStart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typeVessel</w:t>
      </w:r>
      <w:proofErr w:type="spellEnd"/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>}</w:t>
      </w:r>
      <w:r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name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is manufactured with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the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main weapon caliber of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mainWeapon}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inch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>es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 and </w:t>
      </w:r>
      <w:r>
        <w:rPr>
          <w:rFonts w:cs="Consolas"/>
          <w:b w:val="0"/>
          <w:bCs/>
          <w:noProof/>
          <w:color w:val="A31515"/>
          <w:sz w:val="19"/>
          <w:szCs w:val="19"/>
        </w:rPr>
        <w:t xml:space="preserve">a </w:t>
      </w:r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 xml:space="preserve">maximum speed of </w:t>
      </w:r>
      <w:r w:rsidRPr="003A316E">
        <w:rPr>
          <w:rFonts w:cs="Consolas"/>
          <w:b w:val="0"/>
          <w:bCs/>
          <w:noProof/>
          <w:color w:val="000000" w:themeColor="text1"/>
          <w:sz w:val="19"/>
          <w:szCs w:val="19"/>
        </w:rPr>
        <w:t xml:space="preserve">{speed} </w:t>
      </w:r>
      <w:bookmarkStart w:id="15" w:name="_Hlk86566547"/>
      <w:r w:rsidRPr="000B0E85">
        <w:rPr>
          <w:rFonts w:cs="Consolas"/>
          <w:b w:val="0"/>
          <w:bCs/>
          <w:noProof/>
          <w:color w:val="A31515"/>
          <w:sz w:val="19"/>
          <w:szCs w:val="19"/>
        </w:rPr>
        <w:t>knots.</w:t>
      </w:r>
      <w:bookmarkEnd w:id="15"/>
      <w:r w:rsidRPr="000B0E85">
        <w:rPr>
          <w:b w:val="0"/>
          <w:bCs/>
        </w:rPr>
        <w:t>"</w:t>
      </w:r>
      <w:r>
        <w:rPr>
          <w:b w:val="0"/>
          <w:bCs/>
        </w:rPr>
        <w:t xml:space="preserve"> </w:t>
      </w:r>
      <w:r w:rsidRPr="004518E8">
        <w:rPr>
          <w:rFonts w:asciiTheme="minorHAnsi" w:hAnsiTheme="minorHAnsi" w:cstheme="minorHAnsi"/>
          <w:b w:val="0"/>
          <w:bCs/>
        </w:rPr>
        <w:t xml:space="preserve">and adds </w:t>
      </w:r>
      <w:r>
        <w:rPr>
          <w:rFonts w:asciiTheme="minorHAnsi" w:hAnsiTheme="minorHAnsi" w:cstheme="minorHAnsi"/>
          <w:b w:val="0"/>
          <w:bCs/>
        </w:rPr>
        <w:t>the vessel</w:t>
      </w:r>
      <w:r w:rsidRPr="004518E8">
        <w:rPr>
          <w:rFonts w:asciiTheme="minorHAnsi" w:hAnsiTheme="minorHAnsi" w:cstheme="minorHAnsi"/>
          <w:b w:val="0"/>
          <w:bCs/>
        </w:rPr>
        <w:t xml:space="preserve"> to the </w:t>
      </w:r>
      <w:proofErr w:type="spellStart"/>
      <w:r w:rsidRPr="00A50753">
        <w:rPr>
          <w:rFonts w:cstheme="minorHAnsi"/>
          <w:lang w:val="bg-BG"/>
        </w:rPr>
        <w:t>VesselRepository</w:t>
      </w:r>
      <w:proofErr w:type="spellEnd"/>
      <w:r>
        <w:rPr>
          <w:rFonts w:asciiTheme="minorHAnsi" w:hAnsiTheme="minorHAnsi" w:cstheme="minorHAnsi"/>
          <w:b w:val="0"/>
          <w:bCs/>
        </w:rPr>
        <w:t>.</w:t>
      </w:r>
    </w:p>
    <w:p w14:paraId="00313E75" w14:textId="6D81EF15" w:rsidR="00B12833" w:rsidRDefault="00B12833" w:rsidP="00B12833">
      <w:pPr>
        <w:pStyle w:val="Heading4"/>
      </w:pPr>
      <w:proofErr w:type="spellStart"/>
      <w:r w:rsidRPr="00B12833">
        <w:t>AssignCaptain</w:t>
      </w:r>
      <w:proofErr w:type="spellEnd"/>
      <w:r>
        <w:t xml:space="preserve"> Command</w:t>
      </w:r>
    </w:p>
    <w:p w14:paraId="7C35AF65" w14:textId="77777777" w:rsidR="00B12833" w:rsidRDefault="00B12833" w:rsidP="00B12833">
      <w:pPr>
        <w:pStyle w:val="Heading5"/>
      </w:pPr>
      <w:r>
        <w:t>Parameters</w:t>
      </w:r>
    </w:p>
    <w:p w14:paraId="3296ABEE" w14:textId="2AC8358A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bookmarkStart w:id="16" w:name="_Hlk86568076"/>
      <w:proofErr w:type="spellStart"/>
      <w:r w:rsidRPr="00B12833">
        <w:rPr>
          <w:rStyle w:val="CodeChar"/>
        </w:rPr>
        <w:t>selectedCaptainName</w:t>
      </w:r>
      <w:proofErr w:type="spellEnd"/>
      <w:r>
        <w:rPr>
          <w:rStyle w:val="CodeChar"/>
        </w:rPr>
        <w:t xml:space="preserve"> </w:t>
      </w:r>
      <w:bookmarkEnd w:id="16"/>
      <w:r>
        <w:rPr>
          <w:rStyle w:val="CodeChar"/>
        </w:rPr>
        <w:t>– string</w:t>
      </w:r>
    </w:p>
    <w:p w14:paraId="594EA373" w14:textId="1D745BFD" w:rsidR="00B12833" w:rsidRDefault="00B12833" w:rsidP="00B12833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B12833">
        <w:rPr>
          <w:rStyle w:val="CodeChar"/>
        </w:rPr>
        <w:t>selectedVesselName</w:t>
      </w:r>
      <w:proofErr w:type="spellEnd"/>
      <w:r>
        <w:rPr>
          <w:rStyle w:val="CodeChar"/>
        </w:rPr>
        <w:t xml:space="preserve"> - string</w:t>
      </w:r>
    </w:p>
    <w:p w14:paraId="38E15263" w14:textId="77777777" w:rsidR="00B12833" w:rsidRDefault="00B12833" w:rsidP="00B12833">
      <w:pPr>
        <w:pStyle w:val="Heading5"/>
      </w:pPr>
      <w:r>
        <w:t>Functionality</w:t>
      </w:r>
    </w:p>
    <w:p w14:paraId="41102352" w14:textId="77777777" w:rsidR="00420499" w:rsidRPr="00420499" w:rsidRDefault="00B12833" w:rsidP="00B12833">
      <w:r w:rsidRPr="00420499">
        <w:t xml:space="preserve">Searches for a </w:t>
      </w:r>
      <w:r w:rsidRPr="005A2C6D">
        <w:rPr>
          <w:b/>
          <w:bCs/>
        </w:rPr>
        <w:t>captain</w:t>
      </w:r>
      <w:r w:rsidRPr="00420499">
        <w:t xml:space="preserve"> and </w:t>
      </w:r>
      <w:r w:rsidRPr="005A2C6D">
        <w:rPr>
          <w:b/>
          <w:bCs/>
        </w:rPr>
        <w:t>vessel</w:t>
      </w:r>
      <w:r w:rsidRPr="00420499">
        <w:t xml:space="preserve"> by given names.</w:t>
      </w:r>
    </w:p>
    <w:p w14:paraId="3722711D" w14:textId="2CB7886E" w:rsidR="00B12833" w:rsidRPr="00AF5D41" w:rsidRDefault="00B12833" w:rsidP="00B12833">
      <w:pPr>
        <w:rPr>
          <w:lang w:val="bg-BG"/>
        </w:rPr>
      </w:pPr>
      <w:r w:rsidRPr="00420499">
        <w:lastRenderedPageBreak/>
        <w:t xml:space="preserve">As a result, the command returns one of the following </w:t>
      </w:r>
      <w:r w:rsidRPr="005A2C6D">
        <w:rPr>
          <w:b/>
          <w:bCs/>
        </w:rPr>
        <w:t>messages</w:t>
      </w:r>
      <w:r w:rsidRPr="00420499">
        <w:t>:</w:t>
      </w:r>
      <w:r>
        <w:t xml:space="preserve"> </w:t>
      </w:r>
    </w:p>
    <w:p w14:paraId="3F5A3483" w14:textId="56D3667A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captain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029D4A4E" w14:textId="5D1A244B" w:rsidR="00B12833" w:rsidRDefault="00420499" w:rsidP="00B12833">
      <w:pPr>
        <w:pStyle w:val="Code"/>
        <w:numPr>
          <w:ilvl w:val="0"/>
          <w:numId w:val="16"/>
        </w:numPr>
        <w:rPr>
          <w:rStyle w:val="CodeChar"/>
          <w:b/>
          <w:iCs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does not exist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b/>
          <w:iCs/>
          <w:lang w:val="en-GB"/>
        </w:rPr>
        <w:t xml:space="preserve"> </w:t>
      </w:r>
      <w:r w:rsidR="00B12833">
        <w:rPr>
          <w:rStyle w:val="CodeChar"/>
          <w:b/>
          <w:iCs/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.</w:t>
      </w:r>
      <w:r w:rsidR="00B12833">
        <w:rPr>
          <w:rStyle w:val="CodeChar"/>
          <w:b/>
          <w:iCs/>
          <w:lang w:val="en-GB"/>
        </w:rPr>
        <w:t>"</w:t>
      </w:r>
    </w:p>
    <w:p w14:paraId="6738351A" w14:textId="72D8D473" w:rsidR="00B12833" w:rsidRPr="00631FAA" w:rsidRDefault="00420499" w:rsidP="00B12833">
      <w:pPr>
        <w:pStyle w:val="Code"/>
        <w:numPr>
          <w:ilvl w:val="0"/>
          <w:numId w:val="16"/>
        </w:numPr>
        <w:rPr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If the 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>vessel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Pr="00A50753">
        <w:rPr>
          <w:rStyle w:val="CodeChar"/>
          <w:rFonts w:asciiTheme="minorHAnsi" w:hAnsiTheme="minorHAnsi" w:cstheme="minorHAnsi"/>
          <w:b/>
          <w:iCs/>
          <w:lang w:val="en-GB"/>
        </w:rPr>
        <w:t>has a captain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 w:rsidR="00B12833">
        <w:rPr>
          <w:lang w:val="en-GB"/>
        </w:rPr>
        <w:t>"</w:t>
      </w:r>
      <w:r w:rsidR="005721D6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essel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 xml:space="preserve">} 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is already occupied.</w:t>
      </w:r>
      <w:r w:rsidR="00B12833">
        <w:rPr>
          <w:lang w:val="en-GB"/>
        </w:rPr>
        <w:t>"</w:t>
      </w:r>
    </w:p>
    <w:p w14:paraId="725A0B13" w14:textId="371873F5" w:rsidR="00B12833" w:rsidRPr="00420499" w:rsidRDefault="00420499" w:rsidP="00B12833">
      <w:pPr>
        <w:pStyle w:val="Code"/>
        <w:numPr>
          <w:ilvl w:val="0"/>
          <w:numId w:val="16"/>
        </w:numPr>
        <w:rPr>
          <w:rFonts w:asciiTheme="minorHAnsi" w:hAnsiTheme="minorHAnsi" w:cstheme="minorHAnsi"/>
          <w:b w:val="0"/>
          <w:lang w:val="en-GB"/>
        </w:rPr>
      </w:pPr>
      <w:r w:rsidRPr="00420499">
        <w:rPr>
          <w:rStyle w:val="CodeChar"/>
          <w:rFonts w:asciiTheme="minorHAnsi" w:hAnsiTheme="minorHAnsi" w:cstheme="minorHAnsi"/>
          <w:bCs/>
        </w:rPr>
        <w:t>If the captain is successfully assign</w:t>
      </w:r>
      <w:r>
        <w:rPr>
          <w:rStyle w:val="CodeChar"/>
          <w:rFonts w:asciiTheme="minorHAnsi" w:hAnsiTheme="minorHAnsi" w:cstheme="minorHAnsi"/>
          <w:bCs/>
        </w:rPr>
        <w:t xml:space="preserve">ed </w:t>
      </w:r>
      <w:r w:rsidRPr="00420499">
        <w:rPr>
          <w:rStyle w:val="CodeChar"/>
          <w:rFonts w:asciiTheme="minorHAnsi" w:hAnsiTheme="minorHAnsi" w:cstheme="minorHAnsi"/>
          <w:bCs/>
        </w:rPr>
        <w:t xml:space="preserve">to the vessel </w:t>
      </w:r>
      <w:r w:rsidR="004B4744">
        <w:rPr>
          <w:rFonts w:asciiTheme="minorHAnsi" w:hAnsiTheme="minorHAnsi" w:cstheme="minorHAnsi"/>
          <w:b w:val="0"/>
        </w:rPr>
        <w:t>return</w:t>
      </w:r>
      <w:r w:rsidRPr="00420499">
        <w:rPr>
          <w:rStyle w:val="CodeChar"/>
          <w:rFonts w:asciiTheme="minorHAnsi" w:hAnsiTheme="minorHAnsi" w:cstheme="minorHAnsi"/>
          <w:bCs/>
        </w:rPr>
        <w:t>:</w:t>
      </w:r>
      <w:r>
        <w:rPr>
          <w:rStyle w:val="CodeChar"/>
          <w:b/>
        </w:rPr>
        <w:t xml:space="preserve"> </w:t>
      </w:r>
      <w:r w:rsidR="00B12833" w:rsidRPr="008C7729">
        <w:rPr>
          <w:rStyle w:val="CodeChar"/>
          <w:b/>
          <w:lang w:val="bg-BG"/>
        </w:rPr>
        <w:t>"</w:t>
      </w:r>
      <w:r w:rsidR="00591631">
        <w:rPr>
          <w:rFonts w:cs="Consolas"/>
          <w:b w:val="0"/>
          <w:bCs/>
          <w:iCs/>
          <w:noProof/>
          <w:color w:val="A31515"/>
          <w:sz w:val="19"/>
          <w:szCs w:val="19"/>
        </w:rPr>
        <w:t>C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>aptain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selectedCaptain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command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</w:rPr>
        <w:t xml:space="preserve"> vessel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 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{</w:t>
      </w:r>
      <w:r w:rsidR="00D91143" w:rsidRPr="00D91143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selectedVesselName</w:t>
      </w:r>
      <w:r w:rsidRPr="0042049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en-GB"/>
        </w:rPr>
        <w:t>}</w:t>
      </w:r>
      <w:r w:rsidRPr="00420499">
        <w:rPr>
          <w:rFonts w:cs="Consolas"/>
          <w:b w:val="0"/>
          <w:bCs/>
          <w:iCs/>
          <w:noProof/>
          <w:color w:val="A31515"/>
          <w:sz w:val="19"/>
          <w:szCs w:val="19"/>
          <w:lang w:val="en-GB"/>
        </w:rPr>
        <w:t>.</w:t>
      </w:r>
      <w:r w:rsidR="00B12833" w:rsidRPr="008C7729">
        <w:rPr>
          <w:rStyle w:val="CodeChar"/>
          <w:b/>
          <w:lang w:val="bg-BG"/>
        </w:rPr>
        <w:t>"</w:t>
      </w:r>
      <w:r>
        <w:rPr>
          <w:rStyle w:val="CodeChar"/>
          <w:b/>
        </w:rPr>
        <w:t xml:space="preserve"> </w:t>
      </w:r>
      <w:r w:rsidRPr="00420499">
        <w:rPr>
          <w:rStyle w:val="CodeChar"/>
          <w:rFonts w:asciiTheme="minorHAnsi" w:hAnsiTheme="minorHAnsi" w:cstheme="minorHAnsi"/>
          <w:bCs/>
        </w:rPr>
        <w:t>and</w:t>
      </w:r>
      <w:r w:rsidRPr="00420499">
        <w:rPr>
          <w:rStyle w:val="CodeChar"/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  <w:b w:val="0"/>
        </w:rPr>
        <w:t xml:space="preserve">add </w:t>
      </w:r>
      <w:r w:rsidRPr="00420499">
        <w:rPr>
          <w:rFonts w:asciiTheme="minorHAnsi" w:hAnsiTheme="minorHAnsi" w:cstheme="minorHAnsi"/>
          <w:b w:val="0"/>
        </w:rPr>
        <w:t>the vessel to the captain's list of vessels and set the vessel's captain</w:t>
      </w:r>
      <w:r>
        <w:rPr>
          <w:rFonts w:asciiTheme="minorHAnsi" w:hAnsiTheme="minorHAnsi" w:cstheme="minorHAnsi"/>
          <w:b w:val="0"/>
        </w:rPr>
        <w:t xml:space="preserve"> to the </w:t>
      </w:r>
      <w:proofErr w:type="spellStart"/>
      <w:r w:rsidRPr="00420499">
        <w:t>selectedCaptain</w:t>
      </w:r>
      <w:r w:rsidR="00A50753">
        <w:t>Full</w:t>
      </w:r>
      <w:r w:rsidRPr="00420499">
        <w:t>Name</w:t>
      </w:r>
      <w:proofErr w:type="spellEnd"/>
    </w:p>
    <w:p w14:paraId="44EF7B82" w14:textId="1630CF22" w:rsidR="00B12833" w:rsidRPr="001C3FAE" w:rsidRDefault="00B12833" w:rsidP="00B12833">
      <w:pPr>
        <w:pStyle w:val="Code"/>
      </w:pPr>
      <w:r w:rsidRPr="00594C58">
        <w:rPr>
          <w:lang w:val="en-GB"/>
        </w:rPr>
        <w:t>NOTE: Follow the exact order of messages</w:t>
      </w:r>
      <w:r>
        <w:rPr>
          <w:lang w:val="en-GB"/>
        </w:rPr>
        <w:t>.</w:t>
      </w:r>
    </w:p>
    <w:p w14:paraId="3472CCD9" w14:textId="4D8D0847" w:rsidR="00AE46E3" w:rsidRPr="006105A6" w:rsidRDefault="00A6386F" w:rsidP="006105A6">
      <w:pPr>
        <w:pStyle w:val="Heading4"/>
      </w:pPr>
      <w:proofErr w:type="spellStart"/>
      <w:r>
        <w:t>Captain</w:t>
      </w:r>
      <w:r w:rsidR="008969A3" w:rsidRPr="006105A6">
        <w:t>Report</w:t>
      </w:r>
      <w:proofErr w:type="spellEnd"/>
      <w:r w:rsidR="0095260B" w:rsidRPr="006105A6">
        <w:t xml:space="preserve"> Command</w:t>
      </w:r>
      <w:r w:rsidR="00207F06" w:rsidRPr="006105A6">
        <w:t xml:space="preserve"> </w:t>
      </w:r>
    </w:p>
    <w:p w14:paraId="332966D1" w14:textId="77777777" w:rsidR="00AE46E3" w:rsidRDefault="0095260B">
      <w:pPr>
        <w:pStyle w:val="Heading5"/>
      </w:pPr>
      <w:r>
        <w:t>Parameters</w:t>
      </w:r>
    </w:p>
    <w:p w14:paraId="565A2C6D" w14:textId="77777777" w:rsidR="001139EC" w:rsidRDefault="001139EC" w:rsidP="001139EC">
      <w:pPr>
        <w:pStyle w:val="ListParagraph"/>
        <w:numPr>
          <w:ilvl w:val="0"/>
          <w:numId w:val="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>
        <w:t xml:space="preserve">–  </w:t>
      </w:r>
      <w:r>
        <w:rPr>
          <w:rStyle w:val="CodeChar"/>
        </w:rPr>
        <w:t>string</w:t>
      </w:r>
      <w:proofErr w:type="gramEnd"/>
    </w:p>
    <w:p w14:paraId="5C673CE5" w14:textId="77777777" w:rsidR="008969A3" w:rsidRDefault="0095260B" w:rsidP="008969A3">
      <w:pPr>
        <w:pStyle w:val="Heading5"/>
      </w:pPr>
      <w:r>
        <w:t>Functionality</w:t>
      </w:r>
    </w:p>
    <w:p w14:paraId="7F97FB39" w14:textId="65AFC90F" w:rsidR="008969A3" w:rsidRDefault="008969A3" w:rsidP="0021236C">
      <w:pPr>
        <w:pStyle w:val="Index"/>
      </w:pPr>
      <w:r>
        <w:t>S</w:t>
      </w:r>
      <w:r w:rsidRPr="008969A3">
        <w:t>earches for a</w:t>
      </w:r>
      <w:r w:rsidR="00A6386F">
        <w:t>n</w:t>
      </w:r>
      <w:r w:rsidRPr="008969A3">
        <w:t xml:space="preserve"> </w:t>
      </w:r>
      <w:r w:rsidR="00A6386F">
        <w:t>a</w:t>
      </w:r>
      <w:proofErr w:type="spellStart"/>
      <w:r w:rsidR="00A6386F" w:rsidRPr="00A6386F">
        <w:rPr>
          <w:lang w:val="bg-BG"/>
        </w:rPr>
        <w:t>ssign</w:t>
      </w:r>
      <w:r w:rsidR="00A6386F">
        <w:rPr>
          <w:lang w:val="bg-BG"/>
        </w:rPr>
        <w:t>ed</w:t>
      </w:r>
      <w:proofErr w:type="spellEnd"/>
      <w:r w:rsidR="00A6386F">
        <w:t xml:space="preserve"> c</w:t>
      </w:r>
      <w:proofErr w:type="spellStart"/>
      <w:r w:rsidR="00A6386F" w:rsidRPr="00A6386F">
        <w:rPr>
          <w:lang w:val="bg-BG"/>
        </w:rPr>
        <w:t>aptain</w:t>
      </w:r>
      <w:proofErr w:type="spellEnd"/>
      <w:r w:rsidRPr="008969A3">
        <w:t xml:space="preserve"> with </w:t>
      </w:r>
      <w:r w:rsidR="00A6386F">
        <w:t xml:space="preserve">a </w:t>
      </w:r>
      <w:r w:rsidRPr="008969A3">
        <w:t xml:space="preserve">given name and returns the </w:t>
      </w:r>
      <w:proofErr w:type="spellStart"/>
      <w:r w:rsidRPr="008969A3">
        <w:rPr>
          <w:rStyle w:val="CodeChar"/>
          <w:rFonts w:cstheme="minorBidi"/>
        </w:rPr>
        <w:t>I</w:t>
      </w:r>
      <w:r w:rsidR="00A6386F">
        <w:rPr>
          <w:rStyle w:val="CodeChar"/>
          <w:rFonts w:cstheme="minorBidi"/>
        </w:rPr>
        <w:t>Captain</w:t>
      </w:r>
      <w:r w:rsidRPr="008969A3">
        <w:rPr>
          <w:rStyle w:val="CodeChar"/>
          <w:rFonts w:cstheme="minorBidi"/>
        </w:rPr>
        <w:t>.Report</w:t>
      </w:r>
      <w:proofErr w:type="spellEnd"/>
      <w:r w:rsidRPr="008969A3">
        <w:rPr>
          <w:rStyle w:val="CodeChar"/>
          <w:rFonts w:cstheme="minorBidi"/>
        </w:rPr>
        <w:t>()</w:t>
      </w:r>
      <w:r w:rsidRPr="008969A3">
        <w:t xml:space="preserve"> method result.</w:t>
      </w:r>
    </w:p>
    <w:p w14:paraId="048DB857" w14:textId="73E8F3F0" w:rsidR="00D073B7" w:rsidRDefault="00A6386F" w:rsidP="006105A6">
      <w:pPr>
        <w:pStyle w:val="Heading4"/>
      </w:pPr>
      <w:proofErr w:type="spellStart"/>
      <w:r w:rsidRPr="00A6386F">
        <w:t>VesselReport</w:t>
      </w:r>
      <w:proofErr w:type="spellEnd"/>
    </w:p>
    <w:p w14:paraId="4BE5942F" w14:textId="77777777" w:rsidR="00D073B7" w:rsidRDefault="00D073B7" w:rsidP="006105A6">
      <w:pPr>
        <w:pStyle w:val="Heading5"/>
      </w:pPr>
      <w:r>
        <w:t>Parameters</w:t>
      </w:r>
    </w:p>
    <w:p w14:paraId="417299DA" w14:textId="0BA96AF9" w:rsidR="00D073B7" w:rsidRPr="006105A6" w:rsidRDefault="00A6386F" w:rsidP="006105A6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</w:t>
      </w:r>
      <w:r w:rsidR="00D073B7" w:rsidRPr="006105A6">
        <w:rPr>
          <w:rStyle w:val="CodeChar"/>
        </w:rPr>
        <w:t>ame – string</w:t>
      </w:r>
    </w:p>
    <w:p w14:paraId="648524AC" w14:textId="77777777" w:rsidR="00D073B7" w:rsidRDefault="00D073B7" w:rsidP="006105A6">
      <w:pPr>
        <w:pStyle w:val="Heading5"/>
      </w:pPr>
      <w:r>
        <w:t>Functionality</w:t>
      </w:r>
    </w:p>
    <w:p w14:paraId="62DCCA93" w14:textId="12E5AE93" w:rsidR="00D073B7" w:rsidRPr="00544A79" w:rsidRDefault="00535399" w:rsidP="0021236C">
      <w:pPr>
        <w:pStyle w:val="Index"/>
        <w:rPr>
          <w:lang w:val="en-GB"/>
        </w:rPr>
      </w:pPr>
      <w:r>
        <w:t>S</w:t>
      </w:r>
      <w:r w:rsidRPr="008969A3">
        <w:t>earches for a</w:t>
      </w:r>
      <w:r w:rsidR="006105A6">
        <w:t>n</w:t>
      </w:r>
      <w:r w:rsidRPr="008969A3">
        <w:t xml:space="preserve"> </w:t>
      </w:r>
      <w:r w:rsidR="006105A6">
        <w:t xml:space="preserve">existing </w:t>
      </w:r>
      <w:r w:rsidR="00A6386F">
        <w:t>vessel</w:t>
      </w:r>
      <w:r w:rsidRPr="008969A3">
        <w:t xml:space="preserve"> with </w:t>
      </w:r>
      <w:r w:rsidR="00A6386F">
        <w:t xml:space="preserve">a </w:t>
      </w:r>
      <w:r w:rsidRPr="008969A3">
        <w:t xml:space="preserve">given name and returns </w:t>
      </w:r>
      <w:proofErr w:type="spellStart"/>
      <w:proofErr w:type="gramStart"/>
      <w:r>
        <w:rPr>
          <w:rStyle w:val="CodeChar"/>
          <w:rFonts w:cstheme="minorBidi"/>
        </w:rPr>
        <w:t>ToString</w:t>
      </w:r>
      <w:proofErr w:type="spellEnd"/>
      <w:r>
        <w:rPr>
          <w:rStyle w:val="CodeChar"/>
          <w:rFonts w:cstheme="minorBidi"/>
        </w:rPr>
        <w:t>(</w:t>
      </w:r>
      <w:proofErr w:type="gramEnd"/>
      <w:r>
        <w:rPr>
          <w:rStyle w:val="CodeChar"/>
          <w:rFonts w:cstheme="minorBidi"/>
        </w:rPr>
        <w:t>)</w:t>
      </w:r>
      <w:r w:rsidRPr="00535399">
        <w:rPr>
          <w:b/>
        </w:rPr>
        <w:t xml:space="preserve"> </w:t>
      </w:r>
      <w:r w:rsidRPr="008969A3">
        <w:t>method result.</w:t>
      </w:r>
    </w:p>
    <w:p w14:paraId="35143090" w14:textId="3433F2D9" w:rsidR="00AE46E3" w:rsidRPr="00FE2B1A" w:rsidRDefault="00A6386F">
      <w:pPr>
        <w:pStyle w:val="Heading4"/>
        <w:rPr>
          <w:lang w:val="bg-BG"/>
        </w:rPr>
      </w:pPr>
      <w:proofErr w:type="spellStart"/>
      <w:r w:rsidRPr="00A6386F">
        <w:t>Toggle</w:t>
      </w:r>
      <w:r w:rsidR="00975D83">
        <w:t>Special</w:t>
      </w:r>
      <w:r w:rsidRPr="00A6386F">
        <w:t>Mode</w:t>
      </w:r>
      <w:proofErr w:type="spellEnd"/>
      <w:r w:rsidR="001F792D" w:rsidRPr="001F792D">
        <w:t xml:space="preserve"> </w:t>
      </w:r>
      <w:r w:rsidR="0095260B">
        <w:t>Command</w:t>
      </w:r>
      <w:r w:rsidR="00FE2B1A">
        <w:rPr>
          <w:lang w:val="bg-BG"/>
        </w:rPr>
        <w:t xml:space="preserve"> </w:t>
      </w:r>
    </w:p>
    <w:p w14:paraId="6297C473" w14:textId="77777777" w:rsidR="00AE46E3" w:rsidRDefault="0095260B">
      <w:pPr>
        <w:pStyle w:val="Heading5"/>
      </w:pPr>
      <w:r>
        <w:t>Parameters</w:t>
      </w:r>
    </w:p>
    <w:p w14:paraId="73585C32" w14:textId="77777777" w:rsidR="00AE46E3" w:rsidRDefault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r>
        <w:rPr>
          <w:rStyle w:val="CodeChar"/>
        </w:rPr>
        <w:t>Name</w:t>
      </w:r>
      <w:r w:rsidR="0095260B">
        <w:rPr>
          <w:rStyle w:val="CodeChar"/>
        </w:rPr>
        <w:t xml:space="preserve"> - </w:t>
      </w:r>
      <w:r>
        <w:rPr>
          <w:rStyle w:val="CodeChar"/>
        </w:rPr>
        <w:t>string</w:t>
      </w:r>
    </w:p>
    <w:p w14:paraId="1FD5E400" w14:textId="77777777" w:rsidR="00AE46E3" w:rsidRDefault="0095260B">
      <w:pPr>
        <w:pStyle w:val="Heading5"/>
      </w:pPr>
      <w:r>
        <w:t>Functionality</w:t>
      </w:r>
    </w:p>
    <w:p w14:paraId="6B9894F6" w14:textId="1F20CE68" w:rsidR="008C7729" w:rsidRDefault="008C7729" w:rsidP="00A91A5B">
      <w:pPr>
        <w:rPr>
          <w:rStyle w:val="tgc"/>
        </w:rPr>
      </w:pPr>
      <w:r>
        <w:t>S</w:t>
      </w:r>
      <w:r w:rsidRPr="008C7729">
        <w:t xml:space="preserve">earches for </w:t>
      </w:r>
      <w:r w:rsidR="00A6386F">
        <w:t xml:space="preserve">a </w:t>
      </w:r>
      <w:r w:rsidR="00975D83">
        <w:t>vessel</w:t>
      </w:r>
      <w:r w:rsidRPr="008C7729">
        <w:t xml:space="preserve"> with</w:t>
      </w:r>
      <w:r w:rsidR="00A6386F">
        <w:t xml:space="preserve"> a</w:t>
      </w:r>
      <w:r w:rsidRPr="008C7729">
        <w:t xml:space="preserve"> given name and toggles its </w:t>
      </w:r>
      <w:r w:rsidR="00975D83">
        <w:t>special</w:t>
      </w:r>
      <w:r w:rsidR="001F792D">
        <w:t xml:space="preserve"> </w:t>
      </w:r>
      <w:r w:rsidRPr="008C7729">
        <w:t xml:space="preserve">mode. As a </w:t>
      </w:r>
      <w:r w:rsidR="001F792D" w:rsidRPr="008C7729">
        <w:t>result,</w:t>
      </w:r>
      <w:r w:rsidRPr="008C7729">
        <w:t xml:space="preserve"> the command returns</w:t>
      </w:r>
      <w:r w:rsidRPr="008C7729">
        <w:rPr>
          <w:rStyle w:val="tgc"/>
        </w:rPr>
        <w:t xml:space="preserve"> </w:t>
      </w:r>
      <w:r w:rsidR="001F792D">
        <w:rPr>
          <w:rStyle w:val="tgc"/>
        </w:rPr>
        <w:t>one of the following messages:</w:t>
      </w:r>
    </w:p>
    <w:p w14:paraId="57978DB6" w14:textId="45C239BB" w:rsidR="008C7729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</w:t>
      </w:r>
      <w:r w:rsidRPr="005A2C6D">
        <w:rPr>
          <w:rStyle w:val="tgc"/>
          <w:b/>
          <w:bCs/>
        </w:rPr>
        <w:t>battleship</w:t>
      </w:r>
      <w:r>
        <w:rPr>
          <w:rStyle w:val="tgc"/>
        </w:rPr>
        <w:t xml:space="preserve"> and does </w:t>
      </w:r>
      <w:r w:rsidRPr="005A2C6D">
        <w:rPr>
          <w:rStyle w:val="tgc"/>
          <w:b/>
          <w:bCs/>
        </w:rPr>
        <w:t>exist</w:t>
      </w:r>
      <w:r>
        <w:rPr>
          <w:rStyle w:val="tgc"/>
        </w:rPr>
        <w:t xml:space="preserve">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onarMode</w:t>
      </w:r>
      <w:proofErr w:type="spellEnd"/>
      <w:r w:rsidRPr="00975D83">
        <w:rPr>
          <w:rFonts w:ascii="Consolas" w:hAnsi="Consolas" w:cs="Consolas"/>
          <w:b/>
          <w:bCs/>
          <w:color w:val="000000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</w:t>
      </w:r>
      <w:r w:rsidR="008C7729"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B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attleship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 xml:space="preserve">{name} 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toggled sonar mode.</w:t>
      </w:r>
      <w:r w:rsidR="00FE2B1A">
        <w:rPr>
          <w:rStyle w:val="tgc"/>
        </w:rPr>
        <w:t>"</w:t>
      </w:r>
    </w:p>
    <w:p w14:paraId="488B9604" w14:textId="4BEF8418" w:rsidR="00975D83" w:rsidRPr="00975D83" w:rsidRDefault="00975D83" w:rsidP="00975D83">
      <w:pPr>
        <w:pStyle w:val="ListParagraph"/>
        <w:numPr>
          <w:ilvl w:val="0"/>
          <w:numId w:val="8"/>
        </w:numPr>
        <w:rPr>
          <w:rStyle w:val="tgc"/>
        </w:rPr>
      </w:pPr>
      <w:r>
        <w:rPr>
          <w:rStyle w:val="tgc"/>
        </w:rPr>
        <w:t xml:space="preserve">If the vessel is submarine and does exist, execute </w:t>
      </w:r>
      <w:proofErr w:type="spellStart"/>
      <w:proofErr w:type="gramStart"/>
      <w:r w:rsidRPr="00975D83">
        <w:rPr>
          <w:rFonts w:ascii="Consolas" w:hAnsi="Consolas" w:cs="Consolas"/>
          <w:b/>
          <w:bCs/>
          <w:color w:val="000000"/>
          <w:lang w:val="bg-BG"/>
        </w:rPr>
        <w:t>ToggleSubmergeMode</w:t>
      </w:r>
      <w:proofErr w:type="spellEnd"/>
      <w:r w:rsidRPr="00975D83">
        <w:rPr>
          <w:rFonts w:ascii="Consolas" w:hAnsi="Consolas" w:cs="Consolas"/>
          <w:b/>
          <w:bCs/>
          <w:color w:val="000000"/>
          <w:lang w:val="bg-BG"/>
        </w:rPr>
        <w:t>(</w:t>
      </w:r>
      <w:proofErr w:type="gramEnd"/>
      <w:r w:rsidRPr="00975D83">
        <w:rPr>
          <w:rFonts w:ascii="Consolas" w:hAnsi="Consolas" w:cs="Consolas"/>
          <w:b/>
          <w:bCs/>
          <w:color w:val="000000"/>
          <w:lang w:val="bg-BG"/>
        </w:rPr>
        <w:t>)</w:t>
      </w:r>
      <w:r>
        <w:rPr>
          <w:rStyle w:val="tgc"/>
        </w:rPr>
        <w:t xml:space="preserve"> and </w:t>
      </w:r>
      <w:r w:rsidR="004B4744" w:rsidRPr="004B4744">
        <w:rPr>
          <w:rFonts w:cstheme="minorHAnsi"/>
          <w:bCs/>
        </w:rPr>
        <w:t>return</w:t>
      </w:r>
      <w:r>
        <w:rPr>
          <w:rStyle w:val="tgc"/>
        </w:rPr>
        <w:t xml:space="preserve">:  </w:t>
      </w:r>
      <w:r w:rsidRPr="008C7729">
        <w:rPr>
          <w:rStyle w:val="tgc"/>
        </w:rPr>
        <w:t>"</w:t>
      </w:r>
      <w:r w:rsidR="005414EF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>S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ubmarine </w:t>
      </w:r>
      <w:r w:rsidRPr="00975D83">
        <w:rPr>
          <w:rFonts w:ascii="Consolas" w:hAnsi="Consolas" w:cs="Consolas"/>
          <w:bCs/>
          <w:iCs/>
          <w:noProof/>
          <w:color w:val="000000" w:themeColor="text1"/>
          <w:sz w:val="19"/>
          <w:szCs w:val="19"/>
        </w:rPr>
        <w:t>{name}</w:t>
      </w:r>
      <w:r w:rsidRPr="00975D83">
        <w:rPr>
          <w:rFonts w:ascii="Consolas" w:hAnsi="Consolas" w:cs="Consolas"/>
          <w:bCs/>
          <w:iCs/>
          <w:noProof/>
          <w:color w:val="A31515"/>
          <w:sz w:val="19"/>
          <w:szCs w:val="19"/>
        </w:rPr>
        <w:t xml:space="preserve"> toggled submerge mode.</w:t>
      </w:r>
      <w:r w:rsidRPr="00975D83">
        <w:rPr>
          <w:rFonts w:cs="Consolas"/>
          <w:bCs/>
          <w:iCs/>
          <w:noProof/>
          <w:color w:val="A31515"/>
          <w:sz w:val="19"/>
          <w:szCs w:val="19"/>
        </w:rPr>
        <w:t>"</w:t>
      </w:r>
    </w:p>
    <w:p w14:paraId="420B7CEB" w14:textId="3BAE9E88" w:rsidR="00975D83" w:rsidRDefault="00975D83" w:rsidP="00975D83">
      <w:pPr>
        <w:pStyle w:val="Code"/>
        <w:numPr>
          <w:ilvl w:val="0"/>
          <w:numId w:val="8"/>
        </w:numPr>
      </w:pPr>
      <w:r w:rsidRPr="00975D83">
        <w:rPr>
          <w:rStyle w:val="tgc"/>
          <w:rFonts w:asciiTheme="minorHAnsi" w:hAnsiTheme="minorHAnsi" w:cstheme="minorHAnsi"/>
          <w:b w:val="0"/>
          <w:bCs/>
        </w:rPr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 w:rsidRPr="004B4744">
        <w:rPr>
          <w:rFonts w:asciiTheme="minorHAnsi" w:hAnsiTheme="minorHAnsi" w:cstheme="minorHAnsi"/>
          <w:bCs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5414EF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="002F5419"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491CD0B8" w14:textId="7180055F" w:rsidR="002F5419" w:rsidRDefault="002F5419" w:rsidP="002F5419">
      <w:pPr>
        <w:pStyle w:val="Code"/>
      </w:pPr>
    </w:p>
    <w:p w14:paraId="6BD20C54" w14:textId="0D2AC784" w:rsidR="002F5419" w:rsidRDefault="00F35630" w:rsidP="002F5419">
      <w:pPr>
        <w:pStyle w:val="Heading4"/>
      </w:pPr>
      <w:proofErr w:type="spellStart"/>
      <w:r>
        <w:t>S</w:t>
      </w:r>
      <w:r w:rsidRPr="00F35630">
        <w:t>ervice</w:t>
      </w:r>
      <w:r w:rsidR="002F5419" w:rsidRPr="006F7F7C">
        <w:t>Vessel</w:t>
      </w:r>
      <w:proofErr w:type="spellEnd"/>
      <w:r w:rsidR="002F5419" w:rsidRPr="006F7F7C">
        <w:t xml:space="preserve"> </w:t>
      </w:r>
      <w:r w:rsidR="002F5419">
        <w:t>Command</w:t>
      </w:r>
    </w:p>
    <w:p w14:paraId="2DC51277" w14:textId="77777777" w:rsidR="002F5419" w:rsidRDefault="002F5419" w:rsidP="002F5419">
      <w:pPr>
        <w:pStyle w:val="Heading5"/>
      </w:pPr>
      <w:r>
        <w:t>Parameters</w:t>
      </w:r>
    </w:p>
    <w:p w14:paraId="5E9BE010" w14:textId="7C1EA2EA" w:rsidR="002F5419" w:rsidRPr="002F5419" w:rsidRDefault="00D66286" w:rsidP="002F541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vesselName</w:t>
      </w:r>
      <w:proofErr w:type="spellEnd"/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 xml:space="preserve"> </w:t>
      </w:r>
      <w:r w:rsidR="002F5419">
        <w:rPr>
          <w:rStyle w:val="CodeChar"/>
        </w:rPr>
        <w:t>- string</w:t>
      </w:r>
    </w:p>
    <w:p w14:paraId="1CEFB9E1" w14:textId="77777777" w:rsidR="002F5419" w:rsidRDefault="002F5419" w:rsidP="002F5419">
      <w:pPr>
        <w:pStyle w:val="Heading5"/>
      </w:pPr>
      <w:r>
        <w:t>Functionality</w:t>
      </w:r>
    </w:p>
    <w:p w14:paraId="112D9F32" w14:textId="4CD36C04" w:rsidR="002F5419" w:rsidRPr="00F35630" w:rsidRDefault="002F5419" w:rsidP="00F35630">
      <w:r w:rsidRPr="00F35630">
        <w:rPr>
          <w:rFonts w:cstheme="minorHAnsi"/>
        </w:rPr>
        <w:t xml:space="preserve">Search for a vessel with the given name and </w:t>
      </w:r>
      <w:r w:rsidR="00F35630" w:rsidRPr="00F35630">
        <w:rPr>
          <w:rFonts w:cstheme="minorHAnsi"/>
        </w:rPr>
        <w:t>invoke its</w:t>
      </w:r>
      <w:r w:rsidR="00F35630">
        <w:rPr>
          <w:rFonts w:cstheme="minorHAnsi"/>
          <w:b/>
          <w:bCs/>
        </w:rPr>
        <w:t xml:space="preserve"> </w:t>
      </w:r>
      <w:proofErr w:type="spellStart"/>
      <w:proofErr w:type="gramStart"/>
      <w:r w:rsidR="00F35630" w:rsidRPr="00531906">
        <w:rPr>
          <w:rFonts w:ascii="Consolas" w:hAnsi="Consolas" w:cs="Consolas"/>
          <w:b/>
          <w:bCs/>
          <w:color w:val="000000"/>
          <w:lang w:val="bg-BG"/>
        </w:rPr>
        <w:t>RepairVessel</w:t>
      </w:r>
      <w:proofErr w:type="spellEnd"/>
      <w:r w:rsidR="00F35630" w:rsidRPr="00531906">
        <w:rPr>
          <w:rFonts w:cs="Consolas"/>
          <w:b/>
          <w:bCs/>
          <w:color w:val="000000"/>
        </w:rPr>
        <w:t>(</w:t>
      </w:r>
      <w:proofErr w:type="gramEnd"/>
      <w:r w:rsidR="00F35630" w:rsidRPr="00531906">
        <w:rPr>
          <w:rFonts w:cs="Consolas"/>
          <w:b/>
          <w:bCs/>
          <w:color w:val="000000"/>
        </w:rPr>
        <w:t>)</w:t>
      </w:r>
      <w:r w:rsidR="00F35630">
        <w:rPr>
          <w:rFonts w:cs="Consolas"/>
          <w:color w:val="000000"/>
          <w:sz w:val="19"/>
          <w:szCs w:val="19"/>
        </w:rPr>
        <w:t xml:space="preserve"> </w:t>
      </w:r>
      <w:r w:rsidR="00F35630" w:rsidRPr="00F35630">
        <w:rPr>
          <w:rFonts w:cstheme="minorHAnsi"/>
          <w:color w:val="000000"/>
        </w:rPr>
        <w:t>method</w:t>
      </w:r>
      <w:r>
        <w:rPr>
          <w:rFonts w:cstheme="minorHAnsi"/>
          <w:b/>
          <w:bCs/>
        </w:rPr>
        <w:t xml:space="preserve">. </w:t>
      </w:r>
      <w:r w:rsidR="00F35630">
        <w:rPr>
          <w:rFonts w:cstheme="minorHAnsi"/>
          <w:b/>
          <w:bCs/>
        </w:rPr>
        <w:t xml:space="preserve"> </w:t>
      </w:r>
      <w:r w:rsidR="00F35630" w:rsidRPr="008C7729">
        <w:t>As a result, the command returns</w:t>
      </w:r>
      <w:r w:rsidR="00F35630" w:rsidRPr="008C7729">
        <w:rPr>
          <w:rStyle w:val="tgc"/>
        </w:rPr>
        <w:t xml:space="preserve"> </w:t>
      </w:r>
      <w:r w:rsidR="00F35630">
        <w:rPr>
          <w:rStyle w:val="tgc"/>
        </w:rPr>
        <w:t>one of the following messages:</w:t>
      </w:r>
    </w:p>
    <w:p w14:paraId="575B083E" w14:textId="229A2604" w:rsidR="002F5419" w:rsidRPr="002F5419" w:rsidRDefault="002F5419" w:rsidP="002F5419">
      <w:pPr>
        <w:pStyle w:val="Code"/>
        <w:numPr>
          <w:ilvl w:val="0"/>
          <w:numId w:val="26"/>
        </w:numPr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</w:t>
      </w:r>
      <w:r w:rsidRPr="002F5419">
        <w:rPr>
          <w:rFonts w:asciiTheme="minorHAnsi" w:hAnsiTheme="minorHAnsi" w:cstheme="minorHAnsi"/>
          <w:b w:val="0"/>
          <w:bCs/>
        </w:rPr>
        <w:t xml:space="preserve">f the vessel </w:t>
      </w:r>
      <w:r w:rsidR="00F35630">
        <w:rPr>
          <w:rFonts w:asciiTheme="minorHAnsi" w:hAnsiTheme="minorHAnsi" w:cstheme="minorHAnsi"/>
          <w:b w:val="0"/>
          <w:bCs/>
        </w:rPr>
        <w:t xml:space="preserve">is </w:t>
      </w:r>
      <w:r w:rsidR="00F35630" w:rsidRPr="006E3F2F">
        <w:rPr>
          <w:rFonts w:asciiTheme="minorHAnsi" w:hAnsiTheme="minorHAnsi" w:cstheme="minorHAnsi"/>
        </w:rPr>
        <w:t>successfully</w:t>
      </w:r>
      <w:r w:rsidR="00F35630">
        <w:rPr>
          <w:rFonts w:asciiTheme="minorHAnsi" w:hAnsiTheme="minorHAnsi" w:cstheme="minorHAnsi"/>
          <w:b w:val="0"/>
          <w:bCs/>
        </w:rPr>
        <w:t xml:space="preserve"> </w:t>
      </w:r>
      <w:r w:rsidR="00F35630" w:rsidRPr="006E3F2F">
        <w:rPr>
          <w:rFonts w:asciiTheme="minorHAnsi" w:hAnsiTheme="minorHAnsi" w:cstheme="minorHAnsi"/>
        </w:rPr>
        <w:t>repair</w:t>
      </w:r>
      <w:r w:rsidR="00BC5C4D">
        <w:rPr>
          <w:rFonts w:asciiTheme="minorHAnsi" w:hAnsiTheme="minorHAnsi" w:cstheme="minorHAnsi"/>
        </w:rPr>
        <w:t>ed</w:t>
      </w:r>
      <w:r>
        <w:rPr>
          <w:rFonts w:asciiTheme="minorHAnsi" w:hAnsiTheme="minorHAnsi" w:cstheme="minorHAnsi"/>
          <w:b w:val="0"/>
          <w:bCs/>
        </w:rPr>
        <w:t xml:space="preserve"> </w:t>
      </w:r>
      <w:r w:rsidR="004B4744">
        <w:rPr>
          <w:rFonts w:asciiTheme="minorHAnsi" w:hAnsiTheme="minorHAnsi" w:cstheme="minorHAnsi"/>
          <w:b w:val="0"/>
        </w:rPr>
        <w:t>return</w:t>
      </w:r>
      <w:r>
        <w:rPr>
          <w:rFonts w:asciiTheme="minorHAnsi" w:hAnsiTheme="minorHAnsi" w:cstheme="minorHAnsi"/>
          <w:b w:val="0"/>
          <w:bCs/>
        </w:rPr>
        <w:t>:</w:t>
      </w:r>
      <w:r w:rsidRPr="002F5419">
        <w:rPr>
          <w:rFonts w:asciiTheme="minorHAnsi" w:hAnsiTheme="minorHAnsi" w:cstheme="minorHAnsi"/>
          <w:b w:val="0"/>
          <w:bCs/>
        </w:rPr>
        <w:t xml:space="preserve">  </w:t>
      </w:r>
      <w:r>
        <w:t>"</w:t>
      </w:r>
      <w:r w:rsidR="00231823">
        <w:rPr>
          <w:rFonts w:cs="Consolas"/>
          <w:b w:val="0"/>
          <w:bCs/>
          <w:color w:val="A31515"/>
          <w:sz w:val="19"/>
          <w:szCs w:val="19"/>
        </w:rPr>
        <w:t>V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essel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was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 xml:space="preserve"> </w:t>
      </w:r>
      <w:proofErr w:type="spellStart"/>
      <w:r w:rsidRPr="002F5419">
        <w:rPr>
          <w:rFonts w:cs="Consolas"/>
          <w:b w:val="0"/>
          <w:bCs/>
          <w:color w:val="A31515"/>
          <w:sz w:val="19"/>
          <w:szCs w:val="19"/>
          <w:lang w:val="bg-BG"/>
        </w:rPr>
        <w:t>repaired</w:t>
      </w:r>
      <w:proofErr w:type="spellEnd"/>
      <w:r w:rsidRPr="002F5419">
        <w:rPr>
          <w:rFonts w:cs="Consolas"/>
          <w:b w:val="0"/>
          <w:bCs/>
          <w:color w:val="A31515"/>
          <w:sz w:val="19"/>
          <w:szCs w:val="19"/>
        </w:rPr>
        <w:t>.</w:t>
      </w:r>
      <w:r w:rsidRPr="002F5419">
        <w:rPr>
          <w:b w:val="0"/>
          <w:bCs/>
        </w:rPr>
        <w:t>"</w:t>
      </w:r>
    </w:p>
    <w:p w14:paraId="0E5DDD9D" w14:textId="0D7C9685" w:rsidR="00975D83" w:rsidRPr="00430BEA" w:rsidRDefault="002F5419" w:rsidP="00975D83">
      <w:pPr>
        <w:pStyle w:val="Code"/>
        <w:numPr>
          <w:ilvl w:val="0"/>
          <w:numId w:val="26"/>
        </w:numPr>
        <w:rPr>
          <w:rStyle w:val="tgc"/>
        </w:rPr>
      </w:pPr>
      <w:r w:rsidRPr="00975D83">
        <w:rPr>
          <w:rStyle w:val="tgc"/>
          <w:rFonts w:asciiTheme="minorHAnsi" w:hAnsiTheme="minorHAnsi" w:cstheme="minorHAnsi"/>
          <w:b w:val="0"/>
          <w:bCs/>
        </w:rPr>
        <w:lastRenderedPageBreak/>
        <w:t xml:space="preserve">If the vessel 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 xml:space="preserve">does not exist </w:t>
      </w:r>
      <w:r w:rsidR="004B4744">
        <w:rPr>
          <w:rFonts w:asciiTheme="minorHAnsi" w:hAnsiTheme="minorHAnsi" w:cstheme="minorHAnsi"/>
          <w:b w:val="0"/>
        </w:rPr>
        <w:t>return</w:t>
      </w:r>
      <w:r w:rsidRPr="00975D83">
        <w:rPr>
          <w:rStyle w:val="CodeChar"/>
          <w:rFonts w:asciiTheme="minorHAnsi" w:hAnsiTheme="minorHAnsi" w:cstheme="minorHAnsi"/>
          <w:b/>
          <w:bCs/>
          <w:iCs/>
          <w:lang w:val="en-GB"/>
        </w:rPr>
        <w:t>:</w:t>
      </w:r>
      <w:r>
        <w:rPr>
          <w:rStyle w:val="CodeChar"/>
          <w:rFonts w:asciiTheme="minorHAnsi" w:hAnsiTheme="minorHAnsi" w:cstheme="minorHAnsi"/>
          <w:bCs/>
          <w:iCs/>
          <w:lang w:val="en-GB"/>
        </w:rPr>
        <w:t xml:space="preserve"> </w:t>
      </w:r>
      <w:r>
        <w:t>"</w:t>
      </w:r>
      <w:r w:rsidR="008C4101">
        <w:rPr>
          <w:rFonts w:cs="Consolas"/>
          <w:b w:val="0"/>
          <w:bCs/>
          <w:iCs/>
          <w:noProof/>
          <w:color w:val="A31515"/>
          <w:sz w:val="19"/>
          <w:szCs w:val="19"/>
        </w:rPr>
        <w:t>V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 xml:space="preserve">essel 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>{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</w:rPr>
        <w:t>name</w:t>
      </w:r>
      <w:r w:rsidRPr="002F5419">
        <w:rPr>
          <w:rFonts w:cs="Consolas"/>
          <w:b w:val="0"/>
          <w:bCs/>
          <w:iCs/>
          <w:noProof/>
          <w:color w:val="000000" w:themeColor="text1"/>
          <w:sz w:val="19"/>
          <w:szCs w:val="19"/>
          <w:lang w:val="bg-BG"/>
        </w:rPr>
        <w:t xml:space="preserve">} </w:t>
      </w:r>
      <w:r w:rsidRPr="00975D83">
        <w:rPr>
          <w:rFonts w:cs="Consolas"/>
          <w:b w:val="0"/>
          <w:bCs/>
          <w:iCs/>
          <w:noProof/>
          <w:color w:val="A31515"/>
          <w:sz w:val="19"/>
          <w:szCs w:val="19"/>
          <w:lang w:val="bg-BG"/>
        </w:rPr>
        <w:t>could not be found.</w:t>
      </w:r>
      <w:r w:rsidRPr="00EA2607">
        <w:t>"</w:t>
      </w:r>
    </w:p>
    <w:p w14:paraId="08E81976" w14:textId="6C1CADE2" w:rsidR="00AE46E3" w:rsidRDefault="006F7F7C">
      <w:pPr>
        <w:pStyle w:val="Heading4"/>
      </w:pPr>
      <w:bookmarkStart w:id="17" w:name="_Hlk86569606"/>
      <w:proofErr w:type="spellStart"/>
      <w:r w:rsidRPr="006F7F7C">
        <w:t>AttackVessels</w:t>
      </w:r>
      <w:proofErr w:type="spellEnd"/>
      <w:r w:rsidRPr="006F7F7C">
        <w:t xml:space="preserve"> </w:t>
      </w:r>
      <w:r w:rsidR="0095260B">
        <w:t>Command</w:t>
      </w:r>
    </w:p>
    <w:bookmarkEnd w:id="17"/>
    <w:p w14:paraId="4B257ED6" w14:textId="77777777" w:rsidR="008C7729" w:rsidRDefault="008C7729" w:rsidP="008C7729">
      <w:pPr>
        <w:pStyle w:val="Heading5"/>
      </w:pPr>
      <w:r>
        <w:t>Parameters</w:t>
      </w:r>
    </w:p>
    <w:p w14:paraId="787FAFB4" w14:textId="3D8C8F6F" w:rsid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Style w:val="CodeChar"/>
        </w:rPr>
      </w:pPr>
      <w:proofErr w:type="spellStart"/>
      <w:r w:rsidRPr="00A6386F">
        <w:rPr>
          <w:rStyle w:val="CodeChar"/>
        </w:rPr>
        <w:t>attackingVesselName</w:t>
      </w:r>
      <w:proofErr w:type="spellEnd"/>
      <w:r w:rsidRPr="00A6386F">
        <w:rPr>
          <w:rStyle w:val="CodeChar"/>
        </w:rPr>
        <w:t xml:space="preserve"> </w:t>
      </w:r>
      <w:r>
        <w:rPr>
          <w:rStyle w:val="CodeChar"/>
        </w:rPr>
        <w:t>-</w:t>
      </w:r>
      <w:r w:rsidR="008C7729">
        <w:rPr>
          <w:rStyle w:val="CodeChar"/>
        </w:rPr>
        <w:t xml:space="preserve"> string</w:t>
      </w:r>
    </w:p>
    <w:p w14:paraId="55849608" w14:textId="71B0B8D9" w:rsidR="008C7729" w:rsidRPr="008C7729" w:rsidRDefault="00A6386F" w:rsidP="008C7729">
      <w:pPr>
        <w:pStyle w:val="ListParagraph"/>
        <w:numPr>
          <w:ilvl w:val="0"/>
          <w:numId w:val="2"/>
        </w:numPr>
        <w:spacing w:before="0" w:after="0"/>
        <w:rPr>
          <w:rFonts w:ascii="Consolas" w:hAnsi="Consolas"/>
          <w:b/>
        </w:rPr>
      </w:pPr>
      <w:proofErr w:type="spellStart"/>
      <w:r w:rsidRPr="00A6386F">
        <w:rPr>
          <w:rStyle w:val="CodeChar"/>
        </w:rPr>
        <w:t>defendingVesselName</w:t>
      </w:r>
      <w:proofErr w:type="spellEnd"/>
      <w:r w:rsidRPr="00A6386F">
        <w:rPr>
          <w:rStyle w:val="CodeChar"/>
        </w:rPr>
        <w:t xml:space="preserve"> </w:t>
      </w:r>
      <w:r w:rsidR="008C7729">
        <w:rPr>
          <w:rStyle w:val="CodeChar"/>
        </w:rPr>
        <w:t>- string</w:t>
      </w:r>
    </w:p>
    <w:p w14:paraId="5A7CA4AB" w14:textId="10BFB52E" w:rsidR="008F1334" w:rsidRDefault="0095260B" w:rsidP="008F1334">
      <w:pPr>
        <w:pStyle w:val="Heading5"/>
      </w:pPr>
      <w:r>
        <w:t>Functionality</w:t>
      </w:r>
    </w:p>
    <w:p w14:paraId="57D09F07" w14:textId="07CB09B7" w:rsidR="00CA712B" w:rsidRDefault="008F1334" w:rsidP="008F1334">
      <w:pPr>
        <w:rPr>
          <w:highlight w:val="red"/>
        </w:rPr>
      </w:pPr>
      <w:r w:rsidRPr="00CA712B">
        <w:t xml:space="preserve">Searches for </w:t>
      </w:r>
      <w:r w:rsidRPr="005A2C6D">
        <w:rPr>
          <w:b/>
          <w:bCs/>
        </w:rPr>
        <w:t xml:space="preserve">two </w:t>
      </w:r>
      <w:r w:rsidR="006F7F7C" w:rsidRPr="005A2C6D">
        <w:rPr>
          <w:b/>
          <w:bCs/>
        </w:rPr>
        <w:t>vessels</w:t>
      </w:r>
      <w:r w:rsidRPr="00CA712B">
        <w:t xml:space="preserve"> by given </w:t>
      </w:r>
      <w:r w:rsidRPr="005A2C6D">
        <w:rPr>
          <w:b/>
          <w:bCs/>
        </w:rPr>
        <w:t>names</w:t>
      </w:r>
      <w:r w:rsidRPr="00CA712B">
        <w:t xml:space="preserve"> and the </w:t>
      </w:r>
      <w:r w:rsidRPr="005A2C6D">
        <w:rPr>
          <w:b/>
          <w:bCs/>
        </w:rPr>
        <w:t>first one</w:t>
      </w:r>
      <w:r w:rsidRPr="00CA712B">
        <w:t xml:space="preserve"> attacks the </w:t>
      </w:r>
      <w:r w:rsidRPr="005A2C6D">
        <w:rPr>
          <w:b/>
          <w:bCs/>
        </w:rPr>
        <w:t>second one</w:t>
      </w:r>
      <w:r w:rsidR="00CA712B" w:rsidRPr="00CA712B">
        <w:t xml:space="preserve">. </w:t>
      </w:r>
      <w:r w:rsidR="00CA712B" w:rsidRPr="008C7729">
        <w:t>As a result, the command returns</w:t>
      </w:r>
      <w:r w:rsidR="00CA712B" w:rsidRPr="008C7729">
        <w:rPr>
          <w:rStyle w:val="tgc"/>
        </w:rPr>
        <w:t xml:space="preserve"> </w:t>
      </w:r>
      <w:r w:rsidR="00CA712B">
        <w:rPr>
          <w:rStyle w:val="tgc"/>
        </w:rPr>
        <w:t xml:space="preserve">one of the following </w:t>
      </w:r>
      <w:r w:rsidR="00CA712B" w:rsidRPr="005A2C6D">
        <w:rPr>
          <w:rStyle w:val="tgc"/>
          <w:b/>
          <w:bCs/>
        </w:rPr>
        <w:t>messages</w:t>
      </w:r>
      <w:r w:rsidR="00CA712B">
        <w:rPr>
          <w:rStyle w:val="tgc"/>
        </w:rPr>
        <w:t>:</w:t>
      </w:r>
    </w:p>
    <w:p w14:paraId="1EB89E03" w14:textId="5B25C58E" w:rsidR="00CA6B7B" w:rsidRDefault="00CA712B" w:rsidP="00CA712B">
      <w:pPr>
        <w:pStyle w:val="Index"/>
        <w:numPr>
          <w:ilvl w:val="0"/>
          <w:numId w:val="14"/>
        </w:numPr>
      </w:pPr>
      <w:r>
        <w:t xml:space="preserve">If one of the </w:t>
      </w:r>
      <w:r w:rsidRPr="005A2C6D">
        <w:rPr>
          <w:b/>
          <w:bCs/>
        </w:rPr>
        <w:t>vessels doesn't exist</w:t>
      </w:r>
      <w:r>
        <w:t xml:space="preserve">, the </w:t>
      </w:r>
      <w:r w:rsidRPr="005A2C6D">
        <w:rPr>
          <w:b/>
          <w:bCs/>
        </w:rPr>
        <w:t xml:space="preserve">attacking </w:t>
      </w:r>
      <w:r w:rsidR="006269FB" w:rsidRPr="005A2C6D">
        <w:rPr>
          <w:b/>
          <w:bCs/>
        </w:rPr>
        <w:t>vessel</w:t>
      </w:r>
      <w:r>
        <w:t xml:space="preserve"> is with priority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CA6B7B">
        <w:rPr>
          <w:rStyle w:val="CodeChar"/>
        </w:rPr>
        <w:t>"</w:t>
      </w:r>
      <w:bookmarkStart w:id="18" w:name="_Hlk86572835"/>
      <w:r w:rsidR="00C447C6">
        <w:rPr>
          <w:rFonts w:ascii="Consolas" w:hAnsi="Consolas" w:cs="Consolas"/>
          <w:color w:val="A31515"/>
          <w:sz w:val="19"/>
          <w:szCs w:val="19"/>
        </w:rPr>
        <w:t>V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essel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spellEnd"/>
      <w:r w:rsidRPr="00CA71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could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found</w:t>
      </w:r>
      <w:proofErr w:type="spellEnd"/>
      <w:r w:rsidRPr="00CA712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bookmarkEnd w:id="18"/>
      <w:r w:rsidR="00CA6B7B" w:rsidRPr="00CA6B7B">
        <w:rPr>
          <w:rStyle w:val="CodeChar"/>
        </w:rPr>
        <w:t>"</w:t>
      </w:r>
      <w:r w:rsidR="00CA6B7B">
        <w:t xml:space="preserve"> </w:t>
      </w:r>
    </w:p>
    <w:p w14:paraId="11E08E80" w14:textId="30AB7C96" w:rsidR="00CA712B" w:rsidRPr="00CA712B" w:rsidRDefault="00CA712B" w:rsidP="00CA712B">
      <w:pPr>
        <w:pStyle w:val="Index"/>
        <w:numPr>
          <w:ilvl w:val="0"/>
          <w:numId w:val="14"/>
        </w:numPr>
        <w:rPr>
          <w:rStyle w:val="CodeChar"/>
          <w:rFonts w:asciiTheme="minorHAnsi" w:hAnsiTheme="minorHAnsi"/>
          <w:b w:val="0"/>
        </w:rPr>
      </w:pPr>
      <w:r>
        <w:t>I</w:t>
      </w:r>
      <w:r w:rsidRPr="00DD4385">
        <w:t xml:space="preserve">f one of the </w:t>
      </w:r>
      <w:r>
        <w:t>vessels</w:t>
      </w:r>
      <w:r w:rsidRPr="00DD4385">
        <w:t xml:space="preserve"> </w:t>
      </w:r>
      <w:r w:rsidRPr="005A2C6D">
        <w:rPr>
          <w:b/>
          <w:bCs/>
        </w:rPr>
        <w:t>has armor thickness equal to zero</w:t>
      </w:r>
      <w:r w:rsidRPr="00DD4385">
        <w:t xml:space="preserve">, the </w:t>
      </w:r>
      <w:r w:rsidRPr="005A2C6D">
        <w:rPr>
          <w:b/>
          <w:bCs/>
        </w:rPr>
        <w:t>attacking vessel</w:t>
      </w:r>
      <w:r w:rsidRPr="00DD4385">
        <w:t xml:space="preserve"> is with priority</w:t>
      </w:r>
      <w:r>
        <w:t xml:space="preserve"> </w:t>
      </w:r>
      <w:r w:rsidR="004B4744" w:rsidRPr="004B4744">
        <w:rPr>
          <w:rFonts w:cstheme="minorHAnsi"/>
          <w:bCs/>
        </w:rPr>
        <w:t>return</w:t>
      </w:r>
      <w:r>
        <w:t xml:space="preserve">: </w:t>
      </w:r>
      <w:r w:rsidR="00CA6B7B" w:rsidRPr="00DD4385">
        <w:rPr>
          <w:rStyle w:val="CodeChar"/>
        </w:rPr>
        <w:t>"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 xml:space="preserve">Unarmored vessel </w:t>
      </w:r>
      <w:r w:rsidRPr="00CA712B">
        <w:rPr>
          <w:rFonts w:ascii="Consolas" w:hAnsi="Consolas" w:cs="Consolas"/>
          <w:bCs/>
          <w:color w:val="000000" w:themeColor="text1"/>
          <w:sz w:val="19"/>
          <w:szCs w:val="19"/>
        </w:rPr>
        <w:t xml:space="preserve">{name} </w:t>
      </w:r>
      <w:r w:rsidRPr="00CA712B">
        <w:rPr>
          <w:rFonts w:ascii="Consolas" w:hAnsi="Consolas" w:cs="Consolas"/>
          <w:bCs/>
          <w:color w:val="A31515"/>
          <w:sz w:val="19"/>
          <w:szCs w:val="19"/>
        </w:rPr>
        <w:t>cannot attack or be attacked.</w:t>
      </w:r>
      <w:r w:rsidR="00CA6B7B" w:rsidRPr="00DD4385">
        <w:rPr>
          <w:rStyle w:val="CodeChar"/>
        </w:rPr>
        <w:t>"</w:t>
      </w:r>
    </w:p>
    <w:p w14:paraId="03A248D1" w14:textId="77777777" w:rsidR="0093384B" w:rsidRDefault="00CA712B" w:rsidP="0093384B">
      <w:pPr>
        <w:pStyle w:val="Index"/>
        <w:numPr>
          <w:ilvl w:val="0"/>
          <w:numId w:val="14"/>
        </w:numPr>
        <w:spacing w:after="0"/>
      </w:pPr>
      <w:r>
        <w:t xml:space="preserve">If all the criteria are matched </w:t>
      </w:r>
      <w:r w:rsidRPr="0093384B">
        <w:rPr>
          <w:b/>
          <w:bCs/>
        </w:rPr>
        <w:t>invoke</w:t>
      </w:r>
      <w:r>
        <w:t xml:space="preserve"> the attacking vessel </w:t>
      </w:r>
      <w:proofErr w:type="gramStart"/>
      <w:r w:rsidRPr="00CA712B">
        <w:rPr>
          <w:rFonts w:ascii="Consolas" w:hAnsi="Consolas"/>
          <w:b/>
          <w:bCs/>
        </w:rPr>
        <w:t>Attack(</w:t>
      </w:r>
      <w:proofErr w:type="gramEnd"/>
      <w:r w:rsidRPr="00CA712B">
        <w:rPr>
          <w:rFonts w:ascii="Consolas" w:hAnsi="Consolas"/>
          <w:b/>
          <w:bCs/>
        </w:rPr>
        <w:t>)</w:t>
      </w:r>
      <w:r>
        <w:t xml:space="preserve"> method, increase combat experience of both vessel’s captains and </w:t>
      </w:r>
      <w:r w:rsidR="004B4744" w:rsidRPr="004B4744">
        <w:rPr>
          <w:rFonts w:cstheme="minorHAnsi"/>
          <w:bCs/>
        </w:rPr>
        <w:t>return</w:t>
      </w:r>
      <w:r>
        <w:t>:</w:t>
      </w:r>
    </w:p>
    <w:p w14:paraId="54867A41" w14:textId="58AD18EE" w:rsidR="00CA712B" w:rsidRPr="0093384B" w:rsidRDefault="00CA712B" w:rsidP="0093384B">
      <w:pPr>
        <w:pStyle w:val="Index"/>
        <w:spacing w:after="0"/>
        <w:ind w:left="720"/>
        <w:rPr>
          <w:rStyle w:val="CodeChar"/>
          <w:rFonts w:asciiTheme="minorHAnsi" w:hAnsiTheme="minorHAnsi"/>
          <w:b w:val="0"/>
        </w:rPr>
      </w:pPr>
      <w:r>
        <w:t xml:space="preserve"> </w:t>
      </w:r>
      <w:r w:rsidRPr="00DD4385">
        <w:rPr>
          <w:rStyle w:val="CodeChar"/>
        </w:rPr>
        <w:t>"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Vessel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defendingVessleName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was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attacked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by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vessel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attackVessleName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-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current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armor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thickness</w:t>
      </w:r>
      <w:proofErr w:type="spellEnd"/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proofErr w:type="spellStart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defenderArmorThinckness</w:t>
      </w:r>
      <w:proofErr w:type="spellEnd"/>
      <w:r w:rsidRPr="0093384B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  <w:r w:rsidRPr="0093384B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DD4385">
        <w:rPr>
          <w:rStyle w:val="CodeChar"/>
        </w:rPr>
        <w:t>"</w:t>
      </w:r>
    </w:p>
    <w:p w14:paraId="4988A557" w14:textId="0CAA8A0D" w:rsidR="00585CED" w:rsidRDefault="00585CED" w:rsidP="00585CED">
      <w:pPr>
        <w:pStyle w:val="Code"/>
      </w:pPr>
      <w:r w:rsidRPr="00594C58">
        <w:rPr>
          <w:lang w:val="en-GB"/>
        </w:rPr>
        <w:t xml:space="preserve">NOTE: </w:t>
      </w:r>
      <w:r>
        <w:rPr>
          <w:lang w:val="en-GB"/>
        </w:rPr>
        <w:t xml:space="preserve">Both </w:t>
      </w:r>
      <w:r w:rsidR="00D26000">
        <w:rPr>
          <w:lang w:val="en-GB"/>
        </w:rPr>
        <w:t xml:space="preserve">the </w:t>
      </w:r>
      <w:r>
        <w:rPr>
          <w:lang w:val="en-GB"/>
        </w:rPr>
        <w:t xml:space="preserve">attacking vessel and </w:t>
      </w:r>
      <w:r w:rsidR="00D26000">
        <w:rPr>
          <w:lang w:val="en-GB"/>
        </w:rPr>
        <w:t xml:space="preserve">the </w:t>
      </w:r>
      <w:r>
        <w:rPr>
          <w:lang w:val="en-GB"/>
        </w:rPr>
        <w:t>defending vessel will always have captains.</w:t>
      </w:r>
    </w:p>
    <w:p w14:paraId="2DDB8359" w14:textId="77777777" w:rsidR="00AE46E3" w:rsidRDefault="0095260B">
      <w:pPr>
        <w:pStyle w:val="Heading2"/>
      </w:pPr>
      <w:r>
        <w:t xml:space="preserve">Input / Output </w:t>
      </w:r>
    </w:p>
    <w:p w14:paraId="594ACA8B" w14:textId="77777777" w:rsidR="00AE46E3" w:rsidRDefault="0095260B">
      <w:pPr>
        <w:pStyle w:val="Heading3"/>
        <w:rPr>
          <w:lang w:val="bg-BG"/>
        </w:rPr>
      </w:pPr>
      <w:r>
        <w:t>Input</w:t>
      </w:r>
    </w:p>
    <w:p w14:paraId="25490ED7" w14:textId="77777777" w:rsidR="0074329F" w:rsidRDefault="0074329F" w:rsidP="0074329F">
      <w:pPr>
        <w:pStyle w:val="ListParagraph"/>
        <w:numPr>
          <w:ilvl w:val="0"/>
          <w:numId w:val="20"/>
        </w:numPr>
      </w:pPr>
      <w:r>
        <w:t xml:space="preserve">You will receive commands </w:t>
      </w:r>
      <w:r>
        <w:rPr>
          <w:b/>
        </w:rPr>
        <w:t xml:space="preserve">until you receive "Quit" </w:t>
      </w:r>
      <w:r>
        <w:t>as a command.</w:t>
      </w:r>
    </w:p>
    <w:p w14:paraId="7ECB077F" w14:textId="77777777" w:rsidR="00AE46E3" w:rsidRDefault="0095260B"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DEB9895" w14:textId="3105CEF3" w:rsidR="00AE46E3" w:rsidRDefault="006F7F7C" w:rsidP="001311A1">
      <w:pPr>
        <w:pStyle w:val="Code"/>
        <w:ind w:left="720"/>
      </w:pPr>
      <w:proofErr w:type="spellStart"/>
      <w:r w:rsidRPr="006F7F7C">
        <w:t>HireCaptain</w:t>
      </w:r>
      <w:proofErr w:type="spellEnd"/>
      <w:r>
        <w:t xml:space="preserve"> </w:t>
      </w:r>
      <w:r w:rsidR="008B15FB">
        <w:t>{</w:t>
      </w:r>
      <w:proofErr w:type="spellStart"/>
      <w:r>
        <w:t>fullName</w:t>
      </w:r>
      <w:proofErr w:type="spellEnd"/>
      <w:r w:rsidR="008B15FB">
        <w:t>}</w:t>
      </w:r>
    </w:p>
    <w:p w14:paraId="6249794C" w14:textId="4F277B3D" w:rsidR="00AE46E3" w:rsidRDefault="004C110B" w:rsidP="0088292A">
      <w:pPr>
        <w:pStyle w:val="Code"/>
        <w:ind w:left="720"/>
      </w:pPr>
      <w:proofErr w:type="spellStart"/>
      <w:r w:rsidRPr="004C110B">
        <w:rPr>
          <w:lang w:val="bg-BG"/>
        </w:rPr>
        <w:t>ProduceVessel</w:t>
      </w:r>
      <w:proofErr w:type="spellEnd"/>
      <w:r>
        <w:t xml:space="preserve"> </w:t>
      </w:r>
      <w:r w:rsidR="0095260B">
        <w:t>{</w:t>
      </w:r>
      <w:r w:rsidR="00B76A58">
        <w:t>name</w:t>
      </w:r>
      <w:r w:rsidR="006F7F7C">
        <w:t>}</w:t>
      </w:r>
      <w:r w:rsidR="00A00AF8">
        <w:t xml:space="preserve"> {</w:t>
      </w:r>
      <w:proofErr w:type="spellStart"/>
      <w:r w:rsidR="00A00AF8" w:rsidRPr="001B1255">
        <w:t>vesselType</w:t>
      </w:r>
      <w:proofErr w:type="spellEnd"/>
      <w:r w:rsidR="00A00AF8">
        <w:t>}</w:t>
      </w:r>
      <w:r w:rsidR="006F7F7C">
        <w:t xml:space="preserve"> {</w:t>
      </w:r>
      <w:proofErr w:type="spellStart"/>
      <w:r w:rsidR="008875DD" w:rsidRPr="008875DD">
        <w:t>mainWeaponCaliber</w:t>
      </w:r>
      <w:proofErr w:type="spellEnd"/>
      <w:r w:rsidR="006F7F7C">
        <w:t>}</w:t>
      </w:r>
      <w:r w:rsidR="001B1255">
        <w:t xml:space="preserve"> </w:t>
      </w:r>
      <w:r w:rsidR="006F7F7C">
        <w:t>{</w:t>
      </w:r>
      <w:r w:rsidR="006F7F7C" w:rsidRPr="006F7F7C">
        <w:t>speed</w:t>
      </w:r>
      <w:r w:rsidR="0095260B">
        <w:t>}</w:t>
      </w:r>
    </w:p>
    <w:p w14:paraId="40BC6C62" w14:textId="4B82282E" w:rsidR="00AE46E3" w:rsidRDefault="006F7F7C" w:rsidP="00B76A58">
      <w:pPr>
        <w:pStyle w:val="Code"/>
        <w:numPr>
          <w:ilvl w:val="0"/>
          <w:numId w:val="2"/>
        </w:numPr>
      </w:pPr>
      <w:proofErr w:type="spellStart"/>
      <w:r w:rsidRPr="006F7F7C">
        <w:t>AssignCaptain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selectedCaptainName</w:t>
      </w:r>
      <w:proofErr w:type="spellEnd"/>
      <w:r w:rsidR="008F1334">
        <w:t>} {</w:t>
      </w:r>
      <w:proofErr w:type="spellStart"/>
      <w:r w:rsidRPr="006F7F7C">
        <w:t>selectedVesselName</w:t>
      </w:r>
      <w:proofErr w:type="spellEnd"/>
      <w:r w:rsidR="008F1334">
        <w:t>}</w:t>
      </w:r>
    </w:p>
    <w:p w14:paraId="1796CDC3" w14:textId="6332D0D0" w:rsidR="003F4F69" w:rsidRDefault="006F7F7C" w:rsidP="001311A1">
      <w:pPr>
        <w:pStyle w:val="Code"/>
        <w:ind w:left="720"/>
      </w:pPr>
      <w:proofErr w:type="spellStart"/>
      <w:r w:rsidRPr="006F7F7C">
        <w:t>CaptainReport</w:t>
      </w:r>
      <w:proofErr w:type="spellEnd"/>
      <w:r w:rsidRPr="006F7F7C">
        <w:t xml:space="preserve"> </w:t>
      </w:r>
      <w:r w:rsidR="003F4F69">
        <w:t>{</w:t>
      </w:r>
      <w:proofErr w:type="spellStart"/>
      <w:r w:rsidRPr="006F7F7C">
        <w:t>captainFullName</w:t>
      </w:r>
      <w:proofErr w:type="spellEnd"/>
      <w:r w:rsidR="003F4F69">
        <w:t>}</w:t>
      </w:r>
    </w:p>
    <w:p w14:paraId="0F60635F" w14:textId="4166CF83" w:rsidR="00AE46E3" w:rsidRDefault="006F7F7C">
      <w:pPr>
        <w:pStyle w:val="Code"/>
        <w:numPr>
          <w:ilvl w:val="0"/>
          <w:numId w:val="2"/>
        </w:numPr>
      </w:pPr>
      <w:proofErr w:type="spellStart"/>
      <w:r w:rsidRPr="006F7F7C">
        <w:t>VesselReport</w:t>
      </w:r>
      <w:proofErr w:type="spellEnd"/>
      <w:r w:rsidRPr="006F7F7C">
        <w:t xml:space="preserve"> </w:t>
      </w:r>
      <w:r w:rsidR="0095260B">
        <w:t>{</w:t>
      </w:r>
      <w:proofErr w:type="spellStart"/>
      <w:r w:rsidRPr="006F7F7C">
        <w:t>vesselName</w:t>
      </w:r>
      <w:proofErr w:type="spellEnd"/>
      <w:r w:rsidR="008F1334">
        <w:t>}</w:t>
      </w:r>
    </w:p>
    <w:p w14:paraId="7FD0E975" w14:textId="494CCA9E" w:rsidR="003F4F69" w:rsidRDefault="004C110B" w:rsidP="003F4F69">
      <w:pPr>
        <w:pStyle w:val="Code"/>
        <w:numPr>
          <w:ilvl w:val="0"/>
          <w:numId w:val="2"/>
        </w:numPr>
      </w:pPr>
      <w:proofErr w:type="spellStart"/>
      <w:r w:rsidRPr="004C110B">
        <w:t>ToggleSpecialMode</w:t>
      </w:r>
      <w:proofErr w:type="spellEnd"/>
      <w:r>
        <w:t xml:space="preserve"> </w:t>
      </w:r>
      <w:r w:rsidR="003F4F69">
        <w:t>{</w:t>
      </w:r>
      <w:proofErr w:type="spellStart"/>
      <w:r w:rsidRPr="004C110B">
        <w:t>vesselName</w:t>
      </w:r>
      <w:proofErr w:type="spellEnd"/>
      <w:r w:rsidR="003F4F69">
        <w:t>}</w:t>
      </w:r>
    </w:p>
    <w:p w14:paraId="0C992551" w14:textId="1F24BADF" w:rsidR="00AE46E3" w:rsidRDefault="004C110B">
      <w:pPr>
        <w:pStyle w:val="Code"/>
        <w:numPr>
          <w:ilvl w:val="0"/>
          <w:numId w:val="2"/>
        </w:numPr>
      </w:pPr>
      <w:proofErr w:type="spellStart"/>
      <w:r w:rsidRPr="004C110B">
        <w:t>ServiceVessel</w:t>
      </w:r>
      <w:proofErr w:type="spellEnd"/>
      <w:r>
        <w:t xml:space="preserve"> </w:t>
      </w:r>
      <w:r w:rsidR="0095260B">
        <w:t>{</w:t>
      </w:r>
      <w:proofErr w:type="spellStart"/>
      <w:r w:rsidRPr="004C110B">
        <w:rPr>
          <w:lang w:val="bg-BG"/>
        </w:rPr>
        <w:t>vesselName</w:t>
      </w:r>
      <w:proofErr w:type="spellEnd"/>
      <w:r w:rsidR="0095260B">
        <w:t>}</w:t>
      </w:r>
    </w:p>
    <w:p w14:paraId="6A3958FC" w14:textId="1DE6EDF1" w:rsidR="00AE46E3" w:rsidRDefault="006F7F7C" w:rsidP="008F1334">
      <w:pPr>
        <w:pStyle w:val="Code"/>
        <w:numPr>
          <w:ilvl w:val="0"/>
          <w:numId w:val="2"/>
        </w:numPr>
      </w:pPr>
      <w:proofErr w:type="spellStart"/>
      <w:r w:rsidRPr="006F7F7C">
        <w:t>AttackVessels</w:t>
      </w:r>
      <w:proofErr w:type="spellEnd"/>
      <w:r w:rsidRPr="006F7F7C">
        <w:t xml:space="preserve"> </w:t>
      </w:r>
      <w:r w:rsidR="008F1334">
        <w:t>{</w:t>
      </w:r>
      <w:proofErr w:type="spellStart"/>
      <w:r w:rsidRPr="006F7F7C">
        <w:t>attackingVesselName</w:t>
      </w:r>
      <w:proofErr w:type="spellEnd"/>
      <w:r w:rsidR="008F1334">
        <w:t>} {</w:t>
      </w:r>
      <w:proofErr w:type="spellStart"/>
      <w:r w:rsidRPr="006F7F7C">
        <w:t>defendingVesselName</w:t>
      </w:r>
      <w:proofErr w:type="spellEnd"/>
      <w:r w:rsidR="008F1334">
        <w:t>}</w:t>
      </w:r>
    </w:p>
    <w:p w14:paraId="35179D1B" w14:textId="77777777" w:rsidR="00C03B12" w:rsidRPr="0074329F" w:rsidRDefault="00FE03BB" w:rsidP="00E71ED5">
      <w:pPr>
        <w:pStyle w:val="Code"/>
        <w:numPr>
          <w:ilvl w:val="0"/>
          <w:numId w:val="2"/>
        </w:numPr>
        <w:rPr>
          <w:rStyle w:val="ListLabel1"/>
          <w:rFonts w:cstheme="minorBidi"/>
        </w:rPr>
      </w:pPr>
      <w:r>
        <w:t>Quit</w:t>
      </w:r>
    </w:p>
    <w:p w14:paraId="65F2DB50" w14:textId="77777777" w:rsidR="00AE46E3" w:rsidRDefault="0095260B">
      <w:pPr>
        <w:pStyle w:val="Heading3"/>
      </w:pPr>
      <w:r>
        <w:t>Output</w:t>
      </w:r>
    </w:p>
    <w:p w14:paraId="30D48958" w14:textId="77777777" w:rsidR="00D5524B" w:rsidRDefault="00D5524B" w:rsidP="00D5524B">
      <w:r>
        <w:t xml:space="preserve">Print the output from each command when issued. </w:t>
      </w:r>
    </w:p>
    <w:p w14:paraId="64A5C36B" w14:textId="498C0B76" w:rsidR="00D5524B" w:rsidRDefault="00D5524B" w:rsidP="00D5524B">
      <w:pPr>
        <w:pStyle w:val="Index"/>
      </w:pPr>
      <w:r>
        <w:t xml:space="preserve">If an </w:t>
      </w:r>
      <w:r w:rsidRPr="00D5524B">
        <w:t>exception</w:t>
      </w:r>
      <w:r>
        <w:t xml:space="preserve"> is thrown during any of the commands' execution, print</w:t>
      </w:r>
      <w:r w:rsidR="00BE43FA">
        <w:t xml:space="preserve"> the corresponding error message.</w:t>
      </w:r>
    </w:p>
    <w:p w14:paraId="2354E106" w14:textId="77777777" w:rsidR="00AE46E3" w:rsidRDefault="0095260B">
      <w:pPr>
        <w:pStyle w:val="Heading3"/>
      </w:pPr>
      <w:r>
        <w:lastRenderedPageBreak/>
        <w:t>Constraints</w:t>
      </w:r>
    </w:p>
    <w:p w14:paraId="0A495ED4" w14:textId="77777777" w:rsidR="00AE46E3" w:rsidRDefault="0095260B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The commands will always be in the provided format.</w:t>
      </w:r>
    </w:p>
    <w:p w14:paraId="3BC78E9B" w14:textId="77777777" w:rsidR="00AE46E3" w:rsidRDefault="0095260B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AE46E3" w14:paraId="094552FD" w14:textId="77777777">
        <w:tc>
          <w:tcPr>
            <w:tcW w:w="10440" w:type="dxa"/>
            <w:shd w:val="clear" w:color="auto" w:fill="D9D9D9" w:themeFill="background1" w:themeFillShade="D9"/>
          </w:tcPr>
          <w:p w14:paraId="71B6B4DC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bookmarkStart w:id="19" w:name="_Hlk5978607"/>
            <w:r>
              <w:rPr>
                <w:b/>
              </w:rPr>
              <w:t>Input</w:t>
            </w:r>
          </w:p>
        </w:tc>
      </w:tr>
      <w:tr w:rsidR="00AE46E3" w14:paraId="4637C759" w14:textId="77777777">
        <w:tc>
          <w:tcPr>
            <w:tcW w:w="10440" w:type="dxa"/>
            <w:shd w:val="clear" w:color="auto" w:fill="auto"/>
          </w:tcPr>
          <w:p w14:paraId="438D5926" w14:textId="73D6E17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</w:p>
          <w:p w14:paraId="20A1EB36" w14:textId="402B569D" w:rsidR="00C34750" w:rsidRPr="00C34750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C3475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Karl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D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o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tz</w:t>
            </w:r>
            <w:proofErr w:type="spellEnd"/>
          </w:p>
          <w:p w14:paraId="7EC93960" w14:textId="62EB52BC" w:rsidR="00C34750" w:rsidRP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08AB1203" w14:textId="5D7AFEC2" w:rsidR="00C34750" w:rsidRPr="00C34750" w:rsidRDefault="00012118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="00C34750"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Chester</w:t>
            </w:r>
            <w:r w:rsidR="00801A2E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801A2E" w:rsidRPr="00801A2E">
              <w:rPr>
                <w:rFonts w:ascii="Consolas" w:hAnsi="Consolas"/>
                <w:bCs/>
                <w:sz w:val="20"/>
                <w:szCs w:val="20"/>
              </w:rPr>
              <w:t>Nimitz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25DEB391" w14:textId="2B0F9E0F" w:rsidR="00C34750" w:rsidRDefault="00801A2E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ToggleSpecialMode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 w:rsidR="004F4FA7"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="004F4FA7"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112F6331" w14:textId="064306F1" w:rsidR="004F4FA7" w:rsidRPr="00C34750" w:rsidRDefault="004F4FA7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F4FA7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6B9B772C" w14:textId="77777777" w:rsidR="00AE46E3" w:rsidRDefault="00C34750" w:rsidP="00C3475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C3475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AE46E3" w14:paraId="1FF152B6" w14:textId="77777777">
        <w:tc>
          <w:tcPr>
            <w:tcW w:w="10440" w:type="dxa"/>
            <w:shd w:val="clear" w:color="auto" w:fill="D9D9D9" w:themeFill="background1" w:themeFillShade="D9"/>
          </w:tcPr>
          <w:p w14:paraId="64E77E9E" w14:textId="77777777" w:rsidR="00AE46E3" w:rsidRDefault="0095260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46E3" w14:paraId="2EC0EE7B" w14:textId="77777777">
        <w:tc>
          <w:tcPr>
            <w:tcW w:w="10440" w:type="dxa"/>
            <w:shd w:val="clear" w:color="auto" w:fill="auto"/>
          </w:tcPr>
          <w:p w14:paraId="7A075755" w14:textId="77777777" w:rsidR="00AE46E3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3D9B7241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Karl_Don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4522F68" w14:textId="2752DE0F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4A3F7A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67BEAEEE" w14:textId="7777777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20BC0953" w14:textId="68BE6E8C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toggled sonar mode.</w:t>
            </w:r>
          </w:p>
          <w:p w14:paraId="585F4E71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5B511D04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1D305BB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278FCAA0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Main weapon caliber: 56</w:t>
            </w:r>
          </w:p>
          <w:p w14:paraId="525D20FC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peed: 16 knots</w:t>
            </w:r>
          </w:p>
          <w:p w14:paraId="59C73A9D" w14:textId="77777777" w:rsidR="004A3F7A" w:rsidRPr="004A3F7A" w:rsidRDefault="004A3F7A" w:rsidP="004A3F7A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461856A6" w14:textId="374588A7" w:rsidR="004A3F7A" w:rsidRDefault="004A3F7A" w:rsidP="00C448EB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4A3F7A">
              <w:rPr>
                <w:rFonts w:ascii="Consolas" w:hAnsi="Consolas"/>
                <w:bCs/>
                <w:sz w:val="20"/>
                <w:szCs w:val="20"/>
              </w:rPr>
              <w:t xml:space="preserve"> *Sonar mode: ON</w:t>
            </w:r>
          </w:p>
        </w:tc>
      </w:tr>
      <w:bookmarkEnd w:id="19"/>
      <w:tr w:rsidR="00686FE0" w14:paraId="4DAA5707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A89A5CC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686FE0" w14:paraId="02C7436A" w14:textId="77777777" w:rsidTr="005E4BA2">
        <w:tc>
          <w:tcPr>
            <w:tcW w:w="10440" w:type="dxa"/>
            <w:shd w:val="clear" w:color="auto" w:fill="auto"/>
          </w:tcPr>
          <w:p w14:paraId="1AD9922B" w14:textId="55FE09CB" w:rsidR="00686FE0" w:rsidRP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 w:rsidR="00762223"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="00762223"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27C9414E" w14:textId="4B83D4A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686FE0">
              <w:rPr>
                <w:rFonts w:ascii="Consolas" w:hAnsi="Consolas"/>
                <w:bCs/>
                <w:sz w:val="20"/>
                <w:szCs w:val="20"/>
              </w:rPr>
              <w:t>Hire</w:t>
            </w:r>
            <w:r>
              <w:rPr>
                <w:rFonts w:ascii="Consolas" w:hAnsi="Consolas"/>
                <w:bCs/>
                <w:sz w:val="20"/>
                <w:szCs w:val="20"/>
              </w:rPr>
              <w:t>Captain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</w:p>
          <w:p w14:paraId="6EDB2453" w14:textId="51F27F38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Pr="00801A2E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Battleship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6 21</w:t>
            </w:r>
          </w:p>
          <w:p w14:paraId="680D7FEF" w14:textId="200A6CD9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  <w:lang w:val="bg-BG"/>
              </w:rPr>
              <w:t>ProduceVessel</w:t>
            </w:r>
            <w:proofErr w:type="spellEnd"/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  <w:r w:rsidR="00867A45">
              <w:rPr>
                <w:rFonts w:ascii="Consolas" w:hAnsi="Consolas"/>
                <w:bCs/>
                <w:sz w:val="20"/>
                <w:szCs w:val="20"/>
              </w:rPr>
              <w:t xml:space="preserve"> Submarine</w:t>
            </w:r>
            <w:r w:rsidR="00686FE0"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F8F9FA"/>
              </w:rPr>
              <w:t>21.1</w:t>
            </w:r>
            <w:r>
              <w:rPr>
                <w:rFonts w:ascii="Consolas" w:hAnsi="Consolas"/>
                <w:bCs/>
                <w:sz w:val="20"/>
                <w:szCs w:val="20"/>
              </w:rPr>
              <w:t xml:space="preserve"> 18.2</w:t>
            </w:r>
          </w:p>
          <w:p w14:paraId="68F1D05C" w14:textId="3E980C73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4A3F7A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</w:p>
          <w:p w14:paraId="4091F9D0" w14:textId="46B18384" w:rsidR="00762223" w:rsidRPr="00686FE0" w:rsidRDefault="00762223" w:rsidP="00762223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012118">
              <w:rPr>
                <w:rFonts w:ascii="Consolas" w:hAnsi="Consolas"/>
                <w:bCs/>
                <w:sz w:val="20"/>
                <w:szCs w:val="20"/>
              </w:rPr>
              <w:t>AssignCaptain</w:t>
            </w:r>
            <w:proofErr w:type="spellEnd"/>
            <w:r w:rsidRPr="00C3475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Lange</w:t>
            </w:r>
            <w:proofErr w:type="spellEnd"/>
            <w:r w:rsidRPr="00686FE0"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06426D6B" w14:textId="753E2AD0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AttackVessels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801A2E">
              <w:rPr>
                <w:rFonts w:ascii="Consolas" w:hAnsi="Consolas"/>
                <w:bCs/>
                <w:sz w:val="20"/>
                <w:szCs w:val="20"/>
              </w:rPr>
              <w:t>USS</w:t>
            </w:r>
            <w:r>
              <w:rPr>
                <w:rFonts w:ascii="Consolas" w:hAnsi="Consolas"/>
                <w:bCs/>
                <w:sz w:val="20"/>
                <w:szCs w:val="20"/>
              </w:rPr>
              <w:t>_</w:t>
            </w:r>
            <w:r w:rsidRPr="00801A2E">
              <w:rPr>
                <w:rFonts w:ascii="Consolas" w:hAnsi="Consolas"/>
                <w:bCs/>
                <w:sz w:val="20"/>
                <w:szCs w:val="20"/>
              </w:rPr>
              <w:t>Colorado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r w:rsidRPr="00762223">
              <w:rPr>
                <w:rFonts w:ascii="Consolas" w:hAnsi="Consolas"/>
                <w:bCs/>
                <w:sz w:val="20"/>
                <w:szCs w:val="20"/>
              </w:rPr>
              <w:t>U-505</w:t>
            </w:r>
          </w:p>
          <w:p w14:paraId="3D6C5738" w14:textId="7C24437D" w:rsidR="00686FE0" w:rsidRP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05AE5C6" w14:textId="5FD21FDC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Vessel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U-505</w:t>
            </w:r>
          </w:p>
          <w:p w14:paraId="1B1D3129" w14:textId="3470DCEF" w:rsidR="005B58DF" w:rsidRPr="00686FE0" w:rsidRDefault="005B58DF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aptainReport</w:t>
            </w:r>
            <w:proofErr w:type="spellEnd"/>
            <w:r>
              <w:rPr>
                <w:rFonts w:ascii="Consolas" w:hAnsi="Consolas"/>
                <w:bCs/>
                <w:sz w:val="20"/>
                <w:szCs w:val="20"/>
              </w:rPr>
              <w:t xml:space="preserve">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</w:p>
          <w:p w14:paraId="3A2D9C05" w14:textId="77777777" w:rsidR="00686FE0" w:rsidRDefault="00686FE0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686FE0">
              <w:rPr>
                <w:rFonts w:ascii="Consolas" w:hAnsi="Consolas"/>
                <w:bCs/>
                <w:sz w:val="20"/>
                <w:szCs w:val="20"/>
              </w:rPr>
              <w:t>Quit</w:t>
            </w:r>
          </w:p>
        </w:tc>
      </w:tr>
      <w:tr w:rsidR="00686FE0" w14:paraId="78F6C43B" w14:textId="77777777" w:rsidTr="005E4BA2">
        <w:tc>
          <w:tcPr>
            <w:tcW w:w="10440" w:type="dxa"/>
            <w:shd w:val="clear" w:color="auto" w:fill="D9D9D9" w:themeFill="background1" w:themeFillShade="D9"/>
          </w:tcPr>
          <w:p w14:paraId="3171E1F8" w14:textId="77777777" w:rsidR="00686FE0" w:rsidRDefault="00686FE0" w:rsidP="005E4BA2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6FE0" w14:paraId="05013FC7" w14:textId="77777777" w:rsidTr="005E4BA2">
        <w:tc>
          <w:tcPr>
            <w:tcW w:w="10440" w:type="dxa"/>
            <w:shd w:val="clear" w:color="auto" w:fill="auto"/>
          </w:tcPr>
          <w:p w14:paraId="6D5BD7C4" w14:textId="77777777" w:rsidR="00686FE0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2F356CAD" w14:textId="77777777" w:rsidR="00762223" w:rsidRDefault="00762223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762223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762223">
              <w:rPr>
                <w:rFonts w:ascii="Consolas" w:hAnsi="Consolas"/>
                <w:bCs/>
                <w:sz w:val="20"/>
                <w:szCs w:val="20"/>
              </w:rPr>
              <w:t xml:space="preserve"> is hired.</w:t>
            </w:r>
          </w:p>
          <w:p w14:paraId="47FE731A" w14:textId="0D2ED33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Battleship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16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21 knots.</w:t>
            </w:r>
          </w:p>
          <w:p w14:paraId="4689EFBE" w14:textId="60FD5BD4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Submarine U-505 is manufactured with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the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in weapon caliber of 21.1 inch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>es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and </w:t>
            </w:r>
            <w:r w:rsidR="00BC5C4D">
              <w:rPr>
                <w:rFonts w:ascii="Consolas" w:hAnsi="Consolas"/>
                <w:bCs/>
                <w:sz w:val="20"/>
                <w:szCs w:val="20"/>
              </w:rPr>
              <w:t xml:space="preserve">a </w:t>
            </w:r>
            <w:r w:rsidRPr="00867A45">
              <w:rPr>
                <w:rFonts w:ascii="Consolas" w:hAnsi="Consolas"/>
                <w:bCs/>
                <w:sz w:val="20"/>
                <w:szCs w:val="20"/>
              </w:rPr>
              <w:t>maximum speed of 18.2 knots.</w:t>
            </w:r>
          </w:p>
          <w:p w14:paraId="4F49DA55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>.</w:t>
            </w:r>
          </w:p>
          <w:p w14:paraId="4B14C3BE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Captain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Harald_Lange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command vessel U-505.</w:t>
            </w:r>
          </w:p>
          <w:p w14:paraId="26BA01C6" w14:textId="77777777" w:rsidR="00867A45" w:rsidRDefault="00867A45" w:rsidP="00686FE0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Vessel U-505 was attacked by vessel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- current armor thickness: 184.</w:t>
            </w:r>
          </w:p>
          <w:p w14:paraId="65EFC090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867A45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39BB40E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5FB4FF82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3DBAFD2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498EED0E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0B28FFC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lastRenderedPageBreak/>
              <w:t xml:space="preserve"> *Targets: U-505</w:t>
            </w:r>
          </w:p>
          <w:p w14:paraId="7957DE61" w14:textId="77777777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  <w:p w14:paraId="42379EC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>- U-505</w:t>
            </w:r>
          </w:p>
          <w:p w14:paraId="6AD29BE5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ype: Submarine</w:t>
            </w:r>
          </w:p>
          <w:p w14:paraId="2CB3801A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Armor thickness: 184</w:t>
            </w:r>
          </w:p>
          <w:p w14:paraId="7D462C19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Main weapon caliber: 21.1</w:t>
            </w:r>
          </w:p>
          <w:p w14:paraId="0816C64D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peed: 18.2 knots</w:t>
            </w:r>
          </w:p>
          <w:p w14:paraId="6CC23E54" w14:textId="77777777" w:rsidR="00867A45" w:rsidRP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Targets: None</w:t>
            </w:r>
          </w:p>
          <w:p w14:paraId="5C72AA4D" w14:textId="074EAE40" w:rsidR="00867A45" w:rsidRDefault="00867A45" w:rsidP="00867A45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867A45">
              <w:rPr>
                <w:rFonts w:ascii="Consolas" w:hAnsi="Consolas"/>
                <w:bCs/>
                <w:sz w:val="20"/>
                <w:szCs w:val="20"/>
              </w:rPr>
              <w:t xml:space="preserve"> *Submerge mode: </w:t>
            </w:r>
            <w:r w:rsidR="00D16F5F">
              <w:rPr>
                <w:rFonts w:ascii="Consolas" w:hAnsi="Consolas"/>
                <w:bCs/>
                <w:sz w:val="20"/>
                <w:szCs w:val="20"/>
              </w:rPr>
              <w:t>OFF</w:t>
            </w:r>
          </w:p>
          <w:p w14:paraId="2864CAC2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Chester_Nimitz</w:t>
            </w:r>
            <w:proofErr w:type="spellEnd"/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has 10 combat experience and commands 1 vessels.</w:t>
            </w:r>
          </w:p>
          <w:p w14:paraId="3DC33956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- </w:t>
            </w:r>
            <w:proofErr w:type="spellStart"/>
            <w:r w:rsidRPr="005B58DF">
              <w:rPr>
                <w:rFonts w:ascii="Consolas" w:hAnsi="Consolas"/>
                <w:bCs/>
                <w:sz w:val="20"/>
                <w:szCs w:val="20"/>
              </w:rPr>
              <w:t>USS_Colorado</w:t>
            </w:r>
            <w:proofErr w:type="spellEnd"/>
          </w:p>
          <w:p w14:paraId="057B6F50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ype: Battleship</w:t>
            </w:r>
          </w:p>
          <w:p w14:paraId="6B6A0615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Armor thickness: 300</w:t>
            </w:r>
          </w:p>
          <w:p w14:paraId="5D785268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Main weapon caliber: 16</w:t>
            </w:r>
          </w:p>
          <w:p w14:paraId="6BFE468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peed: 21 knots</w:t>
            </w:r>
          </w:p>
          <w:p w14:paraId="14E3C431" w14:textId="77777777" w:rsidR="005B58DF" w:rsidRP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Targets: U-505</w:t>
            </w:r>
          </w:p>
          <w:p w14:paraId="223FCF52" w14:textId="00EA5310" w:rsidR="005B58DF" w:rsidRDefault="005B58DF" w:rsidP="005B58DF">
            <w:pPr>
              <w:spacing w:before="0" w:after="0" w:line="240" w:lineRule="auto"/>
              <w:rPr>
                <w:rFonts w:ascii="Consolas" w:hAnsi="Consolas"/>
                <w:bCs/>
                <w:sz w:val="20"/>
                <w:szCs w:val="20"/>
              </w:rPr>
            </w:pPr>
            <w:r w:rsidRPr="005B58DF">
              <w:rPr>
                <w:rFonts w:ascii="Consolas" w:hAnsi="Consolas"/>
                <w:bCs/>
                <w:sz w:val="20"/>
                <w:szCs w:val="20"/>
              </w:rPr>
              <w:t xml:space="preserve"> *Sonar mode: OFF</w:t>
            </w:r>
          </w:p>
        </w:tc>
      </w:tr>
    </w:tbl>
    <w:p w14:paraId="1BF8779B" w14:textId="77777777" w:rsidR="003E2CCD" w:rsidRDefault="00D12B4A" w:rsidP="00D12B4A">
      <w:pPr>
        <w:pStyle w:val="Heading2"/>
      </w:pPr>
      <w:r w:rsidRPr="00D12B4A">
        <w:lastRenderedPageBreak/>
        <w:t>Task 3: Unit Tests</w:t>
      </w:r>
      <w:r w:rsidR="00AE65CF">
        <w:t xml:space="preserve"> (100 points)</w:t>
      </w:r>
    </w:p>
    <w:p w14:paraId="44E2D0E2" w14:textId="23878EBC" w:rsidR="00420484" w:rsidRPr="006A52AD" w:rsidRDefault="00420484" w:rsidP="00420484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Pr="006A52AD">
        <w:rPr>
          <w:noProof/>
          <w:lang w:val="bg-BG"/>
        </w:rPr>
        <w:t>will receive a skeleton with </w:t>
      </w:r>
      <w:r>
        <w:rPr>
          <w:noProof/>
          <w:lang w:val="bg-BG"/>
        </w:rPr>
        <w:t xml:space="preserve">a 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> class inside. Th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has some methods, fields, and one constructor, which are working properly. You are </w:t>
      </w:r>
      <w:r w:rsidRPr="006A52AD">
        <w:rPr>
          <w:b/>
          <w:bCs/>
          <w:noProof/>
          <w:lang w:val="bg-BG"/>
        </w:rPr>
        <w:t>NOT ALLOWED</w:t>
      </w:r>
      <w:r w:rsidRPr="006A52AD">
        <w:rPr>
          <w:noProof/>
          <w:lang w:val="bg-BG"/>
        </w:rPr>
        <w:t> to change any class. Cover the whole </w:t>
      </w:r>
      <w:r>
        <w:rPr>
          <w:b/>
          <w:bCs/>
          <w:noProof/>
        </w:rPr>
        <w:t>Book</w:t>
      </w:r>
      <w:r w:rsidRPr="006A52AD">
        <w:rPr>
          <w:noProof/>
          <w:lang w:val="bg-BG"/>
        </w:rPr>
        <w:t xml:space="preserve"> class with unit tests to make sure that the class is working as intended.</w:t>
      </w:r>
    </w:p>
    <w:p w14:paraId="4C7450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25406B7B" w14:textId="77777777" w:rsidR="00420484" w:rsidRPr="006A52AD" w:rsidRDefault="00420484" w:rsidP="00420484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p w14:paraId="69491E99" w14:textId="77777777" w:rsidR="000C4AFE" w:rsidRPr="00D12B4A" w:rsidRDefault="000C4AFE" w:rsidP="00D12B4A"/>
    <w:sectPr w:rsidR="000C4AFE" w:rsidRPr="00D12B4A">
      <w:headerReference w:type="default" r:id="rId8"/>
      <w:footerReference w:type="default" r:id="rId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5B2C8" w14:textId="77777777" w:rsidR="0066277F" w:rsidRDefault="0066277F">
      <w:pPr>
        <w:spacing w:before="0" w:after="0" w:line="240" w:lineRule="auto"/>
      </w:pPr>
      <w:r>
        <w:separator/>
      </w:r>
    </w:p>
  </w:endnote>
  <w:endnote w:type="continuationSeparator" w:id="0">
    <w:p w14:paraId="35161088" w14:textId="77777777" w:rsidR="0066277F" w:rsidRDefault="006627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9669D" w14:textId="77777777" w:rsidR="002F5419" w:rsidRPr="001A3F4C" w:rsidRDefault="002F5419" w:rsidP="002F5419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824C08" wp14:editId="0EABB53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B02888" w14:textId="77777777" w:rsidR="002F5419" w:rsidRPr="002C539D" w:rsidRDefault="002F5419" w:rsidP="002F541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824C0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BB02888" w14:textId="77777777" w:rsidR="002F5419" w:rsidRPr="002C539D" w:rsidRDefault="002F5419" w:rsidP="002F541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52A397" wp14:editId="395AB7B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00FDDC5" w14:textId="77777777" w:rsidR="002F5419" w:rsidRPr="002C539D" w:rsidRDefault="002F5419" w:rsidP="002F54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0"/>
                        <w:p w14:paraId="6BBBABDA" w14:textId="77777777" w:rsidR="002F5419" w:rsidRPr="00596AA5" w:rsidRDefault="002F5419" w:rsidP="002F54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BCA982" wp14:editId="75BF957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D72EF5" wp14:editId="473156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D902B9" wp14:editId="024A554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8B6C8CD" wp14:editId="1742674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80AA24" wp14:editId="080C0C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43D541" wp14:editId="32590DA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6DC737" wp14:editId="1780530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FD5F40" wp14:editId="033BE6D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31EEB" wp14:editId="7495F7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52A3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00FDDC5" w14:textId="77777777" w:rsidR="002F5419" w:rsidRPr="002C539D" w:rsidRDefault="002F5419" w:rsidP="002F54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1"/>
                  <w:p w14:paraId="6BBBABDA" w14:textId="77777777" w:rsidR="002F5419" w:rsidRPr="00596AA5" w:rsidRDefault="002F5419" w:rsidP="002F54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BCA982" wp14:editId="75BF957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D72EF5" wp14:editId="473156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D902B9" wp14:editId="024A554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8B6C8CD" wp14:editId="1742674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80AA24" wp14:editId="080C0C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43D541" wp14:editId="32590DA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6DC737" wp14:editId="1780530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FD5F40" wp14:editId="033BE6D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31EEB" wp14:editId="7495F7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845C110" wp14:editId="570C72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9B3E31" wp14:editId="45AD9CB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A219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062EEAE" wp14:editId="5E6B5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3C9B2A" w14:textId="77777777" w:rsidR="002F5419" w:rsidRPr="00596AA5" w:rsidRDefault="002F5419" w:rsidP="002F54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062EE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83C9B2A" w14:textId="77777777" w:rsidR="002F5419" w:rsidRPr="00596AA5" w:rsidRDefault="002F5419" w:rsidP="002F54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3F7CAB" w14:textId="1CA4DC9D" w:rsidR="00466DC2" w:rsidRPr="002F5419" w:rsidRDefault="00466DC2" w:rsidP="002F5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8C333" w14:textId="77777777" w:rsidR="0066277F" w:rsidRDefault="0066277F">
      <w:pPr>
        <w:spacing w:before="0" w:after="0" w:line="240" w:lineRule="auto"/>
      </w:pPr>
      <w:r>
        <w:separator/>
      </w:r>
    </w:p>
  </w:footnote>
  <w:footnote w:type="continuationSeparator" w:id="0">
    <w:p w14:paraId="04D50B27" w14:textId="77777777" w:rsidR="0066277F" w:rsidRDefault="0066277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7136F7" w14:textId="77777777" w:rsidR="00466DC2" w:rsidRDefault="00466DC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F6BD7"/>
    <w:multiLevelType w:val="hybridMultilevel"/>
    <w:tmpl w:val="AA32DF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A4CD6"/>
    <w:multiLevelType w:val="hybridMultilevel"/>
    <w:tmpl w:val="06344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229A1"/>
    <w:multiLevelType w:val="multilevel"/>
    <w:tmpl w:val="69FEB0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6D52A58"/>
    <w:multiLevelType w:val="multilevel"/>
    <w:tmpl w:val="3642D2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426A71"/>
    <w:multiLevelType w:val="hybridMultilevel"/>
    <w:tmpl w:val="7B3C0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D3318"/>
    <w:multiLevelType w:val="hybridMultilevel"/>
    <w:tmpl w:val="DE16B4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AA79A9"/>
    <w:multiLevelType w:val="hybridMultilevel"/>
    <w:tmpl w:val="21121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04570"/>
    <w:multiLevelType w:val="hybridMultilevel"/>
    <w:tmpl w:val="270C7D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252FF5"/>
    <w:multiLevelType w:val="hybridMultilevel"/>
    <w:tmpl w:val="F86AA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7F40F4"/>
    <w:multiLevelType w:val="multilevel"/>
    <w:tmpl w:val="0EC01B2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9210D44"/>
    <w:multiLevelType w:val="hybridMultilevel"/>
    <w:tmpl w:val="28D6F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419F0"/>
    <w:multiLevelType w:val="hybridMultilevel"/>
    <w:tmpl w:val="7FA6A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053F0"/>
    <w:multiLevelType w:val="hybridMultilevel"/>
    <w:tmpl w:val="EF14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E772C4"/>
    <w:multiLevelType w:val="hybridMultilevel"/>
    <w:tmpl w:val="15081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73F"/>
    <w:multiLevelType w:val="hybridMultilevel"/>
    <w:tmpl w:val="2DBCF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675BD1"/>
    <w:multiLevelType w:val="hybridMultilevel"/>
    <w:tmpl w:val="3C445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173934"/>
    <w:multiLevelType w:val="hybridMultilevel"/>
    <w:tmpl w:val="5AE6C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D80086"/>
    <w:multiLevelType w:val="hybridMultilevel"/>
    <w:tmpl w:val="C0449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60F72"/>
    <w:multiLevelType w:val="hybridMultilevel"/>
    <w:tmpl w:val="96CCA7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813913"/>
    <w:multiLevelType w:val="hybridMultilevel"/>
    <w:tmpl w:val="CCEAB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A4427C"/>
    <w:multiLevelType w:val="hybridMultilevel"/>
    <w:tmpl w:val="894813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19"/>
  </w:num>
  <w:num w:numId="5">
    <w:abstractNumId w:val="11"/>
  </w:num>
  <w:num w:numId="6">
    <w:abstractNumId w:val="5"/>
  </w:num>
  <w:num w:numId="7">
    <w:abstractNumId w:val="17"/>
  </w:num>
  <w:num w:numId="8">
    <w:abstractNumId w:val="7"/>
  </w:num>
  <w:num w:numId="9">
    <w:abstractNumId w:val="15"/>
  </w:num>
  <w:num w:numId="10">
    <w:abstractNumId w:val="9"/>
  </w:num>
  <w:num w:numId="11">
    <w:abstractNumId w:val="25"/>
  </w:num>
  <w:num w:numId="12">
    <w:abstractNumId w:val="24"/>
  </w:num>
  <w:num w:numId="13">
    <w:abstractNumId w:val="12"/>
  </w:num>
  <w:num w:numId="14">
    <w:abstractNumId w:val="18"/>
  </w:num>
  <w:num w:numId="15">
    <w:abstractNumId w:val="21"/>
  </w:num>
  <w:num w:numId="16">
    <w:abstractNumId w:val="23"/>
  </w:num>
  <w:num w:numId="17">
    <w:abstractNumId w:val="8"/>
  </w:num>
  <w:num w:numId="18">
    <w:abstractNumId w:val="10"/>
  </w:num>
  <w:num w:numId="19">
    <w:abstractNumId w:val="1"/>
  </w:num>
  <w:num w:numId="20">
    <w:abstractNumId w:val="16"/>
  </w:num>
  <w:num w:numId="21">
    <w:abstractNumId w:val="22"/>
  </w:num>
  <w:num w:numId="22">
    <w:abstractNumId w:val="14"/>
  </w:num>
  <w:num w:numId="23">
    <w:abstractNumId w:val="20"/>
  </w:num>
  <w:num w:numId="24">
    <w:abstractNumId w:val="13"/>
  </w:num>
  <w:num w:numId="25">
    <w:abstractNumId w:val="4"/>
  </w:num>
  <w:num w:numId="26">
    <w:abstractNumId w:val="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U0NDcyMjezMDRV0lEKTi0uzszPAymwqAUA1AwY0iwAAAA="/>
  </w:docVars>
  <w:rsids>
    <w:rsidRoot w:val="00AE46E3"/>
    <w:rsid w:val="00000B61"/>
    <w:rsid w:val="00012118"/>
    <w:rsid w:val="000269AF"/>
    <w:rsid w:val="000364F4"/>
    <w:rsid w:val="00041733"/>
    <w:rsid w:val="00045FBD"/>
    <w:rsid w:val="00055900"/>
    <w:rsid w:val="00072726"/>
    <w:rsid w:val="00077DA9"/>
    <w:rsid w:val="00087DAA"/>
    <w:rsid w:val="00094888"/>
    <w:rsid w:val="000A3C56"/>
    <w:rsid w:val="000B0E85"/>
    <w:rsid w:val="000B538B"/>
    <w:rsid w:val="000C2F8E"/>
    <w:rsid w:val="000C4AFE"/>
    <w:rsid w:val="000C62EB"/>
    <w:rsid w:val="000C634F"/>
    <w:rsid w:val="000D30C1"/>
    <w:rsid w:val="000E5B1D"/>
    <w:rsid w:val="000F2D6F"/>
    <w:rsid w:val="000F3A41"/>
    <w:rsid w:val="000F77C9"/>
    <w:rsid w:val="00101493"/>
    <w:rsid w:val="00103BC5"/>
    <w:rsid w:val="001139EC"/>
    <w:rsid w:val="001311A1"/>
    <w:rsid w:val="00137922"/>
    <w:rsid w:val="001430B0"/>
    <w:rsid w:val="00155A4C"/>
    <w:rsid w:val="00157E78"/>
    <w:rsid w:val="00165A36"/>
    <w:rsid w:val="00167E29"/>
    <w:rsid w:val="00172EB0"/>
    <w:rsid w:val="00173A6A"/>
    <w:rsid w:val="00197CD9"/>
    <w:rsid w:val="001A032D"/>
    <w:rsid w:val="001A05AA"/>
    <w:rsid w:val="001A2676"/>
    <w:rsid w:val="001A293D"/>
    <w:rsid w:val="001B1255"/>
    <w:rsid w:val="001B7B85"/>
    <w:rsid w:val="001C3FAE"/>
    <w:rsid w:val="001F0403"/>
    <w:rsid w:val="001F792D"/>
    <w:rsid w:val="00207F06"/>
    <w:rsid w:val="00210FC4"/>
    <w:rsid w:val="0021236C"/>
    <w:rsid w:val="00213AF6"/>
    <w:rsid w:val="00223FA1"/>
    <w:rsid w:val="00231823"/>
    <w:rsid w:val="00242D6F"/>
    <w:rsid w:val="0025288F"/>
    <w:rsid w:val="00262A81"/>
    <w:rsid w:val="00262B49"/>
    <w:rsid w:val="00270805"/>
    <w:rsid w:val="00270DCA"/>
    <w:rsid w:val="00273F57"/>
    <w:rsid w:val="002873EF"/>
    <w:rsid w:val="00290923"/>
    <w:rsid w:val="00292C93"/>
    <w:rsid w:val="00297BFB"/>
    <w:rsid w:val="002A0C26"/>
    <w:rsid w:val="002B01F7"/>
    <w:rsid w:val="002B24FF"/>
    <w:rsid w:val="002B2ECA"/>
    <w:rsid w:val="002C4226"/>
    <w:rsid w:val="002C73FD"/>
    <w:rsid w:val="002D2453"/>
    <w:rsid w:val="002D2F7A"/>
    <w:rsid w:val="002D5F33"/>
    <w:rsid w:val="002E01E2"/>
    <w:rsid w:val="002F5419"/>
    <w:rsid w:val="002F7527"/>
    <w:rsid w:val="00300436"/>
    <w:rsid w:val="00313CAD"/>
    <w:rsid w:val="00323836"/>
    <w:rsid w:val="00345F62"/>
    <w:rsid w:val="00352D37"/>
    <w:rsid w:val="00354617"/>
    <w:rsid w:val="00354FEC"/>
    <w:rsid w:val="00363821"/>
    <w:rsid w:val="003660AB"/>
    <w:rsid w:val="00371352"/>
    <w:rsid w:val="00372056"/>
    <w:rsid w:val="003735B5"/>
    <w:rsid w:val="00386978"/>
    <w:rsid w:val="0039110F"/>
    <w:rsid w:val="00396D04"/>
    <w:rsid w:val="003A316E"/>
    <w:rsid w:val="003B211E"/>
    <w:rsid w:val="003B6DAA"/>
    <w:rsid w:val="003C1064"/>
    <w:rsid w:val="003D26FE"/>
    <w:rsid w:val="003D449F"/>
    <w:rsid w:val="003E2CCD"/>
    <w:rsid w:val="003F4F69"/>
    <w:rsid w:val="0040226F"/>
    <w:rsid w:val="004129FA"/>
    <w:rsid w:val="00414224"/>
    <w:rsid w:val="004168F8"/>
    <w:rsid w:val="00420484"/>
    <w:rsid w:val="00420499"/>
    <w:rsid w:val="004307FB"/>
    <w:rsid w:val="00430BEA"/>
    <w:rsid w:val="00437CE1"/>
    <w:rsid w:val="004441F6"/>
    <w:rsid w:val="004448AB"/>
    <w:rsid w:val="0044632C"/>
    <w:rsid w:val="004518E8"/>
    <w:rsid w:val="00466DC2"/>
    <w:rsid w:val="00475119"/>
    <w:rsid w:val="00480571"/>
    <w:rsid w:val="004826B8"/>
    <w:rsid w:val="00482B1C"/>
    <w:rsid w:val="00486A29"/>
    <w:rsid w:val="00493F01"/>
    <w:rsid w:val="004A3F7A"/>
    <w:rsid w:val="004B3347"/>
    <w:rsid w:val="004B4744"/>
    <w:rsid w:val="004C110B"/>
    <w:rsid w:val="004C135A"/>
    <w:rsid w:val="004C19E2"/>
    <w:rsid w:val="004D5792"/>
    <w:rsid w:val="004E52DB"/>
    <w:rsid w:val="004F4FA7"/>
    <w:rsid w:val="00501E35"/>
    <w:rsid w:val="00507BC0"/>
    <w:rsid w:val="0053118C"/>
    <w:rsid w:val="00531906"/>
    <w:rsid w:val="00535399"/>
    <w:rsid w:val="005414EF"/>
    <w:rsid w:val="00544A79"/>
    <w:rsid w:val="00544D60"/>
    <w:rsid w:val="00560BCB"/>
    <w:rsid w:val="005620C0"/>
    <w:rsid w:val="00562D93"/>
    <w:rsid w:val="00571DBB"/>
    <w:rsid w:val="005721D6"/>
    <w:rsid w:val="005733B1"/>
    <w:rsid w:val="0057533E"/>
    <w:rsid w:val="005758AB"/>
    <w:rsid w:val="00585CED"/>
    <w:rsid w:val="00591631"/>
    <w:rsid w:val="00594C58"/>
    <w:rsid w:val="005A2C6D"/>
    <w:rsid w:val="005A4D0C"/>
    <w:rsid w:val="005B3B96"/>
    <w:rsid w:val="005B5321"/>
    <w:rsid w:val="005B58DF"/>
    <w:rsid w:val="005B5B74"/>
    <w:rsid w:val="005B7802"/>
    <w:rsid w:val="005C7F62"/>
    <w:rsid w:val="005F5A90"/>
    <w:rsid w:val="00600D33"/>
    <w:rsid w:val="0060255F"/>
    <w:rsid w:val="0060592C"/>
    <w:rsid w:val="006105A6"/>
    <w:rsid w:val="006105D1"/>
    <w:rsid w:val="00610794"/>
    <w:rsid w:val="00616251"/>
    <w:rsid w:val="006269FB"/>
    <w:rsid w:val="0063049E"/>
    <w:rsid w:val="00631296"/>
    <w:rsid w:val="00631FAA"/>
    <w:rsid w:val="00632F00"/>
    <w:rsid w:val="0063390F"/>
    <w:rsid w:val="006441C4"/>
    <w:rsid w:val="00645EC2"/>
    <w:rsid w:val="00650E68"/>
    <w:rsid w:val="0066277F"/>
    <w:rsid w:val="00665BCF"/>
    <w:rsid w:val="00671831"/>
    <w:rsid w:val="00681725"/>
    <w:rsid w:val="00686FE0"/>
    <w:rsid w:val="00694B4B"/>
    <w:rsid w:val="006957AB"/>
    <w:rsid w:val="00697841"/>
    <w:rsid w:val="006A2CC5"/>
    <w:rsid w:val="006B4F24"/>
    <w:rsid w:val="006B54DC"/>
    <w:rsid w:val="006E23F2"/>
    <w:rsid w:val="006E3F2F"/>
    <w:rsid w:val="006E734A"/>
    <w:rsid w:val="006F22A4"/>
    <w:rsid w:val="006F4788"/>
    <w:rsid w:val="006F493A"/>
    <w:rsid w:val="006F7F7C"/>
    <w:rsid w:val="00704A53"/>
    <w:rsid w:val="00710931"/>
    <w:rsid w:val="00711131"/>
    <w:rsid w:val="0074329F"/>
    <w:rsid w:val="00747088"/>
    <w:rsid w:val="00756CD9"/>
    <w:rsid w:val="00762223"/>
    <w:rsid w:val="00775F2C"/>
    <w:rsid w:val="00777B4C"/>
    <w:rsid w:val="007822BF"/>
    <w:rsid w:val="00785F8E"/>
    <w:rsid w:val="0078652E"/>
    <w:rsid w:val="00790B8C"/>
    <w:rsid w:val="007A0011"/>
    <w:rsid w:val="007A3B79"/>
    <w:rsid w:val="007A4EDA"/>
    <w:rsid w:val="007B030F"/>
    <w:rsid w:val="007C31AE"/>
    <w:rsid w:val="007C6002"/>
    <w:rsid w:val="007C61A2"/>
    <w:rsid w:val="007D068C"/>
    <w:rsid w:val="007D1422"/>
    <w:rsid w:val="007D299B"/>
    <w:rsid w:val="007E4AC3"/>
    <w:rsid w:val="007F10C2"/>
    <w:rsid w:val="007F26CE"/>
    <w:rsid w:val="007F6C01"/>
    <w:rsid w:val="00801A2E"/>
    <w:rsid w:val="00802DD4"/>
    <w:rsid w:val="00803C35"/>
    <w:rsid w:val="00804EAF"/>
    <w:rsid w:val="00815617"/>
    <w:rsid w:val="00824908"/>
    <w:rsid w:val="00824976"/>
    <w:rsid w:val="00825908"/>
    <w:rsid w:val="008355E5"/>
    <w:rsid w:val="00836A8D"/>
    <w:rsid w:val="00867A45"/>
    <w:rsid w:val="00877497"/>
    <w:rsid w:val="0088292A"/>
    <w:rsid w:val="00882A63"/>
    <w:rsid w:val="008875DD"/>
    <w:rsid w:val="008921B9"/>
    <w:rsid w:val="00895349"/>
    <w:rsid w:val="0089655A"/>
    <w:rsid w:val="008969A3"/>
    <w:rsid w:val="008B15FB"/>
    <w:rsid w:val="008C4101"/>
    <w:rsid w:val="008C6137"/>
    <w:rsid w:val="008C7729"/>
    <w:rsid w:val="008C7BDC"/>
    <w:rsid w:val="008D2CE0"/>
    <w:rsid w:val="008D40BB"/>
    <w:rsid w:val="008D44D9"/>
    <w:rsid w:val="008D4E2E"/>
    <w:rsid w:val="008E179F"/>
    <w:rsid w:val="008F099A"/>
    <w:rsid w:val="008F1334"/>
    <w:rsid w:val="008F2BE7"/>
    <w:rsid w:val="008F7A60"/>
    <w:rsid w:val="00913BBF"/>
    <w:rsid w:val="00931B56"/>
    <w:rsid w:val="0093384B"/>
    <w:rsid w:val="00933F19"/>
    <w:rsid w:val="009357F4"/>
    <w:rsid w:val="009430CF"/>
    <w:rsid w:val="00950BA3"/>
    <w:rsid w:val="0095260B"/>
    <w:rsid w:val="00953947"/>
    <w:rsid w:val="0097254D"/>
    <w:rsid w:val="00975D83"/>
    <w:rsid w:val="00982B08"/>
    <w:rsid w:val="009A0280"/>
    <w:rsid w:val="009A6C56"/>
    <w:rsid w:val="009A6D7D"/>
    <w:rsid w:val="009B1077"/>
    <w:rsid w:val="009C3ED5"/>
    <w:rsid w:val="009D223B"/>
    <w:rsid w:val="009D3172"/>
    <w:rsid w:val="009E6477"/>
    <w:rsid w:val="009F13A3"/>
    <w:rsid w:val="009F642C"/>
    <w:rsid w:val="00A00981"/>
    <w:rsid w:val="00A00AF8"/>
    <w:rsid w:val="00A432F6"/>
    <w:rsid w:val="00A50753"/>
    <w:rsid w:val="00A531B1"/>
    <w:rsid w:val="00A53587"/>
    <w:rsid w:val="00A5418A"/>
    <w:rsid w:val="00A6386F"/>
    <w:rsid w:val="00A7523B"/>
    <w:rsid w:val="00A7553F"/>
    <w:rsid w:val="00A845B0"/>
    <w:rsid w:val="00A905CF"/>
    <w:rsid w:val="00A91A5B"/>
    <w:rsid w:val="00A91CAF"/>
    <w:rsid w:val="00A93397"/>
    <w:rsid w:val="00A97CE9"/>
    <w:rsid w:val="00AA6D1A"/>
    <w:rsid w:val="00AA7035"/>
    <w:rsid w:val="00AC01B2"/>
    <w:rsid w:val="00AC2159"/>
    <w:rsid w:val="00AC2842"/>
    <w:rsid w:val="00AE0BEB"/>
    <w:rsid w:val="00AE46E3"/>
    <w:rsid w:val="00AE65CF"/>
    <w:rsid w:val="00AF5D41"/>
    <w:rsid w:val="00AF654E"/>
    <w:rsid w:val="00B079D0"/>
    <w:rsid w:val="00B12833"/>
    <w:rsid w:val="00B23F26"/>
    <w:rsid w:val="00B3331B"/>
    <w:rsid w:val="00B33358"/>
    <w:rsid w:val="00B478ED"/>
    <w:rsid w:val="00B62A28"/>
    <w:rsid w:val="00B64CA9"/>
    <w:rsid w:val="00B66693"/>
    <w:rsid w:val="00B71C37"/>
    <w:rsid w:val="00B72BA3"/>
    <w:rsid w:val="00B7453B"/>
    <w:rsid w:val="00B76A58"/>
    <w:rsid w:val="00B92BE3"/>
    <w:rsid w:val="00B96F0B"/>
    <w:rsid w:val="00BA1A50"/>
    <w:rsid w:val="00BA1D8E"/>
    <w:rsid w:val="00BA4B26"/>
    <w:rsid w:val="00BC432E"/>
    <w:rsid w:val="00BC5C4D"/>
    <w:rsid w:val="00BE06C7"/>
    <w:rsid w:val="00BE322E"/>
    <w:rsid w:val="00BE43FA"/>
    <w:rsid w:val="00BF6BF7"/>
    <w:rsid w:val="00C03B12"/>
    <w:rsid w:val="00C1109C"/>
    <w:rsid w:val="00C17C3B"/>
    <w:rsid w:val="00C17D92"/>
    <w:rsid w:val="00C216C4"/>
    <w:rsid w:val="00C25978"/>
    <w:rsid w:val="00C330A2"/>
    <w:rsid w:val="00C34750"/>
    <w:rsid w:val="00C447C6"/>
    <w:rsid w:val="00C448EB"/>
    <w:rsid w:val="00C50AAC"/>
    <w:rsid w:val="00C54DB6"/>
    <w:rsid w:val="00C564E5"/>
    <w:rsid w:val="00C575FD"/>
    <w:rsid w:val="00C66D6F"/>
    <w:rsid w:val="00C72ABC"/>
    <w:rsid w:val="00C820C7"/>
    <w:rsid w:val="00C93011"/>
    <w:rsid w:val="00CA425C"/>
    <w:rsid w:val="00CA6B7B"/>
    <w:rsid w:val="00CA712B"/>
    <w:rsid w:val="00CB333A"/>
    <w:rsid w:val="00CC17B9"/>
    <w:rsid w:val="00CE1D52"/>
    <w:rsid w:val="00CE4900"/>
    <w:rsid w:val="00CF2DDB"/>
    <w:rsid w:val="00CF42DF"/>
    <w:rsid w:val="00CF67FE"/>
    <w:rsid w:val="00D009DB"/>
    <w:rsid w:val="00D073B7"/>
    <w:rsid w:val="00D07B58"/>
    <w:rsid w:val="00D12514"/>
    <w:rsid w:val="00D12B4A"/>
    <w:rsid w:val="00D16F5F"/>
    <w:rsid w:val="00D174D4"/>
    <w:rsid w:val="00D26000"/>
    <w:rsid w:val="00D5524B"/>
    <w:rsid w:val="00D572A0"/>
    <w:rsid w:val="00D60E34"/>
    <w:rsid w:val="00D65E7E"/>
    <w:rsid w:val="00D66286"/>
    <w:rsid w:val="00D738DF"/>
    <w:rsid w:val="00D8426F"/>
    <w:rsid w:val="00D91143"/>
    <w:rsid w:val="00D9722E"/>
    <w:rsid w:val="00D97310"/>
    <w:rsid w:val="00DC1B75"/>
    <w:rsid w:val="00DC26CF"/>
    <w:rsid w:val="00DD4385"/>
    <w:rsid w:val="00DD52E0"/>
    <w:rsid w:val="00DD6FBA"/>
    <w:rsid w:val="00DE5B1A"/>
    <w:rsid w:val="00DF0397"/>
    <w:rsid w:val="00DF4688"/>
    <w:rsid w:val="00E02619"/>
    <w:rsid w:val="00E125FF"/>
    <w:rsid w:val="00E126CE"/>
    <w:rsid w:val="00E12945"/>
    <w:rsid w:val="00E16A67"/>
    <w:rsid w:val="00E20182"/>
    <w:rsid w:val="00E2671B"/>
    <w:rsid w:val="00E32125"/>
    <w:rsid w:val="00E4275F"/>
    <w:rsid w:val="00E44F4E"/>
    <w:rsid w:val="00E45AFE"/>
    <w:rsid w:val="00E6003C"/>
    <w:rsid w:val="00E644B6"/>
    <w:rsid w:val="00E71ED5"/>
    <w:rsid w:val="00E83820"/>
    <w:rsid w:val="00E840F4"/>
    <w:rsid w:val="00E906CA"/>
    <w:rsid w:val="00E90D88"/>
    <w:rsid w:val="00EA2607"/>
    <w:rsid w:val="00EA5FA1"/>
    <w:rsid w:val="00EA7E1A"/>
    <w:rsid w:val="00EB1275"/>
    <w:rsid w:val="00ED20DF"/>
    <w:rsid w:val="00EF49AE"/>
    <w:rsid w:val="00F00B7B"/>
    <w:rsid w:val="00F11636"/>
    <w:rsid w:val="00F20976"/>
    <w:rsid w:val="00F20B51"/>
    <w:rsid w:val="00F2616E"/>
    <w:rsid w:val="00F33D84"/>
    <w:rsid w:val="00F35630"/>
    <w:rsid w:val="00F51ECA"/>
    <w:rsid w:val="00F52504"/>
    <w:rsid w:val="00F62644"/>
    <w:rsid w:val="00F73768"/>
    <w:rsid w:val="00F745D1"/>
    <w:rsid w:val="00F75CF8"/>
    <w:rsid w:val="00F76356"/>
    <w:rsid w:val="00F9350B"/>
    <w:rsid w:val="00F9593D"/>
    <w:rsid w:val="00F95D74"/>
    <w:rsid w:val="00FA5AE0"/>
    <w:rsid w:val="00FB1933"/>
    <w:rsid w:val="00FC53F7"/>
    <w:rsid w:val="00FC75BC"/>
    <w:rsid w:val="00FD6DCE"/>
    <w:rsid w:val="00FD72BB"/>
    <w:rsid w:val="00FE03BB"/>
    <w:rsid w:val="00FE2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F49555"/>
  <w15:docId w15:val="{1FE0EA0A-B500-452F-ACC9-33730B89E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630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B5540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4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554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D7FB3"/>
    <w:pPr>
      <w:keepNext/>
      <w:keepLines/>
      <w:spacing w:before="40" w:after="0"/>
      <w:outlineLvl w:val="5"/>
    </w:pPr>
    <w:rPr>
      <w:rFonts w:ascii="Consolas" w:eastAsiaTheme="majorEastAsia" w:hAnsi="Consolas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003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5540"/>
    <w:rPr>
      <w:rFonts w:eastAsiaTheme="majorEastAsia" w:cstheme="majorBidi"/>
      <w:b/>
      <w:bCs/>
      <w:color w:val="7C380A"/>
      <w:sz w:val="44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FB5540"/>
    <w:rPr>
      <w:rFonts w:eastAsiaTheme="majorEastAsia" w:cstheme="majorBidi"/>
      <w:b/>
      <w:color w:val="8F400B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Emphasis">
    <w:name w:val="Emphasis"/>
    <w:basedOn w:val="DefaultParagraphFont"/>
    <w:uiPriority w:val="20"/>
    <w:qFormat/>
    <w:rsid w:val="00097D59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qFormat/>
    <w:rsid w:val="004D7FB3"/>
    <w:rPr>
      <w:rFonts w:ascii="Consolas" w:eastAsiaTheme="majorEastAsia" w:hAnsi="Consolas" w:cstheme="majorBidi"/>
      <w:b/>
      <w:color w:val="B2500E"/>
    </w:rPr>
  </w:style>
  <w:style w:type="character" w:customStyle="1" w:styleId="Heading7Char">
    <w:name w:val="Heading 7 Char"/>
    <w:basedOn w:val="DefaultParagraphFont"/>
    <w:link w:val="Heading7"/>
    <w:uiPriority w:val="9"/>
    <w:qFormat/>
    <w:rsid w:val="005A003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eastAsia="Calibri" w:cs="Aria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eastAsia="Calibri" w:cs="Arial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eastAsia="Calibri" w:cs="Aria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eastAsia="Calibri" w:cs="Arial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eastAsia="Calibri" w:cs="Aria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Courier New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90">
    <w:name w:val="ListLabel 90"/>
    <w:qFormat/>
    <w:rPr>
      <w:rFonts w:cs="Arial"/>
      <w:sz w:val="19"/>
      <w:szCs w:val="19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Revision">
    <w:name w:val="Revision"/>
    <w:uiPriority w:val="99"/>
    <w:semiHidden/>
    <w:qFormat/>
    <w:rsid w:val="00E90C21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F5419"/>
    <w:rPr>
      <w:color w:val="0000FF" w:themeColor="hyperlink"/>
      <w:u w:val="single"/>
    </w:rPr>
  </w:style>
  <w:style w:type="character" w:customStyle="1" w:styleId="normaltextrun">
    <w:name w:val="normaltextrun"/>
    <w:basedOn w:val="DefaultParagraphFont"/>
    <w:rsid w:val="00D66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18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9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5EEEE5-4A72-4A1B-BED6-BB88472A7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0</TotalTime>
  <Pages>1</Pages>
  <Words>2075</Words>
  <Characters>1182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xam</vt:lpstr>
    </vt:vector>
  </TitlesOfParts>
  <Company>Software University</Company>
  <LinksUpToDate>false</LinksUpToDate>
  <CharactersWithSpaces>1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C# OOP Basics</dc:subject>
  <dc:creator>Software University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Lili Yordanova</cp:lastModifiedBy>
  <cp:revision>209</cp:revision>
  <cp:lastPrinted>2015-10-26T22:35:00Z</cp:lastPrinted>
  <dcterms:created xsi:type="dcterms:W3CDTF">2019-04-11T12:36:00Z</dcterms:created>
  <dcterms:modified xsi:type="dcterms:W3CDTF">2022-11-25T09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